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eastAsiaTheme="majorEastAsia" w:hAnsiTheme="majorHAnsi" w:cstheme="majorBidi"/>
          <w:color w:val="2E74B5" w:themeColor="accent1" w:themeShade="BF"/>
          <w:sz w:val="26"/>
          <w:szCs w:val="26"/>
        </w:rPr>
        <w:id w:val="-1022399097"/>
        <w:docPartObj>
          <w:docPartGallery w:val="Cover Pages"/>
          <w:docPartUnique/>
        </w:docPartObj>
      </w:sdtPr>
      <w:sdtContent>
        <w:p w14:paraId="44BC0D3A" w14:textId="77777777" w:rsidR="00D6523C" w:rsidRDefault="00D6523C"/>
        <w:tbl>
          <w:tblPr>
            <w:tblpPr w:leftFromText="187" w:rightFromText="187" w:horzAnchor="margin" w:tblpXSpec="center" w:tblpYSpec="bottom"/>
            <w:tblW w:w="3857" w:type="pct"/>
            <w:tblLook w:val="04A0" w:firstRow="1" w:lastRow="0" w:firstColumn="1" w:lastColumn="0" w:noHBand="0" w:noVBand="1"/>
          </w:tblPr>
          <w:tblGrid>
            <w:gridCol w:w="7220"/>
          </w:tblGrid>
          <w:tr w:rsidR="00D6523C" w14:paraId="258D0A02" w14:textId="77777777" w:rsidTr="00D6523C">
            <w:tc>
              <w:tcPr>
                <w:tcW w:w="7220" w:type="dxa"/>
                <w:tcMar>
                  <w:top w:w="216" w:type="dxa"/>
                  <w:left w:w="115" w:type="dxa"/>
                  <w:bottom w:w="216" w:type="dxa"/>
                  <w:right w:w="115" w:type="dxa"/>
                </w:tcMar>
              </w:tcPr>
              <w:sdt>
                <w:sdtPr>
                  <w:rPr>
                    <w:color w:val="5B9BD5" w:themeColor="accent1"/>
                    <w:sz w:val="28"/>
                    <w:szCs w:val="28"/>
                  </w:rPr>
                  <w:alias w:val="Author"/>
                  <w:id w:val="13406928"/>
                  <w:placeholder>
                    <w:docPart w:val="A7C07A1EF5924C6F96857453527F13F8"/>
                  </w:placeholder>
                  <w:dataBinding w:prefixMappings="xmlns:ns0='http://schemas.openxmlformats.org/package/2006/metadata/core-properties' xmlns:ns1='http://purl.org/dc/elements/1.1/'" w:xpath="/ns0:coreProperties[1]/ns1:creator[1]" w:storeItemID="{6C3C8BC8-F283-45AE-878A-BAB7291924A1}"/>
                  <w:text/>
                </w:sdtPr>
                <w:sdtContent>
                  <w:p w14:paraId="7D54494D" w14:textId="77777777" w:rsidR="00D6523C" w:rsidRDefault="001B2AEE" w:rsidP="001D77D6">
                    <w:pPr>
                      <w:pStyle w:val="NoSpacing"/>
                      <w:rPr>
                        <w:color w:val="5B9BD5" w:themeColor="accent1"/>
                      </w:rPr>
                    </w:pPr>
                    <w:r>
                      <w:rPr>
                        <w:color w:val="5B9BD5" w:themeColor="accent1"/>
                        <w:sz w:val="28"/>
                        <w:szCs w:val="28"/>
                      </w:rPr>
                      <w:t>Jerreh Janneh</w:t>
                    </w:r>
                  </w:p>
                </w:sdtContent>
              </w:sdt>
            </w:tc>
          </w:tr>
        </w:tbl>
        <w:bookmarkStart w:id="0" w:name="_Hlk29925294" w:displacedByCustomXml="next"/>
        <w:sdt>
          <w:sdtPr>
            <w:rPr>
              <w:rFonts w:asciiTheme="majorHAnsi" w:eastAsiaTheme="majorEastAsia" w:hAnsiTheme="majorHAnsi" w:cstheme="majorBidi"/>
              <w:color w:val="5B9BD5" w:themeColor="accent1"/>
              <w:sz w:val="72"/>
              <w:szCs w:val="88"/>
            </w:rPr>
            <w:alias w:val="Title"/>
            <w:id w:val="13406919"/>
            <w:placeholder>
              <w:docPart w:val="C8C8E262BC014B94A5621AF10908DC1F"/>
            </w:placeholder>
            <w:dataBinding w:prefixMappings="xmlns:ns0='http://schemas.openxmlformats.org/package/2006/metadata/core-properties' xmlns:ns1='http://purl.org/dc/elements/1.1/'" w:xpath="/ns0:coreProperties[1]/ns1:title[1]" w:storeItemID="{6C3C8BC8-F283-45AE-878A-BAB7291924A1}"/>
            <w:text/>
          </w:sdtPr>
          <w:sdtContent>
            <w:p w14:paraId="2EC5AC18" w14:textId="3F29F009" w:rsidR="00613107" w:rsidRDefault="004755E5" w:rsidP="00393880">
              <w:pPr>
                <w:rPr>
                  <w:rFonts w:asciiTheme="majorHAnsi" w:eastAsiaTheme="majorEastAsia" w:hAnsiTheme="majorHAnsi" w:cstheme="majorBidi"/>
                  <w:color w:val="5B9BD5" w:themeColor="accent1"/>
                  <w:sz w:val="72"/>
                  <w:szCs w:val="88"/>
                </w:rPr>
              </w:pPr>
              <w:r>
                <w:rPr>
                  <w:rFonts w:asciiTheme="majorHAnsi" w:eastAsiaTheme="majorEastAsia" w:hAnsiTheme="majorHAnsi" w:cstheme="majorBidi"/>
                  <w:color w:val="5B9BD5" w:themeColor="accent1"/>
                  <w:sz w:val="72"/>
                  <w:szCs w:val="88"/>
                </w:rPr>
                <w:t xml:space="preserve">Humber College Institute of Technology &amp; Advanced </w:t>
              </w:r>
              <w:r w:rsidR="001B2AEE">
                <w:rPr>
                  <w:rFonts w:asciiTheme="majorHAnsi" w:eastAsiaTheme="majorEastAsia" w:hAnsiTheme="majorHAnsi" w:cstheme="majorBidi"/>
                  <w:color w:val="5B9BD5" w:themeColor="accent1"/>
                  <w:sz w:val="72"/>
                  <w:szCs w:val="88"/>
                </w:rPr>
                <w:t>Learning</w:t>
              </w:r>
              <w:bookmarkEnd w:id="0"/>
              <w:r w:rsidR="001B2AEE">
                <w:rPr>
                  <w:rFonts w:asciiTheme="majorHAnsi" w:eastAsiaTheme="majorEastAsia" w:hAnsiTheme="majorHAnsi" w:cstheme="majorBidi"/>
                  <w:color w:val="5B9BD5" w:themeColor="accent1"/>
                  <w:sz w:val="72"/>
                  <w:szCs w:val="88"/>
                </w:rPr>
                <w:t xml:space="preserve"> </w:t>
              </w:r>
              <w:r w:rsidR="00804FAA">
                <w:rPr>
                  <w:rFonts w:asciiTheme="majorHAnsi" w:eastAsiaTheme="majorEastAsia" w:hAnsiTheme="majorHAnsi" w:cstheme="majorBidi"/>
                  <w:color w:val="5B9BD5" w:themeColor="accent1"/>
                  <w:sz w:val="72"/>
                  <w:szCs w:val="88"/>
                </w:rPr>
                <w:t>Smartwatch</w:t>
              </w:r>
              <w:r>
                <w:rPr>
                  <w:rFonts w:asciiTheme="majorHAnsi" w:eastAsiaTheme="majorEastAsia" w:hAnsiTheme="majorHAnsi" w:cstheme="majorBidi"/>
                  <w:color w:val="5B9BD5" w:themeColor="accent1"/>
                  <w:sz w:val="72"/>
                  <w:szCs w:val="88"/>
                </w:rPr>
                <w:t xml:space="preserve"> 0NB</w:t>
              </w:r>
            </w:p>
          </w:sdtContent>
        </w:sdt>
        <w:p w14:paraId="7067E57D" w14:textId="77777777" w:rsidR="00D04D2F" w:rsidRDefault="00D04D2F" w:rsidP="00393880">
          <w:pPr>
            <w:rPr>
              <w:rFonts w:asciiTheme="majorHAnsi" w:eastAsiaTheme="majorEastAsia" w:hAnsiTheme="majorHAnsi" w:cstheme="majorBidi"/>
              <w:color w:val="5B9BD5" w:themeColor="accent1"/>
              <w:sz w:val="72"/>
              <w:szCs w:val="88"/>
            </w:rPr>
          </w:pPr>
        </w:p>
        <w:p w14:paraId="5CDBE545" w14:textId="77777777" w:rsidR="00D04D2F" w:rsidRDefault="00D04D2F" w:rsidP="00D04D2F">
          <w:r>
            <w:t>Status</w:t>
          </w:r>
        </w:p>
        <w:p w14:paraId="7AF76174" w14:textId="77777777" w:rsidR="00D04D2F" w:rsidRDefault="00D04D2F" w:rsidP="00D04D2F">
          <w:r>
            <w:t>/1 Hardware present?</w:t>
          </w:r>
        </w:p>
        <w:p w14:paraId="7F6293BA" w14:textId="77777777" w:rsidR="00D04D2F" w:rsidRDefault="00D04D2F" w:rsidP="00D04D2F">
          <w:r>
            <w:t>/1 Title Page</w:t>
          </w:r>
        </w:p>
        <w:p w14:paraId="03CA38B1" w14:textId="77777777" w:rsidR="00D04D2F" w:rsidRDefault="00D04D2F" w:rsidP="00D04D2F">
          <w:r>
            <w:t>/1 Declaration of Joint Authorship</w:t>
          </w:r>
        </w:p>
        <w:p w14:paraId="7FED83FC" w14:textId="77777777" w:rsidR="00D04D2F" w:rsidRDefault="00D04D2F" w:rsidP="00D04D2F">
          <w:r>
            <w:t>/1 Proposal</w:t>
          </w:r>
          <w:r w:rsidR="00347F00">
            <w:t xml:space="preserve"> (500 words)</w:t>
          </w:r>
        </w:p>
        <w:p w14:paraId="55ED68C3" w14:textId="77777777" w:rsidR="00D04D2F" w:rsidRPr="00393880" w:rsidRDefault="00D04D2F" w:rsidP="00D04D2F">
          <w:pPr>
            <w:sectPr w:rsidR="00D04D2F" w:rsidRPr="00393880" w:rsidSect="00613107">
              <w:footerReference w:type="default" r:id="rId9"/>
              <w:footerReference w:type="first" r:id="rId10"/>
              <w:pgSz w:w="12240" w:h="15840"/>
              <w:pgMar w:top="1440" w:right="1440" w:bottom="1440" w:left="1440" w:header="720" w:footer="720" w:gutter="0"/>
              <w:cols w:space="720"/>
              <w:titlePg/>
              <w:docGrid w:linePitch="360"/>
            </w:sectPr>
          </w:pPr>
          <w:r>
            <w:t>/1 Executive Summary</w:t>
          </w:r>
        </w:p>
        <w:p w14:paraId="0FD8D164" w14:textId="77777777" w:rsidR="00FD691F" w:rsidRDefault="00B75259" w:rsidP="00CA50FA">
          <w:pPr>
            <w:pStyle w:val="Heading1"/>
          </w:pPr>
          <w:bookmarkStart w:id="1" w:name="_Toc27658517"/>
          <w:r w:rsidRPr="00B75259">
            <w:lastRenderedPageBreak/>
            <w:t>Declaration of</w:t>
          </w:r>
          <w:r>
            <w:t xml:space="preserve"> </w:t>
          </w:r>
          <w:r w:rsidR="00393880">
            <w:t xml:space="preserve">Joint </w:t>
          </w:r>
          <w:r w:rsidR="00CA50FA">
            <w:t>Authorship</w:t>
          </w:r>
          <w:bookmarkEnd w:id="1"/>
        </w:p>
        <w:p w14:paraId="0BE5A6EC" w14:textId="4834E348" w:rsidR="00613107" w:rsidRDefault="00EE1936" w:rsidP="00C5337C">
          <w:r w:rsidRPr="00EE1936">
            <w:t xml:space="preserve">We, Baltej Bal, Jerreh Janneh, and Thomas Aziz affirm all work submitted whether it be our prototypes or documentation through our collaboration is our own words. Any words, coding examples, schematics texts or tables used will be referenced where applicable. Work will be achieved by dividing the workload as follows: Baltej will provide an </w:t>
          </w:r>
          <w:r w:rsidR="003132D0">
            <w:t>ADS1050</w:t>
          </w:r>
          <w:r w:rsidRPr="00EE1936">
            <w:t xml:space="preserve"> Pulse (Broadcom). Jerreh will provide a TMP006 IR (Pi Zero W) and Thomas will provide an ADXL345 (Broadcom). In the integration effort, Baltej is the lead for further development of our mobile application, Thomas will head Hardware development, and Jerreh will be responsible for connecting the two via the Database.</w:t>
          </w:r>
        </w:p>
        <w:p w14:paraId="04416B0E" w14:textId="77777777" w:rsidR="00613107" w:rsidRPr="00613107" w:rsidRDefault="00613107" w:rsidP="00613107"/>
        <w:p w14:paraId="5CB497DB" w14:textId="77777777" w:rsidR="00613107" w:rsidRPr="00613107" w:rsidRDefault="00613107" w:rsidP="00613107"/>
        <w:p w14:paraId="17328700" w14:textId="77777777" w:rsidR="00613107" w:rsidRPr="00613107" w:rsidRDefault="00613107" w:rsidP="00613107"/>
        <w:p w14:paraId="0871C7B2" w14:textId="77777777" w:rsidR="00613107" w:rsidRPr="00613107" w:rsidRDefault="00613107" w:rsidP="00613107"/>
        <w:p w14:paraId="1006B017" w14:textId="77777777" w:rsidR="00613107" w:rsidRPr="00613107" w:rsidRDefault="00613107" w:rsidP="00613107"/>
        <w:p w14:paraId="6B9E0D36" w14:textId="77777777" w:rsidR="00613107" w:rsidRPr="00613107" w:rsidRDefault="00613107" w:rsidP="00613107"/>
        <w:p w14:paraId="296DCCED" w14:textId="77777777" w:rsidR="00613107" w:rsidRPr="00613107" w:rsidRDefault="00613107" w:rsidP="00613107"/>
        <w:p w14:paraId="745B60C2" w14:textId="77777777" w:rsidR="00613107" w:rsidRPr="00613107" w:rsidRDefault="00613107" w:rsidP="00613107"/>
        <w:p w14:paraId="709BE94F" w14:textId="77777777" w:rsidR="00613107" w:rsidRPr="00613107" w:rsidRDefault="00613107" w:rsidP="00613107">
          <w:pPr>
            <w:jc w:val="right"/>
          </w:pPr>
        </w:p>
        <w:p w14:paraId="28527F33" w14:textId="77777777" w:rsidR="000952E8" w:rsidRDefault="000952E8" w:rsidP="00613107">
          <w:pPr>
            <w:sectPr w:rsidR="000952E8" w:rsidSect="00393880">
              <w:type w:val="oddPage"/>
              <w:pgSz w:w="12240" w:h="15840"/>
              <w:pgMar w:top="1440" w:right="1440" w:bottom="1440" w:left="1440" w:header="720" w:footer="720" w:gutter="0"/>
              <w:cols w:space="720"/>
              <w:docGrid w:linePitch="360"/>
            </w:sectPr>
          </w:pPr>
        </w:p>
        <w:p w14:paraId="7FE698F9" w14:textId="77777777" w:rsidR="00613107" w:rsidRDefault="000952E8" w:rsidP="000952E8">
          <w:pPr>
            <w:pStyle w:val="Heading1"/>
          </w:pPr>
          <w:bookmarkStart w:id="2" w:name="_Toc27658518"/>
          <w:r>
            <w:lastRenderedPageBreak/>
            <w:t>Proposal</w:t>
          </w:r>
          <w:bookmarkEnd w:id="2"/>
        </w:p>
        <w:p w14:paraId="53CDBA33" w14:textId="77777777" w:rsidR="00EE1936" w:rsidRDefault="00EE1936" w:rsidP="00EE1936">
          <w:r>
            <w:t>Wearable technology is a term used to describe devices that can be worn and provide a variety of features with devices we currently used by utilizing IOT connections. They have become immensely popular in recent years with the number of connected devices reaching 526 million worldwide as of 2017 and 1.1 billion sales in 2022, a few companies have created dedicated health and fitness technologies however many are low budget watches with few sensors and few embrace the features that appeal to most consumers looking for an all-around fitness companion these features include a more diverse array of sensors such as heartbeat sensors, the objective to create a smartwatch that utilizes sensors in tandem with a heartrate sensor these being body temperature sensors and a pedometer. fitted with components we hope to provide an option that stands outs. To this date we’ve created a mobile application, designed SQL databases, created custom PCBs, learned the development methodology of agile and waterfall design, designed embedded systems this proposal outlines the components and design intention.</w:t>
          </w:r>
        </w:p>
        <w:p w14:paraId="166D0A86" w14:textId="77777777" w:rsidR="00EE1936" w:rsidRDefault="00EE1936" w:rsidP="00EE1936">
          <w:r>
            <w:t xml:space="preserve">Intended project key components are as below </w:t>
          </w:r>
        </w:p>
        <w:p w14:paraId="703981E8" w14:textId="77777777" w:rsidR="00EE1936" w:rsidRDefault="00EE1936" w:rsidP="00EE1936">
          <w:r>
            <w:t xml:space="preserve"> Development platforms: </w:t>
          </w:r>
        </w:p>
        <w:p w14:paraId="69398934" w14:textId="77777777" w:rsidR="00EE1936" w:rsidRDefault="00EE1936" w:rsidP="00EE1936">
          <w:r>
            <w:t xml:space="preserve"> TMP006 IR (Pi Zero W):</w:t>
          </w:r>
        </w:p>
        <w:p w14:paraId="5F518DB2" w14:textId="77777777" w:rsidR="00EE1936" w:rsidRDefault="00EE1936" w:rsidP="00EE1936">
          <w:r>
            <w:t xml:space="preserve"> ADXL345 (Broadcom): </w:t>
          </w:r>
        </w:p>
        <w:p w14:paraId="56B5BE87" w14:textId="77777777" w:rsidR="00EE1936" w:rsidRDefault="00EE1936" w:rsidP="00EE1936">
          <w:r>
            <w:t xml:space="preserve"> MCP3008 Pulse (Broadcom): </w:t>
          </w:r>
        </w:p>
        <w:p w14:paraId="155B2B38" w14:textId="77777777" w:rsidR="00EE1936" w:rsidRDefault="00EE1936" w:rsidP="00EE1936">
          <w:r>
            <w:t xml:space="preserve">We will continue to develop skills by reconfiguring component PCB’s, networks, and embedded systems using these key components to compact the design so that we may </w:t>
          </w:r>
          <w:r>
            <w:lastRenderedPageBreak/>
            <w:t>get the completed device to be small enough to fit on a person’s wrist whilst house the system in an enclosure that complements.</w:t>
          </w:r>
        </w:p>
        <w:p w14:paraId="6595C594" w14:textId="77777777" w:rsidR="00EE1936" w:rsidRDefault="00EE1936" w:rsidP="00EE1936">
          <w:r>
            <w:t>Our project progress will be Overseen by, Humber College Institute of Technology &amp; Advanced Learning Computer Engineering Technology Capstones, ideally an employer in a position to potentially hire once we graduate. They will also ideally attend the ICT Capstone Expo to see the outcome and be eligible to apply for NSERC funded extension projects. The company that oversees our progress will be a Canadian company with a minimum of 2 full-time employees and have generated revenue for a minimum of two years. The components used will be small enough to fit in an Electronics Parts kit which have the following dimensions :12 13/16" x 6" x 2 7/8" = 32.5cm x 15.25cm x 7.25cm. this allows the components to be carried every day with ease.</w:t>
          </w:r>
        </w:p>
        <w:p w14:paraId="68E1944D" w14:textId="3DC9AE7C" w:rsidR="004F6960" w:rsidRPr="00C5337C" w:rsidRDefault="00EE1936" w:rsidP="00EE1936">
          <w:r>
            <w:t>Keeping safety and Z462 in mind, these prototypes will be developed and tested in a specialized lab equipped with proper ventilation where all group members will use appropriate eyewear.  the highest AC voltage that will be used is 16Vrms from a wall adapter from which +/- 15V or as high as 45 VDC can be obtained. The maximum power consumption will not exceed 20 Watts. To prevent liability and mitigate injury we will not leave our prototypes unattended while plugged in as well as keep voltage to safe levels. At our current stage, all sensor/effectors have been built tested and have received satisfactory approval form previous courses to continue to this phase. the development will span a total of 14 weeks each week covering a new phase each handing in a deliverable resulting in a presentation to potential investors</w:t>
          </w:r>
        </w:p>
        <w:p w14:paraId="31034197" w14:textId="77777777" w:rsidR="004F6960" w:rsidRPr="00613107" w:rsidRDefault="004F6960" w:rsidP="00613107">
          <w:pPr>
            <w:sectPr w:rsidR="004F6960" w:rsidRPr="00613107" w:rsidSect="00393880">
              <w:type w:val="oddPage"/>
              <w:pgSz w:w="12240" w:h="15840"/>
              <w:pgMar w:top="1440" w:right="1440" w:bottom="1440" w:left="1440" w:header="720" w:footer="720" w:gutter="0"/>
              <w:cols w:space="720"/>
              <w:docGrid w:linePitch="360"/>
            </w:sectPr>
          </w:pPr>
        </w:p>
        <w:p w14:paraId="64F7FBBF" w14:textId="31F01B88" w:rsidR="00B75259" w:rsidRDefault="00B75259" w:rsidP="00B75259">
          <w:pPr>
            <w:pStyle w:val="Heading1"/>
          </w:pPr>
          <w:bookmarkStart w:id="3" w:name="_Toc27658519"/>
          <w:bookmarkStart w:id="4" w:name="_Hlk29827628"/>
          <w:r w:rsidRPr="00B75259">
            <w:lastRenderedPageBreak/>
            <w:t>Executive Summary</w:t>
          </w:r>
          <w:bookmarkEnd w:id="3"/>
          <w:r w:rsidRPr="00B75259">
            <w:t xml:space="preserve"> </w:t>
          </w:r>
        </w:p>
        <w:p w14:paraId="5ECB88BD" w14:textId="5F90CE0B" w:rsidR="006E5F88" w:rsidRDefault="00EE1936" w:rsidP="006E5F88">
          <w:r w:rsidRPr="00EE1936">
            <w:t>The market for wearable devices is catered to comfort and luxury, most wearables with the array of sensors needed to track health that still uses a heartbeat and temperature sensor aren’t as common. Creating a smartwatch that utilizes sensors such as heart rate, body temperature and a pedometer may provide an option that stands out. This project attempt to solve this problem by providing just that a wearable device that uses motion tracking temperature sensing and heart rate tracking to deliver the ultimate fitness experience. This report goes over the schematics, tests, firmware, guidelines, budget duty fees and taxes, scheduling and progress phases of the smartwatch project.</w:t>
          </w:r>
        </w:p>
        <w:p w14:paraId="646FA78C" w14:textId="5E6248D4" w:rsidR="006E5F88" w:rsidRDefault="006E5F88" w:rsidP="006E5F88"/>
        <w:p w14:paraId="7B90D490" w14:textId="616D6AED" w:rsidR="006E5F88" w:rsidRDefault="006E5F88" w:rsidP="006E5F88"/>
        <w:p w14:paraId="434767FE" w14:textId="6A5A3005" w:rsidR="006E5F88" w:rsidRDefault="006E5F88" w:rsidP="006E5F88"/>
        <w:p w14:paraId="20F11F16" w14:textId="4F2745DF" w:rsidR="006E5F88" w:rsidRDefault="006E5F88" w:rsidP="006E5F88"/>
        <w:p w14:paraId="30B06463" w14:textId="07340046" w:rsidR="006E5F88" w:rsidRDefault="006E5F88" w:rsidP="006E5F88"/>
        <w:p w14:paraId="70FB3121" w14:textId="026A40B0" w:rsidR="006E5F88" w:rsidRDefault="006E5F88" w:rsidP="006E5F88"/>
        <w:p w14:paraId="414063F9" w14:textId="724B61C7" w:rsidR="006E5F88" w:rsidRDefault="006E5F88" w:rsidP="006E5F88"/>
        <w:p w14:paraId="50F2F738" w14:textId="4A65A946" w:rsidR="006E5F88" w:rsidRDefault="006E5F88" w:rsidP="006E5F88"/>
        <w:p w14:paraId="391BCB08" w14:textId="1166890C" w:rsidR="006E5F88" w:rsidRDefault="006E5F88" w:rsidP="006E5F88"/>
        <w:p w14:paraId="25A44177" w14:textId="1821AAA8" w:rsidR="006E5F88" w:rsidRDefault="006E5F88" w:rsidP="006E5F88"/>
        <w:p w14:paraId="57AE0637" w14:textId="77777777" w:rsidR="003F4BEC" w:rsidRPr="006E5F88" w:rsidRDefault="003F4BEC" w:rsidP="006E5F88"/>
        <w:bookmarkEnd w:id="4" w:displacedByCustomXml="next"/>
        <w:sdt>
          <w:sdtPr>
            <w:rPr>
              <w:rFonts w:asciiTheme="minorHAnsi" w:eastAsiaTheme="minorHAnsi" w:hAnsiTheme="minorHAnsi" w:cstheme="minorBidi"/>
              <w:color w:val="auto"/>
              <w:sz w:val="22"/>
              <w:szCs w:val="22"/>
            </w:rPr>
            <w:id w:val="-1806230876"/>
            <w:docPartObj>
              <w:docPartGallery w:val="Table of Contents"/>
              <w:docPartUnique/>
            </w:docPartObj>
          </w:sdtPr>
          <w:sdtEndPr>
            <w:rPr>
              <w:rFonts w:ascii="Arial" w:hAnsi="Arial"/>
              <w:b/>
              <w:bCs/>
              <w:noProof/>
              <w:sz w:val="24"/>
            </w:rPr>
          </w:sdtEndPr>
          <w:sdtContent>
            <w:p w14:paraId="4153486A" w14:textId="77777777" w:rsidR="00E96BF9" w:rsidRPr="00E96BF9" w:rsidRDefault="00E96BF9">
              <w:pPr>
                <w:pStyle w:val="TOCHeading"/>
                <w:rPr>
                  <w:rStyle w:val="Heading1Char"/>
                </w:rPr>
              </w:pPr>
              <w:r w:rsidRPr="00E96BF9">
                <w:rPr>
                  <w:rStyle w:val="Heading1Char"/>
                </w:rPr>
                <w:t>Contents</w:t>
              </w:r>
            </w:p>
            <w:p w14:paraId="330DE672" w14:textId="77777777" w:rsidR="00532BF3" w:rsidRDefault="00E96BF9">
              <w:pPr>
                <w:pStyle w:val="TOC1"/>
                <w:tabs>
                  <w:tab w:val="right" w:leader="dot" w:pos="9350"/>
                </w:tabs>
                <w:rPr>
                  <w:rFonts w:asciiTheme="minorHAnsi" w:eastAsiaTheme="minorEastAsia" w:hAnsiTheme="minorHAnsi"/>
                  <w:noProof/>
                  <w:sz w:val="22"/>
                </w:rPr>
              </w:pPr>
              <w:r>
                <w:rPr>
                  <w:b/>
                  <w:bCs/>
                  <w:noProof/>
                </w:rPr>
                <w:fldChar w:fldCharType="begin"/>
              </w:r>
              <w:r>
                <w:rPr>
                  <w:b/>
                  <w:bCs/>
                  <w:noProof/>
                </w:rPr>
                <w:instrText xml:space="preserve"> TOC \o "1-3" \h \z \u </w:instrText>
              </w:r>
              <w:r>
                <w:rPr>
                  <w:b/>
                  <w:bCs/>
                  <w:noProof/>
                </w:rPr>
                <w:fldChar w:fldCharType="separate"/>
              </w:r>
              <w:hyperlink w:anchor="_Toc27658517" w:history="1">
                <w:r w:rsidR="00532BF3" w:rsidRPr="00E4038F">
                  <w:rPr>
                    <w:rStyle w:val="Hyperlink"/>
                    <w:noProof/>
                  </w:rPr>
                  <w:t>Declaration of Joint Authorship</w:t>
                </w:r>
                <w:r w:rsidR="00532BF3">
                  <w:rPr>
                    <w:noProof/>
                    <w:webHidden/>
                  </w:rPr>
                  <w:tab/>
                </w:r>
                <w:r w:rsidR="00532BF3">
                  <w:rPr>
                    <w:noProof/>
                    <w:webHidden/>
                  </w:rPr>
                  <w:fldChar w:fldCharType="begin"/>
                </w:r>
                <w:r w:rsidR="00532BF3">
                  <w:rPr>
                    <w:noProof/>
                    <w:webHidden/>
                  </w:rPr>
                  <w:instrText xml:space="preserve"> PAGEREF _Toc27658517 \h </w:instrText>
                </w:r>
                <w:r w:rsidR="00532BF3">
                  <w:rPr>
                    <w:noProof/>
                    <w:webHidden/>
                  </w:rPr>
                </w:r>
                <w:r w:rsidR="00532BF3">
                  <w:rPr>
                    <w:noProof/>
                    <w:webHidden/>
                  </w:rPr>
                  <w:fldChar w:fldCharType="separate"/>
                </w:r>
                <w:r w:rsidR="00532BF3">
                  <w:rPr>
                    <w:noProof/>
                    <w:webHidden/>
                  </w:rPr>
                  <w:t>3</w:t>
                </w:r>
                <w:r w:rsidR="00532BF3">
                  <w:rPr>
                    <w:noProof/>
                    <w:webHidden/>
                  </w:rPr>
                  <w:fldChar w:fldCharType="end"/>
                </w:r>
              </w:hyperlink>
            </w:p>
            <w:p w14:paraId="374E7862" w14:textId="77777777" w:rsidR="00532BF3" w:rsidRDefault="00372B4D">
              <w:pPr>
                <w:pStyle w:val="TOC1"/>
                <w:tabs>
                  <w:tab w:val="right" w:leader="dot" w:pos="9350"/>
                </w:tabs>
                <w:rPr>
                  <w:rFonts w:asciiTheme="minorHAnsi" w:eastAsiaTheme="minorEastAsia" w:hAnsiTheme="minorHAnsi"/>
                  <w:noProof/>
                  <w:sz w:val="22"/>
                </w:rPr>
              </w:pPr>
              <w:hyperlink w:anchor="_Toc27658518" w:history="1">
                <w:r w:rsidR="00532BF3" w:rsidRPr="00E4038F">
                  <w:rPr>
                    <w:rStyle w:val="Hyperlink"/>
                    <w:noProof/>
                  </w:rPr>
                  <w:t>Proposal</w:t>
                </w:r>
                <w:r w:rsidR="00532BF3">
                  <w:rPr>
                    <w:noProof/>
                    <w:webHidden/>
                  </w:rPr>
                  <w:tab/>
                </w:r>
                <w:r w:rsidR="00532BF3">
                  <w:rPr>
                    <w:noProof/>
                    <w:webHidden/>
                  </w:rPr>
                  <w:fldChar w:fldCharType="begin"/>
                </w:r>
                <w:r w:rsidR="00532BF3">
                  <w:rPr>
                    <w:noProof/>
                    <w:webHidden/>
                  </w:rPr>
                  <w:instrText xml:space="preserve"> PAGEREF _Toc27658518 \h </w:instrText>
                </w:r>
                <w:r w:rsidR="00532BF3">
                  <w:rPr>
                    <w:noProof/>
                    <w:webHidden/>
                  </w:rPr>
                </w:r>
                <w:r w:rsidR="00532BF3">
                  <w:rPr>
                    <w:noProof/>
                    <w:webHidden/>
                  </w:rPr>
                  <w:fldChar w:fldCharType="separate"/>
                </w:r>
                <w:r w:rsidR="00532BF3">
                  <w:rPr>
                    <w:noProof/>
                    <w:webHidden/>
                  </w:rPr>
                  <w:t>5</w:t>
                </w:r>
                <w:r w:rsidR="00532BF3">
                  <w:rPr>
                    <w:noProof/>
                    <w:webHidden/>
                  </w:rPr>
                  <w:fldChar w:fldCharType="end"/>
                </w:r>
              </w:hyperlink>
            </w:p>
            <w:p w14:paraId="586D20B1" w14:textId="77777777" w:rsidR="00532BF3" w:rsidRDefault="00372B4D">
              <w:pPr>
                <w:pStyle w:val="TOC1"/>
                <w:tabs>
                  <w:tab w:val="right" w:leader="dot" w:pos="9350"/>
                </w:tabs>
                <w:rPr>
                  <w:rFonts w:asciiTheme="minorHAnsi" w:eastAsiaTheme="minorEastAsia" w:hAnsiTheme="minorHAnsi"/>
                  <w:noProof/>
                  <w:sz w:val="22"/>
                </w:rPr>
              </w:pPr>
              <w:hyperlink w:anchor="_Toc27658519" w:history="1">
                <w:r w:rsidR="00532BF3" w:rsidRPr="00E4038F">
                  <w:rPr>
                    <w:rStyle w:val="Hyperlink"/>
                    <w:noProof/>
                  </w:rPr>
                  <w:t>Executive Summary</w:t>
                </w:r>
                <w:r w:rsidR="00532BF3">
                  <w:rPr>
                    <w:noProof/>
                    <w:webHidden/>
                  </w:rPr>
                  <w:tab/>
                </w:r>
                <w:r w:rsidR="00532BF3">
                  <w:rPr>
                    <w:noProof/>
                    <w:webHidden/>
                  </w:rPr>
                  <w:fldChar w:fldCharType="begin"/>
                </w:r>
                <w:r w:rsidR="00532BF3">
                  <w:rPr>
                    <w:noProof/>
                    <w:webHidden/>
                  </w:rPr>
                  <w:instrText xml:space="preserve"> PAGEREF _Toc27658519 \h </w:instrText>
                </w:r>
                <w:r w:rsidR="00532BF3">
                  <w:rPr>
                    <w:noProof/>
                    <w:webHidden/>
                  </w:rPr>
                </w:r>
                <w:r w:rsidR="00532BF3">
                  <w:rPr>
                    <w:noProof/>
                    <w:webHidden/>
                  </w:rPr>
                  <w:fldChar w:fldCharType="separate"/>
                </w:r>
                <w:r w:rsidR="00532BF3">
                  <w:rPr>
                    <w:noProof/>
                    <w:webHidden/>
                  </w:rPr>
                  <w:t>7</w:t>
                </w:r>
                <w:r w:rsidR="00532BF3">
                  <w:rPr>
                    <w:noProof/>
                    <w:webHidden/>
                  </w:rPr>
                  <w:fldChar w:fldCharType="end"/>
                </w:r>
              </w:hyperlink>
            </w:p>
            <w:p w14:paraId="6D8BFF03" w14:textId="77777777" w:rsidR="00532BF3" w:rsidRDefault="00372B4D">
              <w:pPr>
                <w:pStyle w:val="TOC1"/>
                <w:tabs>
                  <w:tab w:val="right" w:leader="dot" w:pos="9350"/>
                </w:tabs>
                <w:rPr>
                  <w:rFonts w:asciiTheme="minorHAnsi" w:eastAsiaTheme="minorEastAsia" w:hAnsiTheme="minorHAnsi"/>
                  <w:noProof/>
                  <w:sz w:val="22"/>
                </w:rPr>
              </w:pPr>
              <w:hyperlink w:anchor="_Toc27658520" w:history="1">
                <w:r w:rsidR="00532BF3" w:rsidRPr="00E4038F">
                  <w:rPr>
                    <w:rStyle w:val="Hyperlink"/>
                    <w:noProof/>
                  </w:rPr>
                  <w:t>List of Figures</w:t>
                </w:r>
                <w:r w:rsidR="00532BF3">
                  <w:rPr>
                    <w:noProof/>
                    <w:webHidden/>
                  </w:rPr>
                  <w:tab/>
                </w:r>
                <w:r w:rsidR="00532BF3">
                  <w:rPr>
                    <w:noProof/>
                    <w:webHidden/>
                  </w:rPr>
                  <w:fldChar w:fldCharType="begin"/>
                </w:r>
                <w:r w:rsidR="00532BF3">
                  <w:rPr>
                    <w:noProof/>
                    <w:webHidden/>
                  </w:rPr>
                  <w:instrText xml:space="preserve"> PAGEREF _Toc27658520 \h </w:instrText>
                </w:r>
                <w:r w:rsidR="00532BF3">
                  <w:rPr>
                    <w:noProof/>
                    <w:webHidden/>
                  </w:rPr>
                </w:r>
                <w:r w:rsidR="00532BF3">
                  <w:rPr>
                    <w:noProof/>
                    <w:webHidden/>
                  </w:rPr>
                  <w:fldChar w:fldCharType="separate"/>
                </w:r>
                <w:r w:rsidR="00532BF3">
                  <w:rPr>
                    <w:noProof/>
                    <w:webHidden/>
                  </w:rPr>
                  <w:t>11</w:t>
                </w:r>
                <w:r w:rsidR="00532BF3">
                  <w:rPr>
                    <w:noProof/>
                    <w:webHidden/>
                  </w:rPr>
                  <w:fldChar w:fldCharType="end"/>
                </w:r>
              </w:hyperlink>
            </w:p>
            <w:p w14:paraId="2EC318B1" w14:textId="77777777" w:rsidR="00532BF3" w:rsidRDefault="00372B4D">
              <w:pPr>
                <w:pStyle w:val="TOC1"/>
                <w:tabs>
                  <w:tab w:val="right" w:leader="dot" w:pos="9350"/>
                </w:tabs>
                <w:rPr>
                  <w:rFonts w:asciiTheme="minorHAnsi" w:eastAsiaTheme="minorEastAsia" w:hAnsiTheme="minorHAnsi"/>
                  <w:noProof/>
                  <w:sz w:val="22"/>
                </w:rPr>
              </w:pPr>
              <w:hyperlink w:anchor="_Toc27658521" w:history="1">
                <w:r w:rsidR="00532BF3" w:rsidRPr="00E4038F">
                  <w:rPr>
                    <w:rStyle w:val="Hyperlink"/>
                    <w:noProof/>
                  </w:rPr>
                  <w:t>1.0 Introduction</w:t>
                </w:r>
                <w:r w:rsidR="00532BF3">
                  <w:rPr>
                    <w:noProof/>
                    <w:webHidden/>
                  </w:rPr>
                  <w:tab/>
                </w:r>
                <w:r w:rsidR="00532BF3">
                  <w:rPr>
                    <w:noProof/>
                    <w:webHidden/>
                  </w:rPr>
                  <w:fldChar w:fldCharType="begin"/>
                </w:r>
                <w:r w:rsidR="00532BF3">
                  <w:rPr>
                    <w:noProof/>
                    <w:webHidden/>
                  </w:rPr>
                  <w:instrText xml:space="preserve"> PAGEREF _Toc27658521 \h </w:instrText>
                </w:r>
                <w:r w:rsidR="00532BF3">
                  <w:rPr>
                    <w:noProof/>
                    <w:webHidden/>
                  </w:rPr>
                </w:r>
                <w:r w:rsidR="00532BF3">
                  <w:rPr>
                    <w:noProof/>
                    <w:webHidden/>
                  </w:rPr>
                  <w:fldChar w:fldCharType="separate"/>
                </w:r>
                <w:r w:rsidR="00532BF3">
                  <w:rPr>
                    <w:noProof/>
                    <w:webHidden/>
                  </w:rPr>
                  <w:t>13</w:t>
                </w:r>
                <w:r w:rsidR="00532BF3">
                  <w:rPr>
                    <w:noProof/>
                    <w:webHidden/>
                  </w:rPr>
                  <w:fldChar w:fldCharType="end"/>
                </w:r>
              </w:hyperlink>
            </w:p>
            <w:p w14:paraId="0D9708DC" w14:textId="77777777" w:rsidR="00532BF3" w:rsidRDefault="00372B4D">
              <w:pPr>
                <w:pStyle w:val="TOC2"/>
                <w:tabs>
                  <w:tab w:val="right" w:leader="dot" w:pos="9350"/>
                </w:tabs>
                <w:rPr>
                  <w:rFonts w:asciiTheme="minorHAnsi" w:eastAsiaTheme="minorEastAsia" w:hAnsiTheme="minorHAnsi"/>
                  <w:noProof/>
                  <w:sz w:val="22"/>
                </w:rPr>
              </w:pPr>
              <w:hyperlink w:anchor="_Toc27658522" w:history="1">
                <w:r w:rsidR="00532BF3" w:rsidRPr="00E4038F">
                  <w:rPr>
                    <w:rStyle w:val="Hyperlink"/>
                    <w:noProof/>
                  </w:rPr>
                  <w:t>1.1 Scope and Requirements</w:t>
                </w:r>
                <w:r w:rsidR="00532BF3">
                  <w:rPr>
                    <w:noProof/>
                    <w:webHidden/>
                  </w:rPr>
                  <w:tab/>
                </w:r>
                <w:r w:rsidR="00532BF3">
                  <w:rPr>
                    <w:noProof/>
                    <w:webHidden/>
                  </w:rPr>
                  <w:fldChar w:fldCharType="begin"/>
                </w:r>
                <w:r w:rsidR="00532BF3">
                  <w:rPr>
                    <w:noProof/>
                    <w:webHidden/>
                  </w:rPr>
                  <w:instrText xml:space="preserve"> PAGEREF _Toc27658522 \h </w:instrText>
                </w:r>
                <w:r w:rsidR="00532BF3">
                  <w:rPr>
                    <w:noProof/>
                    <w:webHidden/>
                  </w:rPr>
                </w:r>
                <w:r w:rsidR="00532BF3">
                  <w:rPr>
                    <w:noProof/>
                    <w:webHidden/>
                  </w:rPr>
                  <w:fldChar w:fldCharType="separate"/>
                </w:r>
                <w:r w:rsidR="00532BF3">
                  <w:rPr>
                    <w:noProof/>
                    <w:webHidden/>
                  </w:rPr>
                  <w:t>13</w:t>
                </w:r>
                <w:r w:rsidR="00532BF3">
                  <w:rPr>
                    <w:noProof/>
                    <w:webHidden/>
                  </w:rPr>
                  <w:fldChar w:fldCharType="end"/>
                </w:r>
              </w:hyperlink>
            </w:p>
            <w:p w14:paraId="763B8921" w14:textId="77777777" w:rsidR="00532BF3" w:rsidRDefault="00372B4D">
              <w:pPr>
                <w:pStyle w:val="TOC1"/>
                <w:tabs>
                  <w:tab w:val="right" w:leader="dot" w:pos="9350"/>
                </w:tabs>
                <w:rPr>
                  <w:rFonts w:asciiTheme="minorHAnsi" w:eastAsiaTheme="minorEastAsia" w:hAnsiTheme="minorHAnsi"/>
                  <w:noProof/>
                  <w:sz w:val="22"/>
                </w:rPr>
              </w:pPr>
              <w:hyperlink w:anchor="_Toc27658523" w:history="1">
                <w:r w:rsidR="00532BF3" w:rsidRPr="00E4038F">
                  <w:rPr>
                    <w:rStyle w:val="Hyperlink"/>
                    <w:noProof/>
                  </w:rPr>
                  <w:t>2.0 Background</w:t>
                </w:r>
                <w:r w:rsidR="00532BF3">
                  <w:rPr>
                    <w:noProof/>
                    <w:webHidden/>
                  </w:rPr>
                  <w:tab/>
                </w:r>
                <w:r w:rsidR="00532BF3">
                  <w:rPr>
                    <w:noProof/>
                    <w:webHidden/>
                  </w:rPr>
                  <w:fldChar w:fldCharType="begin"/>
                </w:r>
                <w:r w:rsidR="00532BF3">
                  <w:rPr>
                    <w:noProof/>
                    <w:webHidden/>
                  </w:rPr>
                  <w:instrText xml:space="preserve"> PAGEREF _Toc27658523 \h </w:instrText>
                </w:r>
                <w:r w:rsidR="00532BF3">
                  <w:rPr>
                    <w:noProof/>
                    <w:webHidden/>
                  </w:rPr>
                </w:r>
                <w:r w:rsidR="00532BF3">
                  <w:rPr>
                    <w:noProof/>
                    <w:webHidden/>
                  </w:rPr>
                  <w:fldChar w:fldCharType="separate"/>
                </w:r>
                <w:r w:rsidR="00532BF3">
                  <w:rPr>
                    <w:noProof/>
                    <w:webHidden/>
                  </w:rPr>
                  <w:t>15</w:t>
                </w:r>
                <w:r w:rsidR="00532BF3">
                  <w:rPr>
                    <w:noProof/>
                    <w:webHidden/>
                  </w:rPr>
                  <w:fldChar w:fldCharType="end"/>
                </w:r>
              </w:hyperlink>
            </w:p>
            <w:p w14:paraId="6508B371" w14:textId="77777777" w:rsidR="00532BF3" w:rsidRDefault="00372B4D">
              <w:pPr>
                <w:pStyle w:val="TOC1"/>
                <w:tabs>
                  <w:tab w:val="right" w:leader="dot" w:pos="9350"/>
                </w:tabs>
                <w:rPr>
                  <w:rFonts w:asciiTheme="minorHAnsi" w:eastAsiaTheme="minorEastAsia" w:hAnsiTheme="minorHAnsi"/>
                  <w:noProof/>
                  <w:sz w:val="22"/>
                </w:rPr>
              </w:pPr>
              <w:hyperlink w:anchor="_Toc27658524" w:history="1">
                <w:r w:rsidR="00532BF3" w:rsidRPr="00E4038F">
                  <w:rPr>
                    <w:rStyle w:val="Hyperlink"/>
                    <w:noProof/>
                  </w:rPr>
                  <w:t>3.0 Methodology</w:t>
                </w:r>
                <w:r w:rsidR="00532BF3">
                  <w:rPr>
                    <w:noProof/>
                    <w:webHidden/>
                  </w:rPr>
                  <w:tab/>
                </w:r>
                <w:r w:rsidR="00532BF3">
                  <w:rPr>
                    <w:noProof/>
                    <w:webHidden/>
                  </w:rPr>
                  <w:fldChar w:fldCharType="begin"/>
                </w:r>
                <w:r w:rsidR="00532BF3">
                  <w:rPr>
                    <w:noProof/>
                    <w:webHidden/>
                  </w:rPr>
                  <w:instrText xml:space="preserve"> PAGEREF _Toc27658524 \h </w:instrText>
                </w:r>
                <w:r w:rsidR="00532BF3">
                  <w:rPr>
                    <w:noProof/>
                    <w:webHidden/>
                  </w:rPr>
                </w:r>
                <w:r w:rsidR="00532BF3">
                  <w:rPr>
                    <w:noProof/>
                    <w:webHidden/>
                  </w:rPr>
                  <w:fldChar w:fldCharType="separate"/>
                </w:r>
                <w:r w:rsidR="00532BF3">
                  <w:rPr>
                    <w:noProof/>
                    <w:webHidden/>
                  </w:rPr>
                  <w:t>17</w:t>
                </w:r>
                <w:r w:rsidR="00532BF3">
                  <w:rPr>
                    <w:noProof/>
                    <w:webHidden/>
                  </w:rPr>
                  <w:fldChar w:fldCharType="end"/>
                </w:r>
              </w:hyperlink>
            </w:p>
            <w:p w14:paraId="19D8EB04" w14:textId="77777777" w:rsidR="00532BF3" w:rsidRDefault="00372B4D">
              <w:pPr>
                <w:pStyle w:val="TOC2"/>
                <w:tabs>
                  <w:tab w:val="right" w:leader="dot" w:pos="9350"/>
                </w:tabs>
                <w:rPr>
                  <w:rFonts w:asciiTheme="minorHAnsi" w:eastAsiaTheme="minorEastAsia" w:hAnsiTheme="minorHAnsi"/>
                  <w:noProof/>
                  <w:sz w:val="22"/>
                </w:rPr>
              </w:pPr>
              <w:hyperlink w:anchor="_Toc27658525" w:history="1">
                <w:r w:rsidR="00532BF3" w:rsidRPr="00E4038F">
                  <w:rPr>
                    <w:rStyle w:val="Hyperlink"/>
                    <w:noProof/>
                  </w:rPr>
                  <w:t>3.1 Required Resources</w:t>
                </w:r>
                <w:r w:rsidR="00532BF3">
                  <w:rPr>
                    <w:noProof/>
                    <w:webHidden/>
                  </w:rPr>
                  <w:tab/>
                </w:r>
                <w:r w:rsidR="00532BF3">
                  <w:rPr>
                    <w:noProof/>
                    <w:webHidden/>
                  </w:rPr>
                  <w:fldChar w:fldCharType="begin"/>
                </w:r>
                <w:r w:rsidR="00532BF3">
                  <w:rPr>
                    <w:noProof/>
                    <w:webHidden/>
                  </w:rPr>
                  <w:instrText xml:space="preserve"> PAGEREF _Toc27658525 \h </w:instrText>
                </w:r>
                <w:r w:rsidR="00532BF3">
                  <w:rPr>
                    <w:noProof/>
                    <w:webHidden/>
                  </w:rPr>
                </w:r>
                <w:r w:rsidR="00532BF3">
                  <w:rPr>
                    <w:noProof/>
                    <w:webHidden/>
                  </w:rPr>
                  <w:fldChar w:fldCharType="separate"/>
                </w:r>
                <w:r w:rsidR="00532BF3">
                  <w:rPr>
                    <w:noProof/>
                    <w:webHidden/>
                  </w:rPr>
                  <w:t>17</w:t>
                </w:r>
                <w:r w:rsidR="00532BF3">
                  <w:rPr>
                    <w:noProof/>
                    <w:webHidden/>
                  </w:rPr>
                  <w:fldChar w:fldCharType="end"/>
                </w:r>
              </w:hyperlink>
            </w:p>
            <w:p w14:paraId="31BCC0AF" w14:textId="77777777" w:rsidR="00532BF3" w:rsidRDefault="00372B4D">
              <w:pPr>
                <w:pStyle w:val="TOC3"/>
                <w:tabs>
                  <w:tab w:val="right" w:leader="dot" w:pos="9350"/>
                </w:tabs>
                <w:rPr>
                  <w:rFonts w:asciiTheme="minorHAnsi" w:eastAsiaTheme="minorEastAsia" w:hAnsiTheme="minorHAnsi"/>
                  <w:noProof/>
                  <w:sz w:val="22"/>
                </w:rPr>
              </w:pPr>
              <w:hyperlink w:anchor="_Toc27658526" w:history="1">
                <w:r w:rsidR="00532BF3" w:rsidRPr="00E4038F">
                  <w:rPr>
                    <w:rStyle w:val="Hyperlink"/>
                    <w:noProof/>
                  </w:rPr>
                  <w:t>3.1.1 Parts, Components, Materials</w:t>
                </w:r>
                <w:r w:rsidR="00532BF3">
                  <w:rPr>
                    <w:noProof/>
                    <w:webHidden/>
                  </w:rPr>
                  <w:tab/>
                </w:r>
                <w:r w:rsidR="00532BF3">
                  <w:rPr>
                    <w:noProof/>
                    <w:webHidden/>
                  </w:rPr>
                  <w:fldChar w:fldCharType="begin"/>
                </w:r>
                <w:r w:rsidR="00532BF3">
                  <w:rPr>
                    <w:noProof/>
                    <w:webHidden/>
                  </w:rPr>
                  <w:instrText xml:space="preserve"> PAGEREF _Toc27658526 \h </w:instrText>
                </w:r>
                <w:r w:rsidR="00532BF3">
                  <w:rPr>
                    <w:noProof/>
                    <w:webHidden/>
                  </w:rPr>
                </w:r>
                <w:r w:rsidR="00532BF3">
                  <w:rPr>
                    <w:noProof/>
                    <w:webHidden/>
                  </w:rPr>
                  <w:fldChar w:fldCharType="separate"/>
                </w:r>
                <w:r w:rsidR="00532BF3">
                  <w:rPr>
                    <w:noProof/>
                    <w:webHidden/>
                  </w:rPr>
                  <w:t>17</w:t>
                </w:r>
                <w:r w:rsidR="00532BF3">
                  <w:rPr>
                    <w:noProof/>
                    <w:webHidden/>
                  </w:rPr>
                  <w:fldChar w:fldCharType="end"/>
                </w:r>
              </w:hyperlink>
            </w:p>
            <w:p w14:paraId="3138D750" w14:textId="77777777" w:rsidR="00532BF3" w:rsidRDefault="00372B4D">
              <w:pPr>
                <w:pStyle w:val="TOC3"/>
                <w:tabs>
                  <w:tab w:val="right" w:leader="dot" w:pos="9350"/>
                </w:tabs>
                <w:rPr>
                  <w:rFonts w:asciiTheme="minorHAnsi" w:eastAsiaTheme="minorEastAsia" w:hAnsiTheme="minorHAnsi"/>
                  <w:noProof/>
                  <w:sz w:val="22"/>
                </w:rPr>
              </w:pPr>
              <w:hyperlink w:anchor="_Toc27658527" w:history="1">
                <w:r w:rsidR="00532BF3" w:rsidRPr="00E4038F">
                  <w:rPr>
                    <w:rStyle w:val="Hyperlink"/>
                    <w:noProof/>
                  </w:rPr>
                  <w:t>3.1.2 Manufacturing</w:t>
                </w:r>
                <w:r w:rsidR="00532BF3">
                  <w:rPr>
                    <w:noProof/>
                    <w:webHidden/>
                  </w:rPr>
                  <w:tab/>
                </w:r>
                <w:r w:rsidR="00532BF3">
                  <w:rPr>
                    <w:noProof/>
                    <w:webHidden/>
                  </w:rPr>
                  <w:fldChar w:fldCharType="begin"/>
                </w:r>
                <w:r w:rsidR="00532BF3">
                  <w:rPr>
                    <w:noProof/>
                    <w:webHidden/>
                  </w:rPr>
                  <w:instrText xml:space="preserve"> PAGEREF _Toc27658527 \h </w:instrText>
                </w:r>
                <w:r w:rsidR="00532BF3">
                  <w:rPr>
                    <w:noProof/>
                    <w:webHidden/>
                  </w:rPr>
                </w:r>
                <w:r w:rsidR="00532BF3">
                  <w:rPr>
                    <w:noProof/>
                    <w:webHidden/>
                  </w:rPr>
                  <w:fldChar w:fldCharType="separate"/>
                </w:r>
                <w:r w:rsidR="00532BF3">
                  <w:rPr>
                    <w:noProof/>
                    <w:webHidden/>
                  </w:rPr>
                  <w:t>17</w:t>
                </w:r>
                <w:r w:rsidR="00532BF3">
                  <w:rPr>
                    <w:noProof/>
                    <w:webHidden/>
                  </w:rPr>
                  <w:fldChar w:fldCharType="end"/>
                </w:r>
              </w:hyperlink>
            </w:p>
            <w:p w14:paraId="6CA8D474" w14:textId="77777777" w:rsidR="00532BF3" w:rsidRDefault="00372B4D">
              <w:pPr>
                <w:pStyle w:val="TOC3"/>
                <w:tabs>
                  <w:tab w:val="right" w:leader="dot" w:pos="9350"/>
                </w:tabs>
                <w:rPr>
                  <w:rFonts w:asciiTheme="minorHAnsi" w:eastAsiaTheme="minorEastAsia" w:hAnsiTheme="minorHAnsi"/>
                  <w:noProof/>
                  <w:sz w:val="22"/>
                </w:rPr>
              </w:pPr>
              <w:hyperlink w:anchor="_Toc27658528" w:history="1">
                <w:r w:rsidR="00532BF3" w:rsidRPr="00E4038F">
                  <w:rPr>
                    <w:rStyle w:val="Hyperlink"/>
                    <w:noProof/>
                  </w:rPr>
                  <w:t>3.1.3 Tools and Facilities</w:t>
                </w:r>
                <w:r w:rsidR="00532BF3">
                  <w:rPr>
                    <w:noProof/>
                    <w:webHidden/>
                  </w:rPr>
                  <w:tab/>
                </w:r>
                <w:r w:rsidR="00532BF3">
                  <w:rPr>
                    <w:noProof/>
                    <w:webHidden/>
                  </w:rPr>
                  <w:fldChar w:fldCharType="begin"/>
                </w:r>
                <w:r w:rsidR="00532BF3">
                  <w:rPr>
                    <w:noProof/>
                    <w:webHidden/>
                  </w:rPr>
                  <w:instrText xml:space="preserve"> PAGEREF _Toc27658528 \h </w:instrText>
                </w:r>
                <w:r w:rsidR="00532BF3">
                  <w:rPr>
                    <w:noProof/>
                    <w:webHidden/>
                  </w:rPr>
                </w:r>
                <w:r w:rsidR="00532BF3">
                  <w:rPr>
                    <w:noProof/>
                    <w:webHidden/>
                  </w:rPr>
                  <w:fldChar w:fldCharType="separate"/>
                </w:r>
                <w:r w:rsidR="00532BF3">
                  <w:rPr>
                    <w:noProof/>
                    <w:webHidden/>
                  </w:rPr>
                  <w:t>17</w:t>
                </w:r>
                <w:r w:rsidR="00532BF3">
                  <w:rPr>
                    <w:noProof/>
                    <w:webHidden/>
                  </w:rPr>
                  <w:fldChar w:fldCharType="end"/>
                </w:r>
              </w:hyperlink>
            </w:p>
            <w:p w14:paraId="23EB4F6B" w14:textId="77777777" w:rsidR="00532BF3" w:rsidRDefault="00372B4D">
              <w:pPr>
                <w:pStyle w:val="TOC3"/>
                <w:tabs>
                  <w:tab w:val="right" w:leader="dot" w:pos="9350"/>
                </w:tabs>
                <w:rPr>
                  <w:rFonts w:asciiTheme="minorHAnsi" w:eastAsiaTheme="minorEastAsia" w:hAnsiTheme="minorHAnsi"/>
                  <w:noProof/>
                  <w:sz w:val="22"/>
                </w:rPr>
              </w:pPr>
              <w:hyperlink w:anchor="_Toc27658529" w:history="1">
                <w:r w:rsidR="00532BF3" w:rsidRPr="00E4038F">
                  <w:rPr>
                    <w:rStyle w:val="Hyperlink"/>
                    <w:noProof/>
                  </w:rPr>
                  <w:t>3.1.4 Shipping, duty, taxes</w:t>
                </w:r>
                <w:r w:rsidR="00532BF3">
                  <w:rPr>
                    <w:noProof/>
                    <w:webHidden/>
                  </w:rPr>
                  <w:tab/>
                </w:r>
                <w:r w:rsidR="00532BF3">
                  <w:rPr>
                    <w:noProof/>
                    <w:webHidden/>
                  </w:rPr>
                  <w:fldChar w:fldCharType="begin"/>
                </w:r>
                <w:r w:rsidR="00532BF3">
                  <w:rPr>
                    <w:noProof/>
                    <w:webHidden/>
                  </w:rPr>
                  <w:instrText xml:space="preserve"> PAGEREF _Toc27658529 \h </w:instrText>
                </w:r>
                <w:r w:rsidR="00532BF3">
                  <w:rPr>
                    <w:noProof/>
                    <w:webHidden/>
                  </w:rPr>
                </w:r>
                <w:r w:rsidR="00532BF3">
                  <w:rPr>
                    <w:noProof/>
                    <w:webHidden/>
                  </w:rPr>
                  <w:fldChar w:fldCharType="separate"/>
                </w:r>
                <w:r w:rsidR="00532BF3">
                  <w:rPr>
                    <w:noProof/>
                    <w:webHidden/>
                  </w:rPr>
                  <w:t>17</w:t>
                </w:r>
                <w:r w:rsidR="00532BF3">
                  <w:rPr>
                    <w:noProof/>
                    <w:webHidden/>
                  </w:rPr>
                  <w:fldChar w:fldCharType="end"/>
                </w:r>
              </w:hyperlink>
            </w:p>
            <w:p w14:paraId="1552774B" w14:textId="77777777" w:rsidR="00532BF3" w:rsidRDefault="00372B4D">
              <w:pPr>
                <w:pStyle w:val="TOC3"/>
                <w:tabs>
                  <w:tab w:val="right" w:leader="dot" w:pos="9350"/>
                </w:tabs>
                <w:rPr>
                  <w:rFonts w:asciiTheme="minorHAnsi" w:eastAsiaTheme="minorEastAsia" w:hAnsiTheme="minorHAnsi"/>
                  <w:noProof/>
                  <w:sz w:val="22"/>
                </w:rPr>
              </w:pPr>
              <w:hyperlink w:anchor="_Toc27658530" w:history="1">
                <w:r w:rsidR="00532BF3" w:rsidRPr="00E4038F">
                  <w:rPr>
                    <w:rStyle w:val="Hyperlink"/>
                    <w:noProof/>
                  </w:rPr>
                  <w:t>3.1.5 Time expenditure</w:t>
                </w:r>
                <w:r w:rsidR="00532BF3">
                  <w:rPr>
                    <w:noProof/>
                    <w:webHidden/>
                  </w:rPr>
                  <w:tab/>
                </w:r>
                <w:r w:rsidR="00532BF3">
                  <w:rPr>
                    <w:noProof/>
                    <w:webHidden/>
                  </w:rPr>
                  <w:fldChar w:fldCharType="begin"/>
                </w:r>
                <w:r w:rsidR="00532BF3">
                  <w:rPr>
                    <w:noProof/>
                    <w:webHidden/>
                  </w:rPr>
                  <w:instrText xml:space="preserve"> PAGEREF _Toc27658530 \h </w:instrText>
                </w:r>
                <w:r w:rsidR="00532BF3">
                  <w:rPr>
                    <w:noProof/>
                    <w:webHidden/>
                  </w:rPr>
                </w:r>
                <w:r w:rsidR="00532BF3">
                  <w:rPr>
                    <w:noProof/>
                    <w:webHidden/>
                  </w:rPr>
                  <w:fldChar w:fldCharType="separate"/>
                </w:r>
                <w:r w:rsidR="00532BF3">
                  <w:rPr>
                    <w:noProof/>
                    <w:webHidden/>
                  </w:rPr>
                  <w:t>17</w:t>
                </w:r>
                <w:r w:rsidR="00532BF3">
                  <w:rPr>
                    <w:noProof/>
                    <w:webHidden/>
                  </w:rPr>
                  <w:fldChar w:fldCharType="end"/>
                </w:r>
              </w:hyperlink>
            </w:p>
            <w:p w14:paraId="17B72D4C" w14:textId="77777777" w:rsidR="00532BF3" w:rsidRDefault="00372B4D">
              <w:pPr>
                <w:pStyle w:val="TOC2"/>
                <w:tabs>
                  <w:tab w:val="right" w:leader="dot" w:pos="9350"/>
                </w:tabs>
                <w:rPr>
                  <w:rFonts w:asciiTheme="minorHAnsi" w:eastAsiaTheme="minorEastAsia" w:hAnsiTheme="minorHAnsi"/>
                  <w:noProof/>
                  <w:sz w:val="22"/>
                </w:rPr>
              </w:pPr>
              <w:hyperlink w:anchor="_Toc27658531" w:history="1">
                <w:r w:rsidR="00532BF3" w:rsidRPr="00E4038F">
                  <w:rPr>
                    <w:rStyle w:val="Hyperlink"/>
                    <w:noProof/>
                  </w:rPr>
                  <w:t>3.2 Development Platform</w:t>
                </w:r>
                <w:r w:rsidR="00532BF3">
                  <w:rPr>
                    <w:noProof/>
                    <w:webHidden/>
                  </w:rPr>
                  <w:tab/>
                </w:r>
                <w:r w:rsidR="00532BF3">
                  <w:rPr>
                    <w:noProof/>
                    <w:webHidden/>
                  </w:rPr>
                  <w:fldChar w:fldCharType="begin"/>
                </w:r>
                <w:r w:rsidR="00532BF3">
                  <w:rPr>
                    <w:noProof/>
                    <w:webHidden/>
                  </w:rPr>
                  <w:instrText xml:space="preserve"> PAGEREF _Toc27658531 \h </w:instrText>
                </w:r>
                <w:r w:rsidR="00532BF3">
                  <w:rPr>
                    <w:noProof/>
                    <w:webHidden/>
                  </w:rPr>
                </w:r>
                <w:r w:rsidR="00532BF3">
                  <w:rPr>
                    <w:noProof/>
                    <w:webHidden/>
                  </w:rPr>
                  <w:fldChar w:fldCharType="separate"/>
                </w:r>
                <w:r w:rsidR="00532BF3">
                  <w:rPr>
                    <w:noProof/>
                    <w:webHidden/>
                  </w:rPr>
                  <w:t>17</w:t>
                </w:r>
                <w:r w:rsidR="00532BF3">
                  <w:rPr>
                    <w:noProof/>
                    <w:webHidden/>
                  </w:rPr>
                  <w:fldChar w:fldCharType="end"/>
                </w:r>
              </w:hyperlink>
            </w:p>
            <w:p w14:paraId="69518729" w14:textId="77777777" w:rsidR="00532BF3" w:rsidRDefault="00372B4D">
              <w:pPr>
                <w:pStyle w:val="TOC3"/>
                <w:tabs>
                  <w:tab w:val="right" w:leader="dot" w:pos="9350"/>
                </w:tabs>
                <w:rPr>
                  <w:rFonts w:asciiTheme="minorHAnsi" w:eastAsiaTheme="minorEastAsia" w:hAnsiTheme="minorHAnsi"/>
                  <w:noProof/>
                  <w:sz w:val="22"/>
                </w:rPr>
              </w:pPr>
              <w:hyperlink w:anchor="_Toc27658532" w:history="1">
                <w:r w:rsidR="00532BF3" w:rsidRPr="00E4038F">
                  <w:rPr>
                    <w:rStyle w:val="Hyperlink"/>
                    <w:noProof/>
                  </w:rPr>
                  <w:t>3.2.1 Mobile Application</w:t>
                </w:r>
                <w:r w:rsidR="00532BF3">
                  <w:rPr>
                    <w:noProof/>
                    <w:webHidden/>
                  </w:rPr>
                  <w:tab/>
                </w:r>
                <w:r w:rsidR="00532BF3">
                  <w:rPr>
                    <w:noProof/>
                    <w:webHidden/>
                  </w:rPr>
                  <w:fldChar w:fldCharType="begin"/>
                </w:r>
                <w:r w:rsidR="00532BF3">
                  <w:rPr>
                    <w:noProof/>
                    <w:webHidden/>
                  </w:rPr>
                  <w:instrText xml:space="preserve"> PAGEREF _Toc27658532 \h </w:instrText>
                </w:r>
                <w:r w:rsidR="00532BF3">
                  <w:rPr>
                    <w:noProof/>
                    <w:webHidden/>
                  </w:rPr>
                </w:r>
                <w:r w:rsidR="00532BF3">
                  <w:rPr>
                    <w:noProof/>
                    <w:webHidden/>
                  </w:rPr>
                  <w:fldChar w:fldCharType="separate"/>
                </w:r>
                <w:r w:rsidR="00532BF3">
                  <w:rPr>
                    <w:noProof/>
                    <w:webHidden/>
                  </w:rPr>
                  <w:t>17</w:t>
                </w:r>
                <w:r w:rsidR="00532BF3">
                  <w:rPr>
                    <w:noProof/>
                    <w:webHidden/>
                  </w:rPr>
                  <w:fldChar w:fldCharType="end"/>
                </w:r>
              </w:hyperlink>
            </w:p>
            <w:p w14:paraId="77BB25D4" w14:textId="77777777" w:rsidR="00532BF3" w:rsidRDefault="00372B4D">
              <w:pPr>
                <w:pStyle w:val="TOC3"/>
                <w:tabs>
                  <w:tab w:val="right" w:leader="dot" w:pos="9350"/>
                </w:tabs>
                <w:rPr>
                  <w:rFonts w:asciiTheme="minorHAnsi" w:eastAsiaTheme="minorEastAsia" w:hAnsiTheme="minorHAnsi"/>
                  <w:noProof/>
                  <w:sz w:val="22"/>
                </w:rPr>
              </w:pPr>
              <w:hyperlink w:anchor="_Toc27658533" w:history="1">
                <w:r w:rsidR="00532BF3" w:rsidRPr="00E4038F">
                  <w:rPr>
                    <w:rStyle w:val="Hyperlink"/>
                    <w:noProof/>
                  </w:rPr>
                  <w:t>3.2.2 Image/firmware</w:t>
                </w:r>
                <w:r w:rsidR="00532BF3">
                  <w:rPr>
                    <w:noProof/>
                    <w:webHidden/>
                  </w:rPr>
                  <w:tab/>
                </w:r>
                <w:r w:rsidR="00532BF3">
                  <w:rPr>
                    <w:noProof/>
                    <w:webHidden/>
                  </w:rPr>
                  <w:fldChar w:fldCharType="begin"/>
                </w:r>
                <w:r w:rsidR="00532BF3">
                  <w:rPr>
                    <w:noProof/>
                    <w:webHidden/>
                  </w:rPr>
                  <w:instrText xml:space="preserve"> PAGEREF _Toc27658533 \h </w:instrText>
                </w:r>
                <w:r w:rsidR="00532BF3">
                  <w:rPr>
                    <w:noProof/>
                    <w:webHidden/>
                  </w:rPr>
                </w:r>
                <w:r w:rsidR="00532BF3">
                  <w:rPr>
                    <w:noProof/>
                    <w:webHidden/>
                  </w:rPr>
                  <w:fldChar w:fldCharType="separate"/>
                </w:r>
                <w:r w:rsidR="00532BF3">
                  <w:rPr>
                    <w:noProof/>
                    <w:webHidden/>
                  </w:rPr>
                  <w:t>18</w:t>
                </w:r>
                <w:r w:rsidR="00532BF3">
                  <w:rPr>
                    <w:noProof/>
                    <w:webHidden/>
                  </w:rPr>
                  <w:fldChar w:fldCharType="end"/>
                </w:r>
              </w:hyperlink>
            </w:p>
            <w:p w14:paraId="61A73278" w14:textId="77777777" w:rsidR="00532BF3" w:rsidRDefault="00372B4D">
              <w:pPr>
                <w:pStyle w:val="TOC3"/>
                <w:tabs>
                  <w:tab w:val="right" w:leader="dot" w:pos="9350"/>
                </w:tabs>
                <w:rPr>
                  <w:rFonts w:asciiTheme="minorHAnsi" w:eastAsiaTheme="minorEastAsia" w:hAnsiTheme="minorHAnsi"/>
                  <w:noProof/>
                  <w:sz w:val="22"/>
                </w:rPr>
              </w:pPr>
              <w:hyperlink w:anchor="_Toc27658534" w:history="1">
                <w:r w:rsidR="00532BF3" w:rsidRPr="00E4038F">
                  <w:rPr>
                    <w:rStyle w:val="Hyperlink"/>
                    <w:noProof/>
                  </w:rPr>
                  <w:t>3.2.3 Breadboard/Independent PCBs</w:t>
                </w:r>
                <w:r w:rsidR="00532BF3">
                  <w:rPr>
                    <w:noProof/>
                    <w:webHidden/>
                  </w:rPr>
                  <w:tab/>
                </w:r>
                <w:r w:rsidR="00532BF3">
                  <w:rPr>
                    <w:noProof/>
                    <w:webHidden/>
                  </w:rPr>
                  <w:fldChar w:fldCharType="begin"/>
                </w:r>
                <w:r w:rsidR="00532BF3">
                  <w:rPr>
                    <w:noProof/>
                    <w:webHidden/>
                  </w:rPr>
                  <w:instrText xml:space="preserve"> PAGEREF _Toc27658534 \h </w:instrText>
                </w:r>
                <w:r w:rsidR="00532BF3">
                  <w:rPr>
                    <w:noProof/>
                    <w:webHidden/>
                  </w:rPr>
                </w:r>
                <w:r w:rsidR="00532BF3">
                  <w:rPr>
                    <w:noProof/>
                    <w:webHidden/>
                  </w:rPr>
                  <w:fldChar w:fldCharType="separate"/>
                </w:r>
                <w:r w:rsidR="00532BF3">
                  <w:rPr>
                    <w:noProof/>
                    <w:webHidden/>
                  </w:rPr>
                  <w:t>18</w:t>
                </w:r>
                <w:r w:rsidR="00532BF3">
                  <w:rPr>
                    <w:noProof/>
                    <w:webHidden/>
                  </w:rPr>
                  <w:fldChar w:fldCharType="end"/>
                </w:r>
              </w:hyperlink>
            </w:p>
            <w:p w14:paraId="66481A8E" w14:textId="77777777" w:rsidR="00532BF3" w:rsidRDefault="00372B4D">
              <w:pPr>
                <w:pStyle w:val="TOC3"/>
                <w:tabs>
                  <w:tab w:val="right" w:leader="dot" w:pos="9350"/>
                </w:tabs>
                <w:rPr>
                  <w:rFonts w:asciiTheme="minorHAnsi" w:eastAsiaTheme="minorEastAsia" w:hAnsiTheme="minorHAnsi"/>
                  <w:noProof/>
                  <w:sz w:val="22"/>
                </w:rPr>
              </w:pPr>
              <w:hyperlink w:anchor="_Toc27658535" w:history="1">
                <w:r w:rsidR="00532BF3" w:rsidRPr="00E4038F">
                  <w:rPr>
                    <w:rStyle w:val="Hyperlink"/>
                    <w:noProof/>
                  </w:rPr>
                  <w:t>3.2.4 Printed Circuit Board</w:t>
                </w:r>
                <w:r w:rsidR="00532BF3">
                  <w:rPr>
                    <w:noProof/>
                    <w:webHidden/>
                  </w:rPr>
                  <w:tab/>
                </w:r>
                <w:r w:rsidR="00532BF3">
                  <w:rPr>
                    <w:noProof/>
                    <w:webHidden/>
                  </w:rPr>
                  <w:fldChar w:fldCharType="begin"/>
                </w:r>
                <w:r w:rsidR="00532BF3">
                  <w:rPr>
                    <w:noProof/>
                    <w:webHidden/>
                  </w:rPr>
                  <w:instrText xml:space="preserve"> PAGEREF _Toc27658535 \h </w:instrText>
                </w:r>
                <w:r w:rsidR="00532BF3">
                  <w:rPr>
                    <w:noProof/>
                    <w:webHidden/>
                  </w:rPr>
                </w:r>
                <w:r w:rsidR="00532BF3">
                  <w:rPr>
                    <w:noProof/>
                    <w:webHidden/>
                  </w:rPr>
                  <w:fldChar w:fldCharType="separate"/>
                </w:r>
                <w:r w:rsidR="00532BF3">
                  <w:rPr>
                    <w:noProof/>
                    <w:webHidden/>
                  </w:rPr>
                  <w:t>21</w:t>
                </w:r>
                <w:r w:rsidR="00532BF3">
                  <w:rPr>
                    <w:noProof/>
                    <w:webHidden/>
                  </w:rPr>
                  <w:fldChar w:fldCharType="end"/>
                </w:r>
              </w:hyperlink>
            </w:p>
            <w:p w14:paraId="772FA82D" w14:textId="77777777" w:rsidR="00532BF3" w:rsidRDefault="00372B4D">
              <w:pPr>
                <w:pStyle w:val="TOC3"/>
                <w:tabs>
                  <w:tab w:val="right" w:leader="dot" w:pos="9350"/>
                </w:tabs>
                <w:rPr>
                  <w:rFonts w:asciiTheme="minorHAnsi" w:eastAsiaTheme="minorEastAsia" w:hAnsiTheme="minorHAnsi"/>
                  <w:noProof/>
                  <w:sz w:val="22"/>
                </w:rPr>
              </w:pPr>
              <w:hyperlink w:anchor="_Toc27658536" w:history="1">
                <w:r w:rsidR="00532BF3" w:rsidRPr="00E4038F">
                  <w:rPr>
                    <w:rStyle w:val="Hyperlink"/>
                    <w:noProof/>
                  </w:rPr>
                  <w:t>3.2.5 Enclosure</w:t>
                </w:r>
                <w:r w:rsidR="00532BF3">
                  <w:rPr>
                    <w:noProof/>
                    <w:webHidden/>
                  </w:rPr>
                  <w:tab/>
                </w:r>
                <w:r w:rsidR="00532BF3">
                  <w:rPr>
                    <w:noProof/>
                    <w:webHidden/>
                  </w:rPr>
                  <w:fldChar w:fldCharType="begin"/>
                </w:r>
                <w:r w:rsidR="00532BF3">
                  <w:rPr>
                    <w:noProof/>
                    <w:webHidden/>
                  </w:rPr>
                  <w:instrText xml:space="preserve"> PAGEREF _Toc27658536 \h </w:instrText>
                </w:r>
                <w:r w:rsidR="00532BF3">
                  <w:rPr>
                    <w:noProof/>
                    <w:webHidden/>
                  </w:rPr>
                </w:r>
                <w:r w:rsidR="00532BF3">
                  <w:rPr>
                    <w:noProof/>
                    <w:webHidden/>
                  </w:rPr>
                  <w:fldChar w:fldCharType="separate"/>
                </w:r>
                <w:r w:rsidR="00532BF3">
                  <w:rPr>
                    <w:noProof/>
                    <w:webHidden/>
                  </w:rPr>
                  <w:t>21</w:t>
                </w:r>
                <w:r w:rsidR="00532BF3">
                  <w:rPr>
                    <w:noProof/>
                    <w:webHidden/>
                  </w:rPr>
                  <w:fldChar w:fldCharType="end"/>
                </w:r>
              </w:hyperlink>
            </w:p>
            <w:p w14:paraId="7A53CA71" w14:textId="77777777" w:rsidR="00532BF3" w:rsidRDefault="00372B4D">
              <w:pPr>
                <w:pStyle w:val="TOC2"/>
                <w:tabs>
                  <w:tab w:val="right" w:leader="dot" w:pos="9350"/>
                </w:tabs>
                <w:rPr>
                  <w:rFonts w:asciiTheme="minorHAnsi" w:eastAsiaTheme="minorEastAsia" w:hAnsiTheme="minorHAnsi"/>
                  <w:noProof/>
                  <w:sz w:val="22"/>
                </w:rPr>
              </w:pPr>
              <w:hyperlink w:anchor="_Toc27658537" w:history="1">
                <w:r w:rsidR="00532BF3" w:rsidRPr="00E4038F">
                  <w:rPr>
                    <w:rStyle w:val="Hyperlink"/>
                    <w:noProof/>
                  </w:rPr>
                  <w:t>3.3 Integration</w:t>
                </w:r>
                <w:r w:rsidR="00532BF3">
                  <w:rPr>
                    <w:noProof/>
                    <w:webHidden/>
                  </w:rPr>
                  <w:tab/>
                </w:r>
                <w:r w:rsidR="00532BF3">
                  <w:rPr>
                    <w:noProof/>
                    <w:webHidden/>
                  </w:rPr>
                  <w:fldChar w:fldCharType="begin"/>
                </w:r>
                <w:r w:rsidR="00532BF3">
                  <w:rPr>
                    <w:noProof/>
                    <w:webHidden/>
                  </w:rPr>
                  <w:instrText xml:space="preserve"> PAGEREF _Toc27658537 \h </w:instrText>
                </w:r>
                <w:r w:rsidR="00532BF3">
                  <w:rPr>
                    <w:noProof/>
                    <w:webHidden/>
                  </w:rPr>
                </w:r>
                <w:r w:rsidR="00532BF3">
                  <w:rPr>
                    <w:noProof/>
                    <w:webHidden/>
                  </w:rPr>
                  <w:fldChar w:fldCharType="separate"/>
                </w:r>
                <w:r w:rsidR="00532BF3">
                  <w:rPr>
                    <w:noProof/>
                    <w:webHidden/>
                  </w:rPr>
                  <w:t>22</w:t>
                </w:r>
                <w:r w:rsidR="00532BF3">
                  <w:rPr>
                    <w:noProof/>
                    <w:webHidden/>
                  </w:rPr>
                  <w:fldChar w:fldCharType="end"/>
                </w:r>
              </w:hyperlink>
            </w:p>
            <w:p w14:paraId="7B8A5A3E" w14:textId="77777777" w:rsidR="00532BF3" w:rsidRDefault="00372B4D">
              <w:pPr>
                <w:pStyle w:val="TOC3"/>
                <w:tabs>
                  <w:tab w:val="right" w:leader="dot" w:pos="9350"/>
                </w:tabs>
                <w:rPr>
                  <w:rFonts w:asciiTheme="minorHAnsi" w:eastAsiaTheme="minorEastAsia" w:hAnsiTheme="minorHAnsi"/>
                  <w:noProof/>
                  <w:sz w:val="22"/>
                </w:rPr>
              </w:pPr>
              <w:hyperlink w:anchor="_Toc27658538" w:history="1">
                <w:r w:rsidR="00532BF3" w:rsidRPr="00E4038F">
                  <w:rPr>
                    <w:rStyle w:val="Hyperlink"/>
                    <w:noProof/>
                  </w:rPr>
                  <w:t>3.3.1 Wireless Connectivity</w:t>
                </w:r>
                <w:r w:rsidR="00532BF3">
                  <w:rPr>
                    <w:noProof/>
                    <w:webHidden/>
                  </w:rPr>
                  <w:tab/>
                </w:r>
                <w:r w:rsidR="00532BF3">
                  <w:rPr>
                    <w:noProof/>
                    <w:webHidden/>
                  </w:rPr>
                  <w:fldChar w:fldCharType="begin"/>
                </w:r>
                <w:r w:rsidR="00532BF3">
                  <w:rPr>
                    <w:noProof/>
                    <w:webHidden/>
                  </w:rPr>
                  <w:instrText xml:space="preserve"> PAGEREF _Toc27658538 \h </w:instrText>
                </w:r>
                <w:r w:rsidR="00532BF3">
                  <w:rPr>
                    <w:noProof/>
                    <w:webHidden/>
                  </w:rPr>
                </w:r>
                <w:r w:rsidR="00532BF3">
                  <w:rPr>
                    <w:noProof/>
                    <w:webHidden/>
                  </w:rPr>
                  <w:fldChar w:fldCharType="separate"/>
                </w:r>
                <w:r w:rsidR="00532BF3">
                  <w:rPr>
                    <w:noProof/>
                    <w:webHidden/>
                  </w:rPr>
                  <w:t>22</w:t>
                </w:r>
                <w:r w:rsidR="00532BF3">
                  <w:rPr>
                    <w:noProof/>
                    <w:webHidden/>
                  </w:rPr>
                  <w:fldChar w:fldCharType="end"/>
                </w:r>
              </w:hyperlink>
            </w:p>
            <w:p w14:paraId="05B4ECD8" w14:textId="77777777" w:rsidR="00532BF3" w:rsidRDefault="00372B4D">
              <w:pPr>
                <w:pStyle w:val="TOC3"/>
                <w:tabs>
                  <w:tab w:val="right" w:leader="dot" w:pos="9350"/>
                </w:tabs>
                <w:rPr>
                  <w:rFonts w:asciiTheme="minorHAnsi" w:eastAsiaTheme="minorEastAsia" w:hAnsiTheme="minorHAnsi"/>
                  <w:noProof/>
                  <w:sz w:val="22"/>
                </w:rPr>
              </w:pPr>
              <w:hyperlink w:anchor="_Toc27658539" w:history="1">
                <w:r w:rsidR="00532BF3" w:rsidRPr="00E4038F">
                  <w:rPr>
                    <w:rStyle w:val="Hyperlink"/>
                    <w:noProof/>
                  </w:rPr>
                  <w:t>3.3.2 Database Configuration</w:t>
                </w:r>
                <w:r w:rsidR="00532BF3">
                  <w:rPr>
                    <w:noProof/>
                    <w:webHidden/>
                  </w:rPr>
                  <w:tab/>
                </w:r>
                <w:r w:rsidR="00532BF3">
                  <w:rPr>
                    <w:noProof/>
                    <w:webHidden/>
                  </w:rPr>
                  <w:fldChar w:fldCharType="begin"/>
                </w:r>
                <w:r w:rsidR="00532BF3">
                  <w:rPr>
                    <w:noProof/>
                    <w:webHidden/>
                  </w:rPr>
                  <w:instrText xml:space="preserve"> PAGEREF _Toc27658539 \h </w:instrText>
                </w:r>
                <w:r w:rsidR="00532BF3">
                  <w:rPr>
                    <w:noProof/>
                    <w:webHidden/>
                  </w:rPr>
                </w:r>
                <w:r w:rsidR="00532BF3">
                  <w:rPr>
                    <w:noProof/>
                    <w:webHidden/>
                  </w:rPr>
                  <w:fldChar w:fldCharType="separate"/>
                </w:r>
                <w:r w:rsidR="00532BF3">
                  <w:rPr>
                    <w:noProof/>
                    <w:webHidden/>
                  </w:rPr>
                  <w:t>22</w:t>
                </w:r>
                <w:r w:rsidR="00532BF3">
                  <w:rPr>
                    <w:noProof/>
                    <w:webHidden/>
                  </w:rPr>
                  <w:fldChar w:fldCharType="end"/>
                </w:r>
              </w:hyperlink>
            </w:p>
            <w:p w14:paraId="08EED8BD" w14:textId="77777777" w:rsidR="00532BF3" w:rsidRDefault="00372B4D">
              <w:pPr>
                <w:pStyle w:val="TOC3"/>
                <w:tabs>
                  <w:tab w:val="right" w:leader="dot" w:pos="9350"/>
                </w:tabs>
                <w:rPr>
                  <w:rFonts w:asciiTheme="minorHAnsi" w:eastAsiaTheme="minorEastAsia" w:hAnsiTheme="minorHAnsi"/>
                  <w:noProof/>
                  <w:sz w:val="22"/>
                </w:rPr>
              </w:pPr>
              <w:hyperlink w:anchor="_Toc27658540" w:history="1">
                <w:r w:rsidR="00532BF3" w:rsidRPr="00E4038F">
                  <w:rPr>
                    <w:rStyle w:val="Hyperlink"/>
                    <w:noProof/>
                  </w:rPr>
                  <w:t>3.3.3 Security and Testing</w:t>
                </w:r>
                <w:r w:rsidR="00532BF3">
                  <w:rPr>
                    <w:noProof/>
                    <w:webHidden/>
                  </w:rPr>
                  <w:tab/>
                </w:r>
                <w:r w:rsidR="00532BF3">
                  <w:rPr>
                    <w:noProof/>
                    <w:webHidden/>
                  </w:rPr>
                  <w:fldChar w:fldCharType="begin"/>
                </w:r>
                <w:r w:rsidR="00532BF3">
                  <w:rPr>
                    <w:noProof/>
                    <w:webHidden/>
                  </w:rPr>
                  <w:instrText xml:space="preserve"> PAGEREF _Toc27658540 \h </w:instrText>
                </w:r>
                <w:r w:rsidR="00532BF3">
                  <w:rPr>
                    <w:noProof/>
                    <w:webHidden/>
                  </w:rPr>
                </w:r>
                <w:r w:rsidR="00532BF3">
                  <w:rPr>
                    <w:noProof/>
                    <w:webHidden/>
                  </w:rPr>
                  <w:fldChar w:fldCharType="separate"/>
                </w:r>
                <w:r w:rsidR="00532BF3">
                  <w:rPr>
                    <w:noProof/>
                    <w:webHidden/>
                  </w:rPr>
                  <w:t>22</w:t>
                </w:r>
                <w:r w:rsidR="00532BF3">
                  <w:rPr>
                    <w:noProof/>
                    <w:webHidden/>
                  </w:rPr>
                  <w:fldChar w:fldCharType="end"/>
                </w:r>
              </w:hyperlink>
            </w:p>
            <w:p w14:paraId="4DFD7BF6" w14:textId="77777777" w:rsidR="00532BF3" w:rsidRDefault="00372B4D">
              <w:pPr>
                <w:pStyle w:val="TOC1"/>
                <w:tabs>
                  <w:tab w:val="right" w:leader="dot" w:pos="9350"/>
                </w:tabs>
                <w:rPr>
                  <w:rFonts w:asciiTheme="minorHAnsi" w:eastAsiaTheme="minorEastAsia" w:hAnsiTheme="minorHAnsi"/>
                  <w:noProof/>
                  <w:sz w:val="22"/>
                </w:rPr>
              </w:pPr>
              <w:hyperlink w:anchor="_Toc27658541" w:history="1">
                <w:r w:rsidR="00532BF3" w:rsidRPr="00E4038F">
                  <w:rPr>
                    <w:rStyle w:val="Hyperlink"/>
                    <w:noProof/>
                  </w:rPr>
                  <w:t>4.0 Results and Discussions</w:t>
                </w:r>
                <w:r w:rsidR="00532BF3">
                  <w:rPr>
                    <w:noProof/>
                    <w:webHidden/>
                  </w:rPr>
                  <w:tab/>
                </w:r>
                <w:r w:rsidR="00532BF3">
                  <w:rPr>
                    <w:noProof/>
                    <w:webHidden/>
                  </w:rPr>
                  <w:fldChar w:fldCharType="begin"/>
                </w:r>
                <w:r w:rsidR="00532BF3">
                  <w:rPr>
                    <w:noProof/>
                    <w:webHidden/>
                  </w:rPr>
                  <w:instrText xml:space="preserve"> PAGEREF _Toc27658541 \h </w:instrText>
                </w:r>
                <w:r w:rsidR="00532BF3">
                  <w:rPr>
                    <w:noProof/>
                    <w:webHidden/>
                  </w:rPr>
                </w:r>
                <w:r w:rsidR="00532BF3">
                  <w:rPr>
                    <w:noProof/>
                    <w:webHidden/>
                  </w:rPr>
                  <w:fldChar w:fldCharType="separate"/>
                </w:r>
                <w:r w:rsidR="00532BF3">
                  <w:rPr>
                    <w:noProof/>
                    <w:webHidden/>
                  </w:rPr>
                  <w:t>23</w:t>
                </w:r>
                <w:r w:rsidR="00532BF3">
                  <w:rPr>
                    <w:noProof/>
                    <w:webHidden/>
                  </w:rPr>
                  <w:fldChar w:fldCharType="end"/>
                </w:r>
              </w:hyperlink>
            </w:p>
            <w:p w14:paraId="10897A24" w14:textId="77777777" w:rsidR="00532BF3" w:rsidRDefault="00372B4D">
              <w:pPr>
                <w:pStyle w:val="TOC1"/>
                <w:tabs>
                  <w:tab w:val="right" w:leader="dot" w:pos="9350"/>
                </w:tabs>
                <w:rPr>
                  <w:rFonts w:asciiTheme="minorHAnsi" w:eastAsiaTheme="minorEastAsia" w:hAnsiTheme="minorHAnsi"/>
                  <w:noProof/>
                  <w:sz w:val="22"/>
                </w:rPr>
              </w:pPr>
              <w:hyperlink w:anchor="_Toc27658542" w:history="1">
                <w:r w:rsidR="00532BF3" w:rsidRPr="00E4038F">
                  <w:rPr>
                    <w:rStyle w:val="Hyperlink"/>
                    <w:noProof/>
                  </w:rPr>
                  <w:t>5.0 Conclusions</w:t>
                </w:r>
                <w:r w:rsidR="00532BF3">
                  <w:rPr>
                    <w:noProof/>
                    <w:webHidden/>
                  </w:rPr>
                  <w:tab/>
                </w:r>
                <w:r w:rsidR="00532BF3">
                  <w:rPr>
                    <w:noProof/>
                    <w:webHidden/>
                  </w:rPr>
                  <w:fldChar w:fldCharType="begin"/>
                </w:r>
                <w:r w:rsidR="00532BF3">
                  <w:rPr>
                    <w:noProof/>
                    <w:webHidden/>
                  </w:rPr>
                  <w:instrText xml:space="preserve"> PAGEREF _Toc27658542 \h </w:instrText>
                </w:r>
                <w:r w:rsidR="00532BF3">
                  <w:rPr>
                    <w:noProof/>
                    <w:webHidden/>
                  </w:rPr>
                </w:r>
                <w:r w:rsidR="00532BF3">
                  <w:rPr>
                    <w:noProof/>
                    <w:webHidden/>
                  </w:rPr>
                  <w:fldChar w:fldCharType="separate"/>
                </w:r>
                <w:r w:rsidR="00532BF3">
                  <w:rPr>
                    <w:noProof/>
                    <w:webHidden/>
                  </w:rPr>
                  <w:t>25</w:t>
                </w:r>
                <w:r w:rsidR="00532BF3">
                  <w:rPr>
                    <w:noProof/>
                    <w:webHidden/>
                  </w:rPr>
                  <w:fldChar w:fldCharType="end"/>
                </w:r>
              </w:hyperlink>
            </w:p>
            <w:p w14:paraId="051F6E87" w14:textId="77777777" w:rsidR="00532BF3" w:rsidRDefault="00372B4D">
              <w:pPr>
                <w:pStyle w:val="TOC1"/>
                <w:tabs>
                  <w:tab w:val="right" w:leader="dot" w:pos="9350"/>
                </w:tabs>
                <w:rPr>
                  <w:rFonts w:asciiTheme="minorHAnsi" w:eastAsiaTheme="minorEastAsia" w:hAnsiTheme="minorHAnsi"/>
                  <w:noProof/>
                  <w:sz w:val="22"/>
                </w:rPr>
              </w:pPr>
              <w:hyperlink w:anchor="_Toc27658543" w:history="1">
                <w:r w:rsidR="00532BF3" w:rsidRPr="00E4038F">
                  <w:rPr>
                    <w:rStyle w:val="Hyperlink"/>
                    <w:noProof/>
                  </w:rPr>
                  <w:t>6.0 References</w:t>
                </w:r>
                <w:r w:rsidR="00532BF3">
                  <w:rPr>
                    <w:noProof/>
                    <w:webHidden/>
                  </w:rPr>
                  <w:tab/>
                </w:r>
                <w:r w:rsidR="00532BF3">
                  <w:rPr>
                    <w:noProof/>
                    <w:webHidden/>
                  </w:rPr>
                  <w:fldChar w:fldCharType="begin"/>
                </w:r>
                <w:r w:rsidR="00532BF3">
                  <w:rPr>
                    <w:noProof/>
                    <w:webHidden/>
                  </w:rPr>
                  <w:instrText xml:space="preserve"> PAGEREF _Toc27658543 \h </w:instrText>
                </w:r>
                <w:r w:rsidR="00532BF3">
                  <w:rPr>
                    <w:noProof/>
                    <w:webHidden/>
                  </w:rPr>
                </w:r>
                <w:r w:rsidR="00532BF3">
                  <w:rPr>
                    <w:noProof/>
                    <w:webHidden/>
                  </w:rPr>
                  <w:fldChar w:fldCharType="separate"/>
                </w:r>
                <w:r w:rsidR="00532BF3">
                  <w:rPr>
                    <w:noProof/>
                    <w:webHidden/>
                  </w:rPr>
                  <w:t>27</w:t>
                </w:r>
                <w:r w:rsidR="00532BF3">
                  <w:rPr>
                    <w:noProof/>
                    <w:webHidden/>
                  </w:rPr>
                  <w:fldChar w:fldCharType="end"/>
                </w:r>
              </w:hyperlink>
            </w:p>
            <w:p w14:paraId="21DFF468" w14:textId="77777777" w:rsidR="00532BF3" w:rsidRDefault="00372B4D">
              <w:pPr>
                <w:pStyle w:val="TOC1"/>
                <w:tabs>
                  <w:tab w:val="right" w:leader="dot" w:pos="9350"/>
                </w:tabs>
                <w:rPr>
                  <w:rFonts w:asciiTheme="minorHAnsi" w:eastAsiaTheme="minorEastAsia" w:hAnsiTheme="minorHAnsi"/>
                  <w:noProof/>
                  <w:sz w:val="22"/>
                </w:rPr>
              </w:pPr>
              <w:hyperlink w:anchor="_Toc27658544" w:history="1">
                <w:r w:rsidR="00532BF3" w:rsidRPr="00E4038F">
                  <w:rPr>
                    <w:rStyle w:val="Hyperlink"/>
                    <w:noProof/>
                  </w:rPr>
                  <w:t>7.0 Appendix</w:t>
                </w:r>
                <w:r w:rsidR="00532BF3">
                  <w:rPr>
                    <w:noProof/>
                    <w:webHidden/>
                  </w:rPr>
                  <w:tab/>
                </w:r>
                <w:r w:rsidR="00532BF3">
                  <w:rPr>
                    <w:noProof/>
                    <w:webHidden/>
                  </w:rPr>
                  <w:fldChar w:fldCharType="begin"/>
                </w:r>
                <w:r w:rsidR="00532BF3">
                  <w:rPr>
                    <w:noProof/>
                    <w:webHidden/>
                  </w:rPr>
                  <w:instrText xml:space="preserve"> PAGEREF _Toc27658544 \h </w:instrText>
                </w:r>
                <w:r w:rsidR="00532BF3">
                  <w:rPr>
                    <w:noProof/>
                    <w:webHidden/>
                  </w:rPr>
                </w:r>
                <w:r w:rsidR="00532BF3">
                  <w:rPr>
                    <w:noProof/>
                    <w:webHidden/>
                  </w:rPr>
                  <w:fldChar w:fldCharType="separate"/>
                </w:r>
                <w:r w:rsidR="00532BF3">
                  <w:rPr>
                    <w:noProof/>
                    <w:webHidden/>
                  </w:rPr>
                  <w:t>29</w:t>
                </w:r>
                <w:r w:rsidR="00532BF3">
                  <w:rPr>
                    <w:noProof/>
                    <w:webHidden/>
                  </w:rPr>
                  <w:fldChar w:fldCharType="end"/>
                </w:r>
              </w:hyperlink>
            </w:p>
            <w:p w14:paraId="27AFF893" w14:textId="77777777" w:rsidR="00532BF3" w:rsidRDefault="00372B4D">
              <w:pPr>
                <w:pStyle w:val="TOC2"/>
                <w:tabs>
                  <w:tab w:val="right" w:leader="dot" w:pos="9350"/>
                </w:tabs>
                <w:rPr>
                  <w:rFonts w:asciiTheme="minorHAnsi" w:eastAsiaTheme="minorEastAsia" w:hAnsiTheme="minorHAnsi"/>
                  <w:noProof/>
                  <w:sz w:val="22"/>
                </w:rPr>
              </w:pPr>
              <w:hyperlink w:anchor="_Toc27658545" w:history="1">
                <w:r w:rsidR="00532BF3" w:rsidRPr="00E4038F">
                  <w:rPr>
                    <w:rStyle w:val="Hyperlink"/>
                    <w:noProof/>
                  </w:rPr>
                  <w:t>7.1 Firmware code</w:t>
                </w:r>
                <w:r w:rsidR="00532BF3">
                  <w:rPr>
                    <w:noProof/>
                    <w:webHidden/>
                  </w:rPr>
                  <w:tab/>
                </w:r>
                <w:r w:rsidR="00532BF3">
                  <w:rPr>
                    <w:noProof/>
                    <w:webHidden/>
                  </w:rPr>
                  <w:fldChar w:fldCharType="begin"/>
                </w:r>
                <w:r w:rsidR="00532BF3">
                  <w:rPr>
                    <w:noProof/>
                    <w:webHidden/>
                  </w:rPr>
                  <w:instrText xml:space="preserve"> PAGEREF _Toc27658545 \h </w:instrText>
                </w:r>
                <w:r w:rsidR="00532BF3">
                  <w:rPr>
                    <w:noProof/>
                    <w:webHidden/>
                  </w:rPr>
                </w:r>
                <w:r w:rsidR="00532BF3">
                  <w:rPr>
                    <w:noProof/>
                    <w:webHidden/>
                  </w:rPr>
                  <w:fldChar w:fldCharType="separate"/>
                </w:r>
                <w:r w:rsidR="00532BF3">
                  <w:rPr>
                    <w:noProof/>
                    <w:webHidden/>
                  </w:rPr>
                  <w:t>29</w:t>
                </w:r>
                <w:r w:rsidR="00532BF3">
                  <w:rPr>
                    <w:noProof/>
                    <w:webHidden/>
                  </w:rPr>
                  <w:fldChar w:fldCharType="end"/>
                </w:r>
              </w:hyperlink>
            </w:p>
            <w:p w14:paraId="24DFDB1F" w14:textId="77777777" w:rsidR="00532BF3" w:rsidRDefault="00372B4D">
              <w:pPr>
                <w:pStyle w:val="TOC2"/>
                <w:tabs>
                  <w:tab w:val="right" w:leader="dot" w:pos="9350"/>
                </w:tabs>
                <w:rPr>
                  <w:rFonts w:asciiTheme="minorHAnsi" w:eastAsiaTheme="minorEastAsia" w:hAnsiTheme="minorHAnsi"/>
                  <w:noProof/>
                  <w:sz w:val="22"/>
                </w:rPr>
              </w:pPr>
              <w:hyperlink w:anchor="_Toc27658546" w:history="1">
                <w:r w:rsidR="00532BF3" w:rsidRPr="00E4038F">
                  <w:rPr>
                    <w:rStyle w:val="Hyperlink"/>
                    <w:noProof/>
                  </w:rPr>
                  <w:t>7.2 Application code</w:t>
                </w:r>
                <w:r w:rsidR="00532BF3">
                  <w:rPr>
                    <w:noProof/>
                    <w:webHidden/>
                  </w:rPr>
                  <w:tab/>
                </w:r>
                <w:r w:rsidR="00532BF3">
                  <w:rPr>
                    <w:noProof/>
                    <w:webHidden/>
                  </w:rPr>
                  <w:fldChar w:fldCharType="begin"/>
                </w:r>
                <w:r w:rsidR="00532BF3">
                  <w:rPr>
                    <w:noProof/>
                    <w:webHidden/>
                  </w:rPr>
                  <w:instrText xml:space="preserve"> PAGEREF _Toc27658546 \h </w:instrText>
                </w:r>
                <w:r w:rsidR="00532BF3">
                  <w:rPr>
                    <w:noProof/>
                    <w:webHidden/>
                  </w:rPr>
                </w:r>
                <w:r w:rsidR="00532BF3">
                  <w:rPr>
                    <w:noProof/>
                    <w:webHidden/>
                  </w:rPr>
                  <w:fldChar w:fldCharType="separate"/>
                </w:r>
                <w:r w:rsidR="00532BF3">
                  <w:rPr>
                    <w:noProof/>
                    <w:webHidden/>
                  </w:rPr>
                  <w:t>29</w:t>
                </w:r>
                <w:r w:rsidR="00532BF3">
                  <w:rPr>
                    <w:noProof/>
                    <w:webHidden/>
                  </w:rPr>
                  <w:fldChar w:fldCharType="end"/>
                </w:r>
              </w:hyperlink>
            </w:p>
            <w:p w14:paraId="3AE6052F" w14:textId="77777777" w:rsidR="00E96BF9" w:rsidRDefault="00E96BF9">
              <w:pPr>
                <w:rPr>
                  <w:b/>
                  <w:bCs/>
                  <w:noProof/>
                </w:rPr>
              </w:pPr>
              <w:r>
                <w:rPr>
                  <w:b/>
                  <w:bCs/>
                  <w:noProof/>
                </w:rPr>
                <w:fldChar w:fldCharType="end"/>
              </w:r>
            </w:p>
          </w:sdtContent>
        </w:sdt>
        <w:p w14:paraId="2561BC82" w14:textId="77777777" w:rsidR="00613107" w:rsidRDefault="00613107">
          <w:pPr>
            <w:rPr>
              <w:b/>
              <w:bCs/>
              <w:noProof/>
            </w:rPr>
            <w:sectPr w:rsidR="00613107" w:rsidSect="00393880">
              <w:type w:val="oddPage"/>
              <w:pgSz w:w="12240" w:h="15840"/>
              <w:pgMar w:top="1440" w:right="1440" w:bottom="1440" w:left="1440" w:header="720" w:footer="720" w:gutter="0"/>
              <w:cols w:space="720"/>
              <w:docGrid w:linePitch="360"/>
            </w:sectPr>
          </w:pPr>
        </w:p>
        <w:p w14:paraId="3189984D" w14:textId="77777777" w:rsidR="00B75259" w:rsidRPr="00B75259" w:rsidRDefault="000952E8" w:rsidP="00B75259">
          <w:pPr>
            <w:pStyle w:val="Heading1"/>
          </w:pPr>
          <w:bookmarkStart w:id="5" w:name="_Toc27658520"/>
          <w:r>
            <w:lastRenderedPageBreak/>
            <w:t>List</w:t>
          </w:r>
          <w:r w:rsidR="00B75259">
            <w:t xml:space="preserve"> of Figure</w:t>
          </w:r>
          <w:r w:rsidR="00B75259" w:rsidRPr="00B75259">
            <w:t>s</w:t>
          </w:r>
          <w:bookmarkEnd w:id="5"/>
        </w:p>
        <w:p w14:paraId="06A489FC" w14:textId="77777777" w:rsidR="00532BF3" w:rsidRDefault="00B75259">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27658547" w:history="1">
            <w:r w:rsidR="00532BF3" w:rsidRPr="00FE2465">
              <w:rPr>
                <w:rStyle w:val="Hyperlink"/>
                <w:noProof/>
              </w:rPr>
              <w:t>Figure 7. By Android Studio - https://developer.android.com/studio/, CC BY-SA 4.0, https://commons.wikimedia.org/w/index.php?curid=74094999</w:t>
            </w:r>
            <w:r w:rsidR="00532BF3">
              <w:rPr>
                <w:noProof/>
                <w:webHidden/>
              </w:rPr>
              <w:tab/>
            </w:r>
            <w:r w:rsidR="00532BF3">
              <w:rPr>
                <w:noProof/>
                <w:webHidden/>
              </w:rPr>
              <w:fldChar w:fldCharType="begin"/>
            </w:r>
            <w:r w:rsidR="00532BF3">
              <w:rPr>
                <w:noProof/>
                <w:webHidden/>
              </w:rPr>
              <w:instrText xml:space="preserve"> PAGEREF _Toc27658547 \h </w:instrText>
            </w:r>
            <w:r w:rsidR="00532BF3">
              <w:rPr>
                <w:noProof/>
                <w:webHidden/>
              </w:rPr>
            </w:r>
            <w:r w:rsidR="00532BF3">
              <w:rPr>
                <w:noProof/>
                <w:webHidden/>
              </w:rPr>
              <w:fldChar w:fldCharType="separate"/>
            </w:r>
            <w:r w:rsidR="00532BF3">
              <w:rPr>
                <w:noProof/>
                <w:webHidden/>
              </w:rPr>
              <w:t>18</w:t>
            </w:r>
            <w:r w:rsidR="00532BF3">
              <w:rPr>
                <w:noProof/>
                <w:webHidden/>
              </w:rPr>
              <w:fldChar w:fldCharType="end"/>
            </w:r>
          </w:hyperlink>
        </w:p>
        <w:p w14:paraId="714E2B03" w14:textId="77777777" w:rsidR="00532BF3" w:rsidRDefault="00372B4D">
          <w:pPr>
            <w:pStyle w:val="TableofFigures"/>
            <w:tabs>
              <w:tab w:val="right" w:leader="dot" w:pos="9350"/>
            </w:tabs>
            <w:rPr>
              <w:rFonts w:asciiTheme="minorHAnsi" w:eastAsiaTheme="minorEastAsia" w:hAnsiTheme="minorHAnsi"/>
              <w:noProof/>
              <w:sz w:val="22"/>
            </w:rPr>
          </w:pPr>
          <w:hyperlink w:anchor="_Toc27658548" w:history="1">
            <w:r w:rsidR="00532BF3" w:rsidRPr="00FE2465">
              <w:rPr>
                <w:rStyle w:val="Hyperlink"/>
                <w:noProof/>
              </w:rPr>
              <w:t>Figure 1. Initial schematic. This work is a derivative of "http://fritzing.org/parts/" by Fritzing, used under CC:BY-SA 3.0.</w:t>
            </w:r>
            <w:r w:rsidR="00532BF3">
              <w:rPr>
                <w:noProof/>
                <w:webHidden/>
              </w:rPr>
              <w:tab/>
            </w:r>
            <w:r w:rsidR="00532BF3">
              <w:rPr>
                <w:noProof/>
                <w:webHidden/>
              </w:rPr>
              <w:fldChar w:fldCharType="begin"/>
            </w:r>
            <w:r w:rsidR="00532BF3">
              <w:rPr>
                <w:noProof/>
                <w:webHidden/>
              </w:rPr>
              <w:instrText xml:space="preserve"> PAGEREF _Toc27658548 \h </w:instrText>
            </w:r>
            <w:r w:rsidR="00532BF3">
              <w:rPr>
                <w:noProof/>
                <w:webHidden/>
              </w:rPr>
            </w:r>
            <w:r w:rsidR="00532BF3">
              <w:rPr>
                <w:noProof/>
                <w:webHidden/>
              </w:rPr>
              <w:fldChar w:fldCharType="separate"/>
            </w:r>
            <w:r w:rsidR="00532BF3">
              <w:rPr>
                <w:noProof/>
                <w:webHidden/>
              </w:rPr>
              <w:t>19</w:t>
            </w:r>
            <w:r w:rsidR="00532BF3">
              <w:rPr>
                <w:noProof/>
                <w:webHidden/>
              </w:rPr>
              <w:fldChar w:fldCharType="end"/>
            </w:r>
          </w:hyperlink>
        </w:p>
        <w:p w14:paraId="5ED50135" w14:textId="77777777" w:rsidR="00532BF3" w:rsidRDefault="00372B4D">
          <w:pPr>
            <w:pStyle w:val="TableofFigures"/>
            <w:tabs>
              <w:tab w:val="right" w:leader="dot" w:pos="9350"/>
            </w:tabs>
            <w:rPr>
              <w:rFonts w:asciiTheme="minorHAnsi" w:eastAsiaTheme="minorEastAsia" w:hAnsiTheme="minorHAnsi"/>
              <w:noProof/>
              <w:sz w:val="22"/>
            </w:rPr>
          </w:pPr>
          <w:hyperlink w:anchor="_Toc27658549" w:history="1">
            <w:r w:rsidR="00532BF3" w:rsidRPr="00FE2465">
              <w:rPr>
                <w:rStyle w:val="Hyperlink"/>
                <w:noProof/>
              </w:rPr>
              <w:t>Figure 2. This work is a derivative of "http://fritzing.org/parts/" by Fritzing, used under CC:BY-SA 3.0.</w:t>
            </w:r>
            <w:r w:rsidR="00532BF3">
              <w:rPr>
                <w:noProof/>
                <w:webHidden/>
              </w:rPr>
              <w:tab/>
            </w:r>
            <w:r w:rsidR="00532BF3">
              <w:rPr>
                <w:noProof/>
                <w:webHidden/>
              </w:rPr>
              <w:fldChar w:fldCharType="begin"/>
            </w:r>
            <w:r w:rsidR="00532BF3">
              <w:rPr>
                <w:noProof/>
                <w:webHidden/>
              </w:rPr>
              <w:instrText xml:space="preserve"> PAGEREF _Toc27658549 \h </w:instrText>
            </w:r>
            <w:r w:rsidR="00532BF3">
              <w:rPr>
                <w:noProof/>
                <w:webHidden/>
              </w:rPr>
            </w:r>
            <w:r w:rsidR="00532BF3">
              <w:rPr>
                <w:noProof/>
                <w:webHidden/>
              </w:rPr>
              <w:fldChar w:fldCharType="separate"/>
            </w:r>
            <w:r w:rsidR="00532BF3">
              <w:rPr>
                <w:noProof/>
                <w:webHidden/>
              </w:rPr>
              <w:t>20</w:t>
            </w:r>
            <w:r w:rsidR="00532BF3">
              <w:rPr>
                <w:noProof/>
                <w:webHidden/>
              </w:rPr>
              <w:fldChar w:fldCharType="end"/>
            </w:r>
          </w:hyperlink>
        </w:p>
        <w:p w14:paraId="2C9C367B" w14:textId="77777777" w:rsidR="00532BF3" w:rsidRDefault="00372B4D">
          <w:pPr>
            <w:pStyle w:val="TableofFigures"/>
            <w:tabs>
              <w:tab w:val="right" w:leader="dot" w:pos="9350"/>
            </w:tabs>
            <w:rPr>
              <w:rFonts w:asciiTheme="minorHAnsi" w:eastAsiaTheme="minorEastAsia" w:hAnsiTheme="minorHAnsi"/>
              <w:noProof/>
              <w:sz w:val="22"/>
            </w:rPr>
          </w:pPr>
          <w:hyperlink w:anchor="_Toc27658550" w:history="1">
            <w:r w:rsidR="00532BF3" w:rsidRPr="00FE2465">
              <w:rPr>
                <w:rStyle w:val="Hyperlink"/>
                <w:noProof/>
              </w:rPr>
              <w:t>Figure 3. Breadboard prototype.</w:t>
            </w:r>
            <w:r w:rsidR="00532BF3">
              <w:rPr>
                <w:noProof/>
                <w:webHidden/>
              </w:rPr>
              <w:tab/>
            </w:r>
            <w:r w:rsidR="00532BF3">
              <w:rPr>
                <w:noProof/>
                <w:webHidden/>
              </w:rPr>
              <w:fldChar w:fldCharType="begin"/>
            </w:r>
            <w:r w:rsidR="00532BF3">
              <w:rPr>
                <w:noProof/>
                <w:webHidden/>
              </w:rPr>
              <w:instrText xml:space="preserve"> PAGEREF _Toc27658550 \h </w:instrText>
            </w:r>
            <w:r w:rsidR="00532BF3">
              <w:rPr>
                <w:noProof/>
                <w:webHidden/>
              </w:rPr>
            </w:r>
            <w:r w:rsidR="00532BF3">
              <w:rPr>
                <w:noProof/>
                <w:webHidden/>
              </w:rPr>
              <w:fldChar w:fldCharType="separate"/>
            </w:r>
            <w:r w:rsidR="00532BF3">
              <w:rPr>
                <w:noProof/>
                <w:webHidden/>
              </w:rPr>
              <w:t>20</w:t>
            </w:r>
            <w:r w:rsidR="00532BF3">
              <w:rPr>
                <w:noProof/>
                <w:webHidden/>
              </w:rPr>
              <w:fldChar w:fldCharType="end"/>
            </w:r>
          </w:hyperlink>
        </w:p>
        <w:p w14:paraId="7FE2D98E" w14:textId="77777777" w:rsidR="00532BF3" w:rsidRDefault="00372B4D">
          <w:pPr>
            <w:pStyle w:val="TableofFigures"/>
            <w:tabs>
              <w:tab w:val="right" w:leader="dot" w:pos="9350"/>
            </w:tabs>
            <w:rPr>
              <w:rFonts w:asciiTheme="minorHAnsi" w:eastAsiaTheme="minorEastAsia" w:hAnsiTheme="minorHAnsi"/>
              <w:noProof/>
              <w:sz w:val="22"/>
            </w:rPr>
          </w:pPr>
          <w:hyperlink w:anchor="_Toc27658551" w:history="1">
            <w:r w:rsidR="00532BF3" w:rsidRPr="00FE2465">
              <w:rPr>
                <w:rStyle w:val="Hyperlink"/>
                <w:noProof/>
              </w:rPr>
              <w:t>Figure 4. PCB design This work is a derivative of "http://fritzing.org/parts/" by Fritzing, used under CC:BY-SA 3.0.</w:t>
            </w:r>
            <w:r w:rsidR="00532BF3">
              <w:rPr>
                <w:noProof/>
                <w:webHidden/>
              </w:rPr>
              <w:tab/>
            </w:r>
            <w:r w:rsidR="00532BF3">
              <w:rPr>
                <w:noProof/>
                <w:webHidden/>
              </w:rPr>
              <w:fldChar w:fldCharType="begin"/>
            </w:r>
            <w:r w:rsidR="00532BF3">
              <w:rPr>
                <w:noProof/>
                <w:webHidden/>
              </w:rPr>
              <w:instrText xml:space="preserve"> PAGEREF _Toc27658551 \h </w:instrText>
            </w:r>
            <w:r w:rsidR="00532BF3">
              <w:rPr>
                <w:noProof/>
                <w:webHidden/>
              </w:rPr>
            </w:r>
            <w:r w:rsidR="00532BF3">
              <w:rPr>
                <w:noProof/>
                <w:webHidden/>
              </w:rPr>
              <w:fldChar w:fldCharType="separate"/>
            </w:r>
            <w:r w:rsidR="00532BF3">
              <w:rPr>
                <w:noProof/>
                <w:webHidden/>
              </w:rPr>
              <w:t>21</w:t>
            </w:r>
            <w:r w:rsidR="00532BF3">
              <w:rPr>
                <w:noProof/>
                <w:webHidden/>
              </w:rPr>
              <w:fldChar w:fldCharType="end"/>
            </w:r>
          </w:hyperlink>
        </w:p>
        <w:p w14:paraId="3CC12ABA" w14:textId="77777777" w:rsidR="00532BF3" w:rsidRDefault="00372B4D">
          <w:pPr>
            <w:pStyle w:val="TableofFigures"/>
            <w:tabs>
              <w:tab w:val="right" w:leader="dot" w:pos="9350"/>
            </w:tabs>
            <w:rPr>
              <w:rFonts w:asciiTheme="minorHAnsi" w:eastAsiaTheme="minorEastAsia" w:hAnsiTheme="minorHAnsi"/>
              <w:noProof/>
              <w:sz w:val="22"/>
            </w:rPr>
          </w:pPr>
          <w:hyperlink w:anchor="_Toc27658552" w:history="1">
            <w:r w:rsidR="00532BF3" w:rsidRPr="00FE2465">
              <w:rPr>
                <w:rStyle w:val="Hyperlink"/>
                <w:noProof/>
              </w:rPr>
              <w:t>Figure 5. Humber Sense Hat Prototype PCB.</w:t>
            </w:r>
            <w:r w:rsidR="00532BF3">
              <w:rPr>
                <w:noProof/>
                <w:webHidden/>
              </w:rPr>
              <w:tab/>
            </w:r>
            <w:r w:rsidR="00532BF3">
              <w:rPr>
                <w:noProof/>
                <w:webHidden/>
              </w:rPr>
              <w:fldChar w:fldCharType="begin"/>
            </w:r>
            <w:r w:rsidR="00532BF3">
              <w:rPr>
                <w:noProof/>
                <w:webHidden/>
              </w:rPr>
              <w:instrText xml:space="preserve"> PAGEREF _Toc27658552 \h </w:instrText>
            </w:r>
            <w:r w:rsidR="00532BF3">
              <w:rPr>
                <w:noProof/>
                <w:webHidden/>
              </w:rPr>
            </w:r>
            <w:r w:rsidR="00532BF3">
              <w:rPr>
                <w:noProof/>
                <w:webHidden/>
              </w:rPr>
              <w:fldChar w:fldCharType="separate"/>
            </w:r>
            <w:r w:rsidR="00532BF3">
              <w:rPr>
                <w:noProof/>
                <w:webHidden/>
              </w:rPr>
              <w:t>21</w:t>
            </w:r>
            <w:r w:rsidR="00532BF3">
              <w:rPr>
                <w:noProof/>
                <w:webHidden/>
              </w:rPr>
              <w:fldChar w:fldCharType="end"/>
            </w:r>
          </w:hyperlink>
        </w:p>
        <w:p w14:paraId="5990EB13" w14:textId="77777777" w:rsidR="00532BF3" w:rsidRDefault="00372B4D">
          <w:pPr>
            <w:pStyle w:val="TableofFigures"/>
            <w:tabs>
              <w:tab w:val="right" w:leader="dot" w:pos="9350"/>
            </w:tabs>
            <w:rPr>
              <w:rFonts w:asciiTheme="minorHAnsi" w:eastAsiaTheme="minorEastAsia" w:hAnsiTheme="minorHAnsi"/>
              <w:noProof/>
              <w:sz w:val="22"/>
            </w:rPr>
          </w:pPr>
          <w:hyperlink w:anchor="_Toc27658553" w:history="1">
            <w:r w:rsidR="00532BF3" w:rsidRPr="00FE2465">
              <w:rPr>
                <w:rStyle w:val="Hyperlink"/>
                <w:noProof/>
              </w:rPr>
              <w:t>Figure 6. Example enclosure.</w:t>
            </w:r>
            <w:r w:rsidR="00532BF3">
              <w:rPr>
                <w:noProof/>
                <w:webHidden/>
              </w:rPr>
              <w:tab/>
            </w:r>
            <w:r w:rsidR="00532BF3">
              <w:rPr>
                <w:noProof/>
                <w:webHidden/>
              </w:rPr>
              <w:fldChar w:fldCharType="begin"/>
            </w:r>
            <w:r w:rsidR="00532BF3">
              <w:rPr>
                <w:noProof/>
                <w:webHidden/>
              </w:rPr>
              <w:instrText xml:space="preserve"> PAGEREF _Toc27658553 \h </w:instrText>
            </w:r>
            <w:r w:rsidR="00532BF3">
              <w:rPr>
                <w:noProof/>
                <w:webHidden/>
              </w:rPr>
            </w:r>
            <w:r w:rsidR="00532BF3">
              <w:rPr>
                <w:noProof/>
                <w:webHidden/>
              </w:rPr>
              <w:fldChar w:fldCharType="separate"/>
            </w:r>
            <w:r w:rsidR="00532BF3">
              <w:rPr>
                <w:noProof/>
                <w:webHidden/>
              </w:rPr>
              <w:t>22</w:t>
            </w:r>
            <w:r w:rsidR="00532BF3">
              <w:rPr>
                <w:noProof/>
                <w:webHidden/>
              </w:rPr>
              <w:fldChar w:fldCharType="end"/>
            </w:r>
          </w:hyperlink>
        </w:p>
        <w:p w14:paraId="27971903" w14:textId="77777777" w:rsidR="00613107" w:rsidRDefault="00B75259" w:rsidP="003019BB">
          <w:r>
            <w:fldChar w:fldCharType="end"/>
          </w:r>
        </w:p>
        <w:p w14:paraId="6AA74B26" w14:textId="77777777" w:rsidR="003019BB" w:rsidRDefault="003019BB">
          <w:pPr>
            <w:spacing w:after="160" w:line="259" w:lineRule="auto"/>
            <w:sectPr w:rsidR="003019BB" w:rsidSect="00393880">
              <w:type w:val="oddPage"/>
              <w:pgSz w:w="12240" w:h="15840"/>
              <w:pgMar w:top="1440" w:right="1440" w:bottom="1440" w:left="1440" w:header="720" w:footer="720" w:gutter="0"/>
              <w:cols w:space="720"/>
              <w:docGrid w:linePitch="360"/>
            </w:sectPr>
          </w:pPr>
        </w:p>
        <w:p w14:paraId="2EFAE073" w14:textId="77777777" w:rsidR="00FD691F" w:rsidRDefault="00FD691F" w:rsidP="003019BB">
          <w:pPr>
            <w:pStyle w:val="Heading1"/>
          </w:pPr>
          <w:bookmarkStart w:id="6" w:name="_Toc27658521"/>
          <w:r>
            <w:lastRenderedPageBreak/>
            <w:t>1.0 Introduction</w:t>
          </w:r>
          <w:bookmarkEnd w:id="6"/>
        </w:p>
        <w:p w14:paraId="698167FA" w14:textId="77777777" w:rsidR="00FD691F" w:rsidRDefault="00FD691F" w:rsidP="00FD691F">
          <w:r>
            <w:t>Idea.</w:t>
          </w:r>
          <w:r w:rsidR="00890466">
            <w:t xml:space="preserve"> Self-driving cars using Machine Learning.</w:t>
          </w:r>
          <w:r w:rsidR="000864C6">
            <w:t xml:space="preserve"> Scope and Requirements specification. Project Schedule.</w:t>
          </w:r>
        </w:p>
        <w:p w14:paraId="247ED79C" w14:textId="77777777" w:rsidR="000B425E" w:rsidRDefault="00B0526F" w:rsidP="00B0526F">
          <w:pPr>
            <w:pStyle w:val="Heading2"/>
          </w:pPr>
          <w:bookmarkStart w:id="7" w:name="_Toc27658522"/>
          <w:bookmarkStart w:id="8" w:name="_Hlk30533070"/>
          <w:bookmarkStart w:id="9" w:name="_Hlk30524582"/>
          <w:r>
            <w:t xml:space="preserve">1.1 </w:t>
          </w:r>
          <w:r w:rsidR="000B425E">
            <w:t>Scope and Requirements</w:t>
          </w:r>
          <w:bookmarkEnd w:id="7"/>
        </w:p>
        <w:bookmarkEnd w:id="8"/>
        <w:p w14:paraId="4019B6AA" w14:textId="1272A300" w:rsidR="005B2B80" w:rsidRDefault="005663D5" w:rsidP="003019BB">
          <w:r>
            <w:t xml:space="preserve">The objective is to have all three sensors connected onto one PCB housed in an enclosure that can support a small touch screen that should be able to fit on a person’s wrist this capstone project will use a smartphone application and a database the former to allow the user to activate some of the sensors in menu that will record the measurements </w:t>
          </w:r>
          <w:r w:rsidR="0012221F">
            <w:t xml:space="preserve">that are </w:t>
          </w:r>
          <w:r>
            <w:t>taken (heartbeat and temperature sensors) and the latter to save that measurement for access later</w:t>
          </w:r>
          <w:r w:rsidR="001D66B1">
            <w:t>. The database will allow users to check their measurements as it will store the following:</w:t>
          </w:r>
        </w:p>
        <w:p w14:paraId="3D5363B1" w14:textId="44B9CCDB" w:rsidR="001D66B1" w:rsidRDefault="001D66B1" w:rsidP="003019BB">
          <w:r>
            <w:t>- name</w:t>
          </w:r>
        </w:p>
        <w:p w14:paraId="26F4CCA5" w14:textId="2EF0C866" w:rsidR="001D66B1" w:rsidRDefault="001D66B1" w:rsidP="003019BB">
          <w:r>
            <w:t>- date recorded</w:t>
          </w:r>
        </w:p>
        <w:p w14:paraId="5AD136DF" w14:textId="36E93C1A" w:rsidR="001D66B1" w:rsidRDefault="001D66B1" w:rsidP="003019BB">
          <w:r>
            <w:t>- heartbeat</w:t>
          </w:r>
        </w:p>
        <w:p w14:paraId="3A0EB90A" w14:textId="6D3ACD67" w:rsidR="001D66B1" w:rsidRDefault="001D66B1" w:rsidP="003019BB">
          <w:r>
            <w:t>- temperature</w:t>
          </w:r>
        </w:p>
        <w:p w14:paraId="1E0812BE" w14:textId="0B148D72" w:rsidR="001D66B1" w:rsidRDefault="001D66B1" w:rsidP="003019BB">
          <w:r>
            <w:t xml:space="preserve">- steps </w:t>
          </w:r>
        </w:p>
        <w:p w14:paraId="2E3756F6" w14:textId="77777777" w:rsidR="005B2B80" w:rsidRDefault="005B2B80" w:rsidP="003019BB">
          <w:r>
            <w:t>Objectives we intend to reach:</w:t>
          </w:r>
        </w:p>
        <w:p w14:paraId="58AD33FB" w14:textId="1453F964" w:rsidR="005B2B80" w:rsidRDefault="005B2B80" w:rsidP="005B2B80">
          <w:r>
            <w:t>-</w:t>
          </w:r>
          <w:r w:rsidR="00AE1EEC">
            <w:t xml:space="preserve"> a custom PCB where we can connect all our sensors</w:t>
          </w:r>
        </w:p>
        <w:p w14:paraId="7C065654" w14:textId="0C37010A" w:rsidR="005B2B80" w:rsidRDefault="005B2B80" w:rsidP="005B2B80">
          <w:r>
            <w:t>-</w:t>
          </w:r>
          <w:r w:rsidR="00AE1EEC">
            <w:t xml:space="preserve"> an appropriate layer design (sensors on </w:t>
          </w:r>
          <w:r w:rsidR="0012221F">
            <w:t xml:space="preserve">the </w:t>
          </w:r>
          <w:r w:rsidR="00AE1EEC">
            <w:t xml:space="preserve">bottom, PCB middle, </w:t>
          </w:r>
          <w:r w:rsidR="0012221F">
            <w:t xml:space="preserve">the </w:t>
          </w:r>
          <w:r w:rsidR="00AE1EEC">
            <w:t>screen on top)</w:t>
          </w:r>
        </w:p>
        <w:p w14:paraId="47F5A00B" w14:textId="1ABC625F" w:rsidR="005B2B80" w:rsidRDefault="005B2B80" w:rsidP="005B2B80">
          <w:r>
            <w:t>-</w:t>
          </w:r>
          <w:r w:rsidR="00AE1EEC">
            <w:t xml:space="preserve"> watch like enclosure</w:t>
          </w:r>
        </w:p>
        <w:p w14:paraId="0BA99A28" w14:textId="2FEE8D02" w:rsidR="005B2B80" w:rsidRDefault="005B2B80" w:rsidP="005B2B80">
          <w:r>
            <w:lastRenderedPageBreak/>
            <w:t>-</w:t>
          </w:r>
          <w:r w:rsidR="00AE1EEC">
            <w:t xml:space="preserve"> </w:t>
          </w:r>
          <w:r w:rsidR="0012221F">
            <w:t xml:space="preserve">an </w:t>
          </w:r>
          <w:r w:rsidR="00AE1EEC">
            <w:t>application that can begin testing and save a record of user data</w:t>
          </w:r>
        </w:p>
        <w:p w14:paraId="48CCAE13" w14:textId="16E2780F" w:rsidR="005663D5" w:rsidRDefault="005B2B80" w:rsidP="005B2B80">
          <w:r>
            <w:t>-</w:t>
          </w:r>
          <w:r w:rsidR="005663D5">
            <w:t xml:space="preserve">  </w:t>
          </w:r>
          <w:r w:rsidR="00AE1EEC">
            <w:t xml:space="preserve">capstone presentation </w:t>
          </w:r>
        </w:p>
        <w:p w14:paraId="09248D1A" w14:textId="2A326A6A" w:rsidR="00AE1EEC" w:rsidRDefault="00AE1EEC" w:rsidP="005B2B80">
          <w:r>
            <w:t xml:space="preserve">Objectives that might not be reached </w:t>
          </w:r>
        </w:p>
        <w:p w14:paraId="6B293594" w14:textId="49CF8BFF" w:rsidR="00630DA5" w:rsidRDefault="00630DA5" w:rsidP="005B2B80">
          <w:r>
            <w:t>- rounded enclosure (similar to Samsung galaxy gear 3)</w:t>
          </w:r>
        </w:p>
        <w:p w14:paraId="342E337D" w14:textId="2F5DC2A6" w:rsidR="00630DA5" w:rsidRDefault="00630DA5" w:rsidP="005B2B80">
          <w:r>
            <w:t>- CSA testing (may be done at a later date)</w:t>
          </w:r>
        </w:p>
        <w:p w14:paraId="36E6703D" w14:textId="77777777" w:rsidR="00630DA5" w:rsidRDefault="00630DA5" w:rsidP="005B2B80">
          <w:r>
            <w:t>- battery development</w:t>
          </w:r>
        </w:p>
        <w:p w14:paraId="2E0D77D7" w14:textId="57BDFA94" w:rsidR="00630DA5" w:rsidRDefault="00630DA5" w:rsidP="005B2B80">
          <w:r>
            <w:t xml:space="preserve">Hardware used: </w:t>
          </w:r>
        </w:p>
        <w:p w14:paraId="759E6D42" w14:textId="73E13EAB" w:rsidR="00630DA5" w:rsidRDefault="00630DA5" w:rsidP="005B2B80">
          <w:r>
            <w:t xml:space="preserve">The development platform: raspberry pi zero w </w:t>
          </w:r>
        </w:p>
        <w:p w14:paraId="232E135E" w14:textId="27D2FABB" w:rsidR="00630DA5" w:rsidRDefault="00630DA5" w:rsidP="005B2B80">
          <w:r>
            <w:t>Custom PCB</w:t>
          </w:r>
        </w:p>
        <w:p w14:paraId="63E9A8C8" w14:textId="77777777" w:rsidR="00630DA5" w:rsidRDefault="00630DA5" w:rsidP="005B2B80"/>
        <w:p w14:paraId="0A90F2C9" w14:textId="6F166279" w:rsidR="003019BB" w:rsidRDefault="003019BB" w:rsidP="003019BB">
          <w:r>
            <w:t>Report</w:t>
          </w:r>
        </w:p>
        <w:p w14:paraId="75BEC988" w14:textId="77777777" w:rsidR="003019BB" w:rsidRDefault="003019BB" w:rsidP="003019BB">
          <w:r>
            <w:t>/1 Hardware present?</w:t>
          </w:r>
        </w:p>
        <w:p w14:paraId="33464F4F" w14:textId="77777777" w:rsidR="003019BB" w:rsidRDefault="003019BB" w:rsidP="003019BB">
          <w:r>
            <w:t>/1 Introduction</w:t>
          </w:r>
          <w:r w:rsidR="00347F00" w:rsidRPr="00347F00">
            <w:t xml:space="preserve"> (500 words)</w:t>
          </w:r>
        </w:p>
        <w:p w14:paraId="2B5D4891" w14:textId="77777777" w:rsidR="003019BB" w:rsidRDefault="003019BB" w:rsidP="003019BB">
          <w:r>
            <w:t>/1 Scope and Requirements</w:t>
          </w:r>
        </w:p>
        <w:p w14:paraId="34B5A55D" w14:textId="77777777" w:rsidR="003019BB" w:rsidRDefault="003019BB" w:rsidP="003019BB">
          <w:r>
            <w:t>/1 Background</w:t>
          </w:r>
          <w:r w:rsidR="00347F00" w:rsidRPr="00347F00">
            <w:t xml:space="preserve"> (500 words)</w:t>
          </w:r>
        </w:p>
        <w:p w14:paraId="3795AD96" w14:textId="77777777" w:rsidR="003019BB" w:rsidRDefault="003019BB" w:rsidP="003019BB">
          <w:r>
            <w:t>/1 References</w:t>
          </w:r>
        </w:p>
        <w:p w14:paraId="0431344E" w14:textId="77777777" w:rsidR="003019BB" w:rsidRDefault="003019BB">
          <w:pPr>
            <w:spacing w:after="160" w:line="259" w:lineRule="auto"/>
          </w:pPr>
          <w:r>
            <w:br w:type="page"/>
          </w:r>
        </w:p>
        <w:p w14:paraId="6EB03B85" w14:textId="77777777" w:rsidR="00613107" w:rsidRDefault="00613107" w:rsidP="00FD691F">
          <w:pPr>
            <w:pStyle w:val="Heading1"/>
            <w:sectPr w:rsidR="00613107" w:rsidSect="00393880">
              <w:type w:val="oddPage"/>
              <w:pgSz w:w="12240" w:h="15840"/>
              <w:pgMar w:top="1440" w:right="1440" w:bottom="1440" w:left="1440" w:header="720" w:footer="720" w:gutter="0"/>
              <w:cols w:space="720"/>
              <w:docGrid w:linePitch="360"/>
            </w:sectPr>
          </w:pPr>
        </w:p>
        <w:p w14:paraId="79E85D71" w14:textId="3C9CE4C8" w:rsidR="00FD691F" w:rsidRDefault="00FD691F" w:rsidP="00FD691F">
          <w:pPr>
            <w:pStyle w:val="Heading1"/>
          </w:pPr>
          <w:bookmarkStart w:id="10" w:name="_Toc27658523"/>
          <w:r>
            <w:lastRenderedPageBreak/>
            <w:t>2.0 Background</w:t>
          </w:r>
          <w:bookmarkEnd w:id="10"/>
        </w:p>
        <w:p w14:paraId="21218603" w14:textId="51E55E09" w:rsidR="005B6B18" w:rsidRDefault="00E81DFC" w:rsidP="004938C3">
          <w:r>
            <w:t xml:space="preserve">To begin we’d like to thank the </w:t>
          </w:r>
          <w:bookmarkEnd w:id="9"/>
          <w:r w:rsidR="004938C3">
            <w:t xml:space="preserve">Humber College Institute of Technology &amp; Advanced Learning Computer Engineering Technology Capstones for their guidance in our progress.  Wearable technology </w:t>
          </w:r>
          <w:r w:rsidR="0023519B">
            <w:t>has</w:t>
          </w:r>
          <w:r w:rsidR="004938C3">
            <w:t xml:space="preserve"> become immensely </w:t>
          </w:r>
          <w:r w:rsidR="0023519B">
            <w:t>popular devices</w:t>
          </w:r>
          <w:r w:rsidR="004938C3">
            <w:t xml:space="preserve"> </w:t>
          </w:r>
          <w:r w:rsidR="00062A25">
            <w:t>that utilize Bluetooth connections and serve as integral I</w:t>
          </w:r>
          <w:r w:rsidR="0012221F">
            <w:t>o</w:t>
          </w:r>
          <w:r w:rsidR="00062A25">
            <w:t xml:space="preserve">T devices that we use commonly in our daily lives </w:t>
          </w:r>
          <w:r w:rsidR="004938C3">
            <w:t xml:space="preserve">since </w:t>
          </w:r>
          <w:r w:rsidR="0023519B">
            <w:t>they became more popular in 2013 with the Samsung galaxy gear, a watch that advertised a heartbeat sensor</w:t>
          </w:r>
          <w:r w:rsidR="00800AA1">
            <w:t xml:space="preserve"> </w:t>
          </w:r>
          <w:r w:rsidR="0041616E">
            <w:t xml:space="preserve">and pedometer </w:t>
          </w:r>
          <w:r w:rsidR="00800AA1">
            <w:t xml:space="preserve">   smartwatches now     usually only have a pedometer we intend to create a wearable device capable of </w:t>
          </w:r>
          <w:r w:rsidR="005B6B18">
            <w:t xml:space="preserve">housing a heartbeat, temperature sensor and </w:t>
          </w:r>
          <w:r w:rsidR="001D66B1">
            <w:t>accelerometer</w:t>
          </w:r>
          <w:r w:rsidR="005B6B18">
            <w:t xml:space="preserve"> to serve as the ultimate in sportswear technology </w:t>
          </w:r>
          <w:r w:rsidR="00800AA1">
            <w:t xml:space="preserve"> </w:t>
          </w:r>
          <w:r w:rsidR="005B6B18">
            <w:t xml:space="preserve">     </w:t>
          </w:r>
        </w:p>
        <w:p w14:paraId="3487CE03" w14:textId="58F71BCF" w:rsidR="005B6B18" w:rsidRDefault="005B6B18" w:rsidP="004938C3"/>
        <w:p w14:paraId="1AF2C26C" w14:textId="2A188549" w:rsidR="005B6B18" w:rsidRDefault="000849EC" w:rsidP="004938C3">
          <w:r>
            <w:t>How each sensor functions are as follows:</w:t>
          </w:r>
        </w:p>
        <w:p w14:paraId="298A3B93" w14:textId="455CE138" w:rsidR="000849EC" w:rsidRDefault="005B6B18" w:rsidP="004938C3">
          <w:r>
            <w:t>TMP006</w:t>
          </w:r>
          <w:r w:rsidR="000849EC">
            <w:t xml:space="preserve"> -</w:t>
          </w:r>
          <w:r w:rsidR="00A972B3">
            <w:t xml:space="preserve"> </w:t>
          </w:r>
          <w:r w:rsidR="000849EC">
            <w:t xml:space="preserve">The </w:t>
          </w:r>
          <w:r w:rsidR="000849EC" w:rsidRPr="00613427">
            <w:t>TMP007 IR Temperature sensor</w:t>
          </w:r>
          <w:r w:rsidR="000849EC">
            <w:t>s will allow a contactless analysis of the wearer</w:t>
          </w:r>
          <w:r w:rsidR="0012221F">
            <w:t>'</w:t>
          </w:r>
          <w:r w:rsidR="000849EC">
            <w:t xml:space="preserve">s ambient body temperature when integrated into the smartwatch it will let the wearer know his/her temperature and provide a suggestion. These suggestions will be dependent on </w:t>
          </w:r>
          <w:r w:rsidR="0012221F">
            <w:t xml:space="preserve">the </w:t>
          </w:r>
          <w:r w:rsidR="000849EC">
            <w:t>recorded temperature between the range of -</w:t>
          </w:r>
          <w:r w:rsidR="000849EC" w:rsidRPr="00A8319D">
            <w:t>40°C ~ 125°C</w:t>
          </w:r>
          <w:r w:rsidR="000849EC">
            <w:t>.</w:t>
          </w:r>
        </w:p>
        <w:p w14:paraId="33AC1BE4" w14:textId="77777777" w:rsidR="000849EC" w:rsidRDefault="000849EC" w:rsidP="004938C3">
          <w:r w:rsidRPr="000849EC">
            <w:t xml:space="preserve">ADXL345 </w:t>
          </w:r>
          <w:r>
            <w:t>-</w:t>
          </w:r>
        </w:p>
        <w:p w14:paraId="353BBCA8" w14:textId="00B69D35" w:rsidR="00A972B3" w:rsidRDefault="000849EC" w:rsidP="00A972B3">
          <w:r w:rsidRPr="000849EC">
            <w:t>MCP3008</w:t>
          </w:r>
          <w:r>
            <w:t xml:space="preserve"> </w:t>
          </w:r>
          <w:r w:rsidR="00A972B3">
            <w:t>-</w:t>
          </w:r>
          <w:r>
            <w:t xml:space="preserve"> The</w:t>
          </w:r>
          <w:r w:rsidR="00A972B3">
            <w:t xml:space="preserve"> </w:t>
          </w:r>
          <w:r>
            <w:t>pulse/heart</w:t>
          </w:r>
          <w:r w:rsidR="0012221F">
            <w:t>-</w:t>
          </w:r>
          <w:r>
            <w:t xml:space="preserve">rate sensor amped is a plug-and-play heart-rate sensor for Arduino. The pulse/heart rate sensor can be used to incorporate live heart-rate data </w:t>
          </w:r>
          <w:r w:rsidR="00ED2FC3">
            <w:t>and send it to</w:t>
          </w:r>
          <w:r>
            <w:t xml:space="preserve"> </w:t>
          </w:r>
          <w:r w:rsidR="00A972B3">
            <w:t>the device</w:t>
          </w:r>
          <w:r w:rsidR="0012221F">
            <w:t>'</w:t>
          </w:r>
          <w:r w:rsidR="00A972B3">
            <w:t>s software</w:t>
          </w:r>
          <w:r w:rsidR="00ED2FC3">
            <w:t xml:space="preserve"> which</w:t>
          </w:r>
          <w:r w:rsidR="00A972B3">
            <w:t xml:space="preserve"> will use the pulse/heart</w:t>
          </w:r>
          <w:r w:rsidR="0012221F">
            <w:t>-</w:t>
          </w:r>
          <w:r w:rsidR="00A972B3">
            <w:t>rate sensor to measure</w:t>
          </w:r>
        </w:p>
        <w:p w14:paraId="7FDA2428" w14:textId="6BD25FEB" w:rsidR="000849EC" w:rsidRDefault="00A972B3" w:rsidP="00A972B3">
          <w:r>
            <w:t xml:space="preserve">the </w:t>
          </w:r>
          <w:r w:rsidR="00ED2FC3">
            <w:t>pulses</w:t>
          </w:r>
          <w:r>
            <w:t xml:space="preserve"> and will alert the user for any drastic changes in the </w:t>
          </w:r>
          <w:r w:rsidR="00587B91">
            <w:t>user’s</w:t>
          </w:r>
          <w:r>
            <w:t xml:space="preserve"> vital signs.</w:t>
          </w:r>
        </w:p>
        <w:p w14:paraId="4F3A63E6" w14:textId="77777777" w:rsidR="001D603F" w:rsidRDefault="00587B91" w:rsidP="00A972B3">
          <w:pPr>
            <w:sectPr w:rsidR="001D603F" w:rsidSect="00393880">
              <w:type w:val="oddPage"/>
              <w:pgSz w:w="12240" w:h="15840"/>
              <w:pgMar w:top="1440" w:right="1440" w:bottom="1440" w:left="1440" w:header="720" w:footer="720" w:gutter="0"/>
              <w:cols w:space="720"/>
              <w:docGrid w:linePitch="360"/>
            </w:sectPr>
          </w:pPr>
          <w:r>
            <w:lastRenderedPageBreak/>
            <w:t xml:space="preserve">Humber college intends to present a viewing of capstone projects of various designs with the intent of showing </w:t>
          </w:r>
          <w:r w:rsidR="009B5F2D">
            <w:t xml:space="preserve">in further detail how their capstones work. The smartwatch wearable will be present to demo to potential industry investors </w:t>
          </w:r>
        </w:p>
        <w:p w14:paraId="6AA95AA5" w14:textId="01C05341" w:rsidR="00FD691F" w:rsidRDefault="00FD691F" w:rsidP="00FD691F">
          <w:pPr>
            <w:pStyle w:val="Heading1"/>
          </w:pPr>
          <w:bookmarkStart w:id="11" w:name="_Toc27658524"/>
          <w:r>
            <w:lastRenderedPageBreak/>
            <w:t>3.0 Methodology</w:t>
          </w:r>
          <w:bookmarkEnd w:id="11"/>
        </w:p>
        <w:p w14:paraId="7E075E34" w14:textId="77777777" w:rsidR="000864C6" w:rsidRDefault="000864C6" w:rsidP="00E96BF9">
          <w:pPr>
            <w:pStyle w:val="Heading2"/>
          </w:pPr>
          <w:bookmarkStart w:id="12" w:name="_Toc27658525"/>
          <w:r>
            <w:t xml:space="preserve">3.1 </w:t>
          </w:r>
          <w:r w:rsidR="000B425E">
            <w:t>Required Resources</w:t>
          </w:r>
          <w:bookmarkEnd w:id="12"/>
        </w:p>
        <w:p w14:paraId="7BB5F12A" w14:textId="77777777" w:rsidR="00C338B6" w:rsidRDefault="00C338B6" w:rsidP="00C338B6">
          <w:r>
            <w:t>Report</w:t>
          </w:r>
        </w:p>
        <w:p w14:paraId="0DF1D744" w14:textId="4351A83F" w:rsidR="00C338B6" w:rsidRDefault="00C338B6" w:rsidP="00C338B6">
          <w:r>
            <w:t>/1 Parts/components/materials (500 words)</w:t>
          </w:r>
        </w:p>
        <w:p w14:paraId="11DBFAB0" w14:textId="77777777" w:rsidR="00C338B6" w:rsidRDefault="00C338B6" w:rsidP="00C338B6">
          <w:r>
            <w:t>/1 PCB, case (500 words)</w:t>
          </w:r>
        </w:p>
        <w:p w14:paraId="3F2CE125" w14:textId="03128DE5" w:rsidR="00C338B6" w:rsidRDefault="00C338B6" w:rsidP="00C338B6">
          <w:r>
            <w:t xml:space="preserve">/1 Tools, </w:t>
          </w:r>
          <w:r w:rsidR="00BF0EEE">
            <w:t>facilities</w:t>
          </w:r>
          <w:r>
            <w:t xml:space="preserve"> (500 words)</w:t>
          </w:r>
        </w:p>
        <w:p w14:paraId="79DA35DF" w14:textId="77777777" w:rsidR="00FB2A9C" w:rsidRDefault="00FB2A9C" w:rsidP="00C338B6"/>
        <w:p w14:paraId="37C60C8D" w14:textId="77777777" w:rsidR="00C338B6" w:rsidRDefault="00C338B6" w:rsidP="00C338B6">
          <w:r>
            <w:t>/1 Shipping, duty, taxes (250 words)</w:t>
          </w:r>
        </w:p>
        <w:p w14:paraId="43DC5B55" w14:textId="77777777" w:rsidR="00C338B6" w:rsidRPr="00C338B6" w:rsidRDefault="00C338B6" w:rsidP="00C338B6">
          <w:r>
            <w:t>/1 Working time versus lead time (250 words)</w:t>
          </w:r>
        </w:p>
        <w:p w14:paraId="77A8AB1C" w14:textId="589FD237" w:rsidR="008F0ECD" w:rsidRDefault="008F0ECD" w:rsidP="008F0ECD">
          <w:pPr>
            <w:pStyle w:val="Heading3"/>
          </w:pPr>
          <w:bookmarkStart w:id="13" w:name="_Toc27658526"/>
          <w:r>
            <w:t>3.1.1 Parts, Components, Materials</w:t>
          </w:r>
          <w:bookmarkEnd w:id="13"/>
        </w:p>
        <w:p w14:paraId="5F90A508" w14:textId="1BE83657" w:rsidR="00612BCB" w:rsidRDefault="00612BCB" w:rsidP="00612BCB">
          <w:r>
            <w:t xml:space="preserve">Tools provided to this group include the </w:t>
          </w:r>
          <w:r w:rsidR="001D4FC5">
            <w:t>H</w:t>
          </w:r>
          <w:r>
            <w:t>umber college electronics part kit which enclosed is the following:</w:t>
          </w:r>
        </w:p>
        <w:p w14:paraId="4B1817E5" w14:textId="77777777" w:rsidR="00612BCB" w:rsidRDefault="00612BCB" w:rsidP="00612BCB">
          <w:pPr>
            <w:pStyle w:val="ListParagraph"/>
            <w:numPr>
              <w:ilvl w:val="0"/>
              <w:numId w:val="3"/>
            </w:numPr>
            <w:spacing w:line="360" w:lineRule="auto"/>
          </w:pPr>
          <w:r>
            <w:t xml:space="preserve">Wiring </w:t>
          </w:r>
        </w:p>
        <w:p w14:paraId="76598CEC" w14:textId="77777777" w:rsidR="00612BCB" w:rsidRDefault="00612BCB" w:rsidP="00612BCB">
          <w:pPr>
            <w:pStyle w:val="ListParagraph"/>
            <w:numPr>
              <w:ilvl w:val="0"/>
              <w:numId w:val="3"/>
            </w:numPr>
            <w:spacing w:line="360" w:lineRule="auto"/>
          </w:pPr>
          <w:r>
            <w:t>Breadboard</w:t>
          </w:r>
        </w:p>
        <w:p w14:paraId="648026AE" w14:textId="77777777" w:rsidR="00612BCB" w:rsidRDefault="00612BCB" w:rsidP="00612BCB">
          <w:pPr>
            <w:pStyle w:val="ListParagraph"/>
            <w:numPr>
              <w:ilvl w:val="0"/>
              <w:numId w:val="3"/>
            </w:numPr>
            <w:spacing w:line="360" w:lineRule="auto"/>
          </w:pPr>
          <w:r>
            <w:t xml:space="preserve">Alligator connectors </w:t>
          </w:r>
        </w:p>
        <w:p w14:paraId="2358BF3F" w14:textId="77777777" w:rsidR="00612BCB" w:rsidRDefault="00612BCB" w:rsidP="00612BCB">
          <w:pPr>
            <w:pStyle w:val="ListParagraph"/>
            <w:numPr>
              <w:ilvl w:val="0"/>
              <w:numId w:val="3"/>
            </w:numPr>
            <w:spacing w:line="360" w:lineRule="auto"/>
          </w:pPr>
          <w:r>
            <w:t xml:space="preserve">Oscilloscope leads </w:t>
          </w:r>
        </w:p>
        <w:p w14:paraId="1EADAC28" w14:textId="77777777" w:rsidR="00612BCB" w:rsidRDefault="00612BCB" w:rsidP="00612BCB">
          <w:pPr>
            <w:pStyle w:val="ListParagraph"/>
            <w:numPr>
              <w:ilvl w:val="0"/>
              <w:numId w:val="3"/>
            </w:numPr>
            <w:spacing w:line="360" w:lineRule="auto"/>
          </w:pPr>
          <w:r>
            <w:t xml:space="preserve">LED lights </w:t>
          </w:r>
        </w:p>
        <w:p w14:paraId="07B22CF6" w14:textId="77777777" w:rsidR="00612BCB" w:rsidRDefault="00612BCB" w:rsidP="00612BCB">
          <w:pPr>
            <w:pStyle w:val="ListParagraph"/>
            <w:numPr>
              <w:ilvl w:val="0"/>
              <w:numId w:val="3"/>
            </w:numPr>
            <w:spacing w:line="360" w:lineRule="auto"/>
          </w:pPr>
          <w:r>
            <w:t xml:space="preserve">Capacitors </w:t>
          </w:r>
        </w:p>
        <w:p w14:paraId="59739635" w14:textId="77777777" w:rsidR="00612BCB" w:rsidRDefault="00612BCB" w:rsidP="00612BCB">
          <w:pPr>
            <w:pStyle w:val="ListParagraph"/>
            <w:numPr>
              <w:ilvl w:val="0"/>
              <w:numId w:val="3"/>
            </w:numPr>
            <w:spacing w:line="360" w:lineRule="auto"/>
          </w:pPr>
          <w:r>
            <w:t xml:space="preserve">Resistors </w:t>
          </w:r>
        </w:p>
        <w:p w14:paraId="42565BFA" w14:textId="1920A0D5" w:rsidR="00612BCB" w:rsidRDefault="00612BCB" w:rsidP="00612BCB">
          <w:pPr>
            <w:spacing w:line="360" w:lineRule="auto"/>
          </w:pPr>
          <w:r>
            <w:t>Most of these parts will be used to recreate a new custom PCB that will accommodate all three sensors</w:t>
          </w:r>
          <w:r w:rsidR="00EE1A2D">
            <w:t xml:space="preserve">. </w:t>
          </w:r>
          <w:r w:rsidR="00CF6400">
            <w:t>C</w:t>
          </w:r>
          <w:r w:rsidR="00EE1A2D">
            <w:t>omp</w:t>
          </w:r>
          <w:r w:rsidR="00CF6400">
            <w:t>onents include:</w:t>
          </w:r>
        </w:p>
        <w:p w14:paraId="13C6CFB7" w14:textId="3C62299A" w:rsidR="00CF6400" w:rsidRDefault="00CF6400" w:rsidP="00C03DD3">
          <w:pPr>
            <w:pStyle w:val="ListParagraph"/>
            <w:numPr>
              <w:ilvl w:val="0"/>
              <w:numId w:val="4"/>
            </w:numPr>
            <w:spacing w:line="360" w:lineRule="auto"/>
          </w:pPr>
          <w:r>
            <w:t>TMP006- Temperature sensor</w:t>
          </w:r>
        </w:p>
        <w:p w14:paraId="47C002AA" w14:textId="6DB559B9" w:rsidR="00CF6400" w:rsidRDefault="00CF6400" w:rsidP="00C03DD3">
          <w:pPr>
            <w:pStyle w:val="ListParagraph"/>
            <w:numPr>
              <w:ilvl w:val="0"/>
              <w:numId w:val="4"/>
            </w:numPr>
            <w:spacing w:line="360" w:lineRule="auto"/>
          </w:pPr>
          <w:r w:rsidRPr="000849EC">
            <w:t>ADXL345</w:t>
          </w:r>
          <w:r>
            <w:t xml:space="preserve">- Accelerometer </w:t>
          </w:r>
        </w:p>
        <w:p w14:paraId="01DB9722" w14:textId="613FF5D5" w:rsidR="00CF6400" w:rsidRDefault="00CF6400" w:rsidP="00C03DD3">
          <w:pPr>
            <w:pStyle w:val="ListParagraph"/>
            <w:numPr>
              <w:ilvl w:val="0"/>
              <w:numId w:val="4"/>
            </w:numPr>
            <w:spacing w:line="360" w:lineRule="auto"/>
          </w:pPr>
          <w:r w:rsidRPr="000849EC">
            <w:lastRenderedPageBreak/>
            <w:t>MCP3008</w:t>
          </w:r>
          <w:r>
            <w:t xml:space="preserve">- Heartrate sensor </w:t>
          </w:r>
        </w:p>
        <w:p w14:paraId="6DC6CE4F" w14:textId="4F50A6EA" w:rsidR="00CF6400" w:rsidRDefault="00F67584" w:rsidP="00C03DD3">
          <w:pPr>
            <w:pStyle w:val="ListParagraph"/>
            <w:numPr>
              <w:ilvl w:val="0"/>
              <w:numId w:val="4"/>
            </w:numPr>
            <w:spacing w:line="360" w:lineRule="auto"/>
          </w:pPr>
          <w:r>
            <w:t xml:space="preserve">Custom </w:t>
          </w:r>
          <w:r w:rsidR="00CF6400">
            <w:t>PCB</w:t>
          </w:r>
        </w:p>
        <w:p w14:paraId="6A05DB0A" w14:textId="3679607A" w:rsidR="00CF6400" w:rsidRDefault="00F67584" w:rsidP="00612BCB">
          <w:pPr>
            <w:spacing w:line="360" w:lineRule="auto"/>
          </w:pPr>
          <w:r>
            <w:t xml:space="preserve">These parts have been previously made and </w:t>
          </w:r>
          <w:r w:rsidR="00551B1D">
            <w:t xml:space="preserve">have been tested however a new PCB for the purpose of allowing all sensors to work on the same board will need to be made. </w:t>
          </w:r>
        </w:p>
        <w:p w14:paraId="637FE096" w14:textId="6976FCFD" w:rsidR="006A54F5" w:rsidRDefault="006A54F5" w:rsidP="00612BCB">
          <w:pPr>
            <w:spacing w:line="360" w:lineRule="auto"/>
          </w:pPr>
          <w:r>
            <w:t>Materials used will mostly be for parts that need to be replaced</w:t>
          </w:r>
          <w:r w:rsidR="001D4FC5">
            <w:t xml:space="preserve"> with</w:t>
          </w:r>
          <w:r>
            <w:t xml:space="preserve"> </w:t>
          </w:r>
          <w:r w:rsidR="00525341">
            <w:t>the materials that may be needed include:</w:t>
          </w:r>
        </w:p>
        <w:p w14:paraId="61C67DF8" w14:textId="0229C63F" w:rsidR="00525341" w:rsidRDefault="00525341" w:rsidP="003D30D8">
          <w:pPr>
            <w:pStyle w:val="ListParagraph"/>
            <w:numPr>
              <w:ilvl w:val="0"/>
              <w:numId w:val="6"/>
            </w:numPr>
            <w:spacing w:line="360" w:lineRule="auto"/>
          </w:pPr>
          <w:r>
            <w:t xml:space="preserve">Solder </w:t>
          </w:r>
        </w:p>
        <w:p w14:paraId="57DA8CBD" w14:textId="7F316A43" w:rsidR="00CF6400" w:rsidRDefault="00C03DD3" w:rsidP="003D30D8">
          <w:pPr>
            <w:pStyle w:val="ListParagraph"/>
            <w:numPr>
              <w:ilvl w:val="0"/>
              <w:numId w:val="6"/>
            </w:numPr>
            <w:spacing w:line="360" w:lineRule="auto"/>
          </w:pPr>
          <w:r>
            <w:t xml:space="preserve">Soldering iron </w:t>
          </w:r>
        </w:p>
        <w:p w14:paraId="25C680DB" w14:textId="05B5367A" w:rsidR="00C03DD3" w:rsidRDefault="003D30D8" w:rsidP="003D30D8">
          <w:pPr>
            <w:pStyle w:val="ListParagraph"/>
            <w:numPr>
              <w:ilvl w:val="0"/>
              <w:numId w:val="6"/>
            </w:numPr>
            <w:spacing w:line="360" w:lineRule="auto"/>
          </w:pPr>
          <w:r>
            <w:t xml:space="preserve">Male to male/ male to female connectors </w:t>
          </w:r>
        </w:p>
        <w:p w14:paraId="2D357C86" w14:textId="77777777" w:rsidR="00C03DD3" w:rsidRPr="000621AF" w:rsidRDefault="00C03DD3" w:rsidP="00612BCB">
          <w:pPr>
            <w:spacing w:line="360" w:lineRule="auto"/>
          </w:pPr>
        </w:p>
        <w:p w14:paraId="06507B13" w14:textId="77777777" w:rsidR="000621AF" w:rsidRPr="000621AF" w:rsidRDefault="000621AF" w:rsidP="000621AF"/>
        <w:p w14:paraId="1CB94C35" w14:textId="77777777" w:rsidR="008F0ECD" w:rsidRDefault="008F0ECD" w:rsidP="008F0ECD">
          <w:pPr>
            <w:pStyle w:val="Heading3"/>
          </w:pPr>
          <w:bookmarkStart w:id="14" w:name="_Toc27658527"/>
          <w:r>
            <w:t>3.1.2 Manufacturing</w:t>
          </w:r>
          <w:bookmarkEnd w:id="14"/>
        </w:p>
        <w:p w14:paraId="0BAD4AA0" w14:textId="588E3B60" w:rsidR="008F0ECD" w:rsidRDefault="008F0ECD" w:rsidP="008F0ECD">
          <w:pPr>
            <w:pStyle w:val="Heading3"/>
          </w:pPr>
          <w:bookmarkStart w:id="15" w:name="_Toc27658528"/>
          <w:r>
            <w:t>3.1.3 Tools and Facilities</w:t>
          </w:r>
          <w:bookmarkEnd w:id="15"/>
        </w:p>
        <w:p w14:paraId="54092A1D" w14:textId="1A147BCE" w:rsidR="00AD3C75" w:rsidRPr="000621AF" w:rsidRDefault="000621AF" w:rsidP="00612BCB">
          <w:r>
            <w:t xml:space="preserve">Tools provided to this group include the </w:t>
          </w:r>
          <w:r w:rsidR="00571B65">
            <w:t>H</w:t>
          </w:r>
          <w:r>
            <w:t xml:space="preserve">umber college </w:t>
          </w:r>
          <w:r w:rsidR="00612BCB">
            <w:t xml:space="preserve">prototype lab which will aid us in PCB creation </w:t>
          </w:r>
          <w:r w:rsidR="00551B1D">
            <w:t>and with the use of the laser cutting area of this facility a prototype watch enclosure</w:t>
          </w:r>
          <w:r w:rsidR="00A96759">
            <w:t xml:space="preserve">. The 3d printing center also located at </w:t>
          </w:r>
          <w:r w:rsidR="00571B65">
            <w:t>H</w:t>
          </w:r>
          <w:r w:rsidR="00A96759">
            <w:t xml:space="preserve">umber college </w:t>
          </w:r>
          <w:r w:rsidR="00870EEA">
            <w:t>can also serve at creating a more detailed and rounded enclosure additionally</w:t>
          </w:r>
          <w:r w:rsidR="002207E0">
            <w:t xml:space="preserve"> there are numerous services that </w:t>
          </w:r>
          <w:r w:rsidR="00571B65">
            <w:t xml:space="preserve">will </w:t>
          </w:r>
          <w:r w:rsidR="002207E0">
            <w:t xml:space="preserve">allow us to ship off a PCB design that will </w:t>
          </w:r>
          <w:r w:rsidR="00571B65">
            <w:t xml:space="preserve">be </w:t>
          </w:r>
          <w:r w:rsidR="002207E0">
            <w:t>created and send to us</w:t>
          </w:r>
          <w:r w:rsidR="00C933EC">
            <w:t>. There are also some design tools we can use these can help us make a PCB, sites like eircuito.io</w:t>
          </w:r>
          <w:r w:rsidR="006A54F5">
            <w:t xml:space="preserve"> we can also take a </w:t>
          </w:r>
          <w:r w:rsidR="00525341">
            <w:t>more hand</w:t>
          </w:r>
          <w:r w:rsidR="00571B65">
            <w:t>s-</w:t>
          </w:r>
          <w:r w:rsidR="006A54F5">
            <w:t>on approach with fritzing so that we can make our own circuits</w:t>
          </w:r>
          <w:r w:rsidR="00525341">
            <w:t xml:space="preserve">. The facility that most of our development will be at the </w:t>
          </w:r>
          <w:r w:rsidR="00571B65">
            <w:t>H</w:t>
          </w:r>
          <w:r w:rsidR="00525341">
            <w:t xml:space="preserve">umber labs, theses labs are in a </w:t>
          </w:r>
          <w:r w:rsidR="00C03DD3">
            <w:t>well-ventilated</w:t>
          </w:r>
          <w:r w:rsidR="00525341">
            <w:t xml:space="preserve"> </w:t>
          </w:r>
          <w:r w:rsidR="00C03DD3">
            <w:t xml:space="preserve">area where soldering, testing and designing can be done  </w:t>
          </w:r>
        </w:p>
        <w:p w14:paraId="1214868A" w14:textId="77777777" w:rsidR="00347F00" w:rsidRPr="00347F00" w:rsidRDefault="00347F00" w:rsidP="00347F00">
          <w:pPr>
            <w:pStyle w:val="Heading3"/>
          </w:pPr>
          <w:bookmarkStart w:id="16" w:name="_Toc27658529"/>
          <w:r>
            <w:lastRenderedPageBreak/>
            <w:t xml:space="preserve">3.1.4 </w:t>
          </w:r>
          <w:r w:rsidRPr="00347F00">
            <w:t>Shipping, duty, taxes</w:t>
          </w:r>
          <w:bookmarkEnd w:id="16"/>
        </w:p>
        <w:p w14:paraId="387A0844" w14:textId="77777777" w:rsidR="008F0ECD" w:rsidRDefault="00347F00" w:rsidP="008F0ECD">
          <w:pPr>
            <w:pStyle w:val="Heading3"/>
          </w:pPr>
          <w:bookmarkStart w:id="17" w:name="_Toc27658530"/>
          <w:r>
            <w:t>3.1.5</w:t>
          </w:r>
          <w:r w:rsidR="008F0ECD">
            <w:t xml:space="preserve"> Time expenditure</w:t>
          </w:r>
          <w:bookmarkEnd w:id="17"/>
        </w:p>
        <w:p w14:paraId="3C9BF205" w14:textId="77777777" w:rsidR="008F0ECD" w:rsidRDefault="008F0ECD" w:rsidP="008F0ECD">
          <w:r>
            <w:t xml:space="preserve">Working </w:t>
          </w:r>
          <w:r w:rsidR="00C338B6">
            <w:t xml:space="preserve">time </w:t>
          </w:r>
          <w:r>
            <w:t xml:space="preserve">versus </w:t>
          </w:r>
          <w:r w:rsidR="00C338B6">
            <w:t>lead</w:t>
          </w:r>
          <w:r>
            <w:t xml:space="preserve"> time.</w:t>
          </w:r>
        </w:p>
        <w:p w14:paraId="45A07113" w14:textId="77777777" w:rsidR="005F3254" w:rsidRDefault="00D9368A" w:rsidP="00E96BF9">
          <w:pPr>
            <w:pStyle w:val="Heading2"/>
          </w:pPr>
          <w:bookmarkStart w:id="18" w:name="_Toc27658531"/>
          <w:r>
            <w:t>3</w:t>
          </w:r>
          <w:r w:rsidR="00E96BF9">
            <w:t>.</w:t>
          </w:r>
          <w:r w:rsidR="005F3254">
            <w:t>2 Development Platform</w:t>
          </w:r>
          <w:bookmarkEnd w:id="18"/>
          <w:r w:rsidR="00E96BF9">
            <w:t xml:space="preserve"> </w:t>
          </w:r>
        </w:p>
        <w:p w14:paraId="371EB5C7" w14:textId="1885E11B" w:rsidR="00C338B6" w:rsidRDefault="00C338B6" w:rsidP="00C338B6">
          <w:pPr>
            <w:pStyle w:val="Heading3"/>
          </w:pPr>
          <w:bookmarkStart w:id="19" w:name="_Toc27658532"/>
          <w:r>
            <w:t>3.2.1 Mobile Application</w:t>
          </w:r>
          <w:bookmarkEnd w:id="19"/>
        </w:p>
        <w:p w14:paraId="51B2C2F9" w14:textId="020BE674" w:rsidR="000313AC" w:rsidRDefault="00925443" w:rsidP="000313AC">
          <w:pPr>
            <w:spacing w:line="360" w:lineRule="auto"/>
          </w:pPr>
          <w:r>
            <w:t xml:space="preserve">This mobile application uses that data fed to it by either of the aforementioned sensors, being </w:t>
          </w:r>
          <w:r w:rsidR="000313AC">
            <w:t xml:space="preserve">the TMP006- Temperature sensor, </w:t>
          </w:r>
          <w:r w:rsidR="000313AC" w:rsidRPr="000849EC">
            <w:t>ADXL345</w:t>
          </w:r>
          <w:r w:rsidR="000313AC">
            <w:t xml:space="preserve">- Accelerometer and the </w:t>
          </w:r>
          <w:r w:rsidR="000313AC" w:rsidRPr="000849EC">
            <w:t>MCP3008</w:t>
          </w:r>
          <w:r w:rsidR="000313AC">
            <w:t xml:space="preserve">- Heartrate sensor. </w:t>
          </w:r>
          <w:r w:rsidR="00A913BB">
            <w:t xml:space="preserve">The first things you will see is the login screen </w:t>
          </w:r>
          <w:r w:rsidR="00D938FE">
            <w:t>which</w:t>
          </w:r>
          <w:r w:rsidR="00A913BB">
            <w:t xml:space="preserve"> makes use of firebase</w:t>
          </w:r>
          <w:r w:rsidR="00355777">
            <w:t xml:space="preserve"> database service, with it we can know</w:t>
          </w:r>
          <w:r w:rsidR="00737ACB">
            <w:t xml:space="preserve"> in Realtime</w:t>
          </w:r>
          <w:r w:rsidR="00355777">
            <w:t xml:space="preserve"> when a user creates a new account and </w:t>
          </w:r>
          <w:r w:rsidR="00C0012E">
            <w:t xml:space="preserve">validates </w:t>
          </w:r>
          <w:r w:rsidR="00355777">
            <w:t xml:space="preserve">attempts to sign in with their credentials </w:t>
          </w:r>
          <w:r w:rsidR="00C0012E">
            <w:t>by checking whether the user entered the correct username and password as well as provide a password of sufficient length, in our case at least 6 characters</w:t>
          </w:r>
          <w:r w:rsidR="009310C6">
            <w:t xml:space="preserve"> after authentication the user will be brought to the main menu where the can select what data they want </w:t>
          </w:r>
          <w:r w:rsidR="00771C4C">
            <w:t xml:space="preserve">to be </w:t>
          </w:r>
          <w:r w:rsidR="009310C6">
            <w:t xml:space="preserve">measured </w:t>
          </w:r>
          <w:r w:rsidR="00BE34DB">
            <w:t>and retrieve it in a history tab as well</w:t>
          </w:r>
          <w:r w:rsidR="00CC6326">
            <w:t xml:space="preserve"> as</w:t>
          </w:r>
          <w:r w:rsidR="00BE34DB">
            <w:t xml:space="preserve"> have access to settings and an about us page also the user will be able to terminate the application by pressing quit in a drop</w:t>
          </w:r>
          <w:r w:rsidR="00771C4C">
            <w:t>-</w:t>
          </w:r>
          <w:r w:rsidR="00BE34DB">
            <w:t xml:space="preserve">down menu to the right of the screen. Each menu </w:t>
          </w:r>
          <w:r w:rsidR="00B6758D">
            <w:t xml:space="preserve">choice </w:t>
          </w:r>
          <w:r w:rsidR="00F64840">
            <w:t>will display</w:t>
          </w:r>
          <w:r w:rsidR="00771C4C">
            <w:t xml:space="preserve"> an</w:t>
          </w:r>
          <w:r w:rsidR="00F64840">
            <w:t xml:space="preserve"> activity</w:t>
          </w:r>
          <w:r w:rsidR="00771C4C">
            <w:t>,</w:t>
          </w:r>
          <w:r w:rsidR="00F64840">
            <w:t xml:space="preserve"> in each case </w:t>
          </w:r>
          <w:r w:rsidR="00CC6326">
            <w:t>presenting as follows:</w:t>
          </w:r>
        </w:p>
        <w:p w14:paraId="0FD8BCA7" w14:textId="08CA0EC4" w:rsidR="00CC6326" w:rsidRDefault="00CC6326" w:rsidP="000313AC">
          <w:pPr>
            <w:spacing w:line="360" w:lineRule="auto"/>
          </w:pPr>
        </w:p>
        <w:p w14:paraId="01E1D2EA" w14:textId="4EECFED1" w:rsidR="00CC6326" w:rsidRDefault="00CC6326" w:rsidP="000313AC">
          <w:pPr>
            <w:spacing w:line="360" w:lineRule="auto"/>
          </w:pPr>
          <w:r>
            <w:t>Temperature tracking</w:t>
          </w:r>
        </w:p>
        <w:p w14:paraId="07BBFD81" w14:textId="6CE6CACF" w:rsidR="00975C4E" w:rsidRDefault="00975C4E" w:rsidP="00C238AC">
          <w:pPr>
            <w:pStyle w:val="ListParagraph"/>
            <w:numPr>
              <w:ilvl w:val="0"/>
              <w:numId w:val="7"/>
            </w:numPr>
            <w:spacing w:line="360" w:lineRule="auto"/>
          </w:pPr>
          <w:r>
            <w:t xml:space="preserve">Body temperature </w:t>
          </w:r>
        </w:p>
        <w:p w14:paraId="24C8C93F" w14:textId="4FE71F7F" w:rsidR="00CC6326" w:rsidRDefault="00CC6326" w:rsidP="000313AC">
          <w:pPr>
            <w:spacing w:line="360" w:lineRule="auto"/>
          </w:pPr>
          <w:r>
            <w:t>Steps Tak</w:t>
          </w:r>
          <w:r w:rsidR="00C238AC">
            <w:t>en</w:t>
          </w:r>
        </w:p>
        <w:p w14:paraId="1C629546" w14:textId="329584A4" w:rsidR="00C238AC" w:rsidRDefault="00C238AC" w:rsidP="00C238AC">
          <w:pPr>
            <w:pStyle w:val="ListParagraph"/>
            <w:numPr>
              <w:ilvl w:val="0"/>
              <w:numId w:val="7"/>
            </w:numPr>
            <w:spacing w:line="360" w:lineRule="auto"/>
          </w:pPr>
          <w:r>
            <w:t xml:space="preserve">Steps </w:t>
          </w:r>
          <w:r w:rsidR="00771C4C">
            <w:t xml:space="preserve">were </w:t>
          </w:r>
          <w:r>
            <w:t xml:space="preserve">taken for the day </w:t>
          </w:r>
        </w:p>
        <w:p w14:paraId="6642F793" w14:textId="26036597" w:rsidR="00CC6326" w:rsidRDefault="00CC6326" w:rsidP="000313AC">
          <w:pPr>
            <w:spacing w:line="360" w:lineRule="auto"/>
          </w:pPr>
          <w:r>
            <w:t xml:space="preserve">Heart-rate </w:t>
          </w:r>
        </w:p>
        <w:p w14:paraId="6B5D0C39" w14:textId="4618F9B2" w:rsidR="00C238AC" w:rsidRDefault="00C238AC" w:rsidP="00C238AC">
          <w:pPr>
            <w:pStyle w:val="ListParagraph"/>
            <w:numPr>
              <w:ilvl w:val="0"/>
              <w:numId w:val="7"/>
            </w:numPr>
            <w:spacing w:line="360" w:lineRule="auto"/>
          </w:pPr>
          <w:r>
            <w:t>Current body heart-rate</w:t>
          </w:r>
        </w:p>
        <w:p w14:paraId="472FEBEB" w14:textId="1D94AF75" w:rsidR="00C238AC" w:rsidRDefault="00C238AC" w:rsidP="00C238AC">
          <w:pPr>
            <w:spacing w:line="360" w:lineRule="auto"/>
          </w:pPr>
          <w:r>
            <w:t>Database design will be based primarily around each sensor</w:t>
          </w:r>
          <w:r w:rsidR="00771C4C">
            <w:t>'</w:t>
          </w:r>
          <w:r>
            <w:t>s data and values they record it will also record the date the data was logged via a timestamp</w:t>
          </w:r>
          <w:r w:rsidR="009A3DBC">
            <w:t>.</w:t>
          </w:r>
        </w:p>
        <w:p w14:paraId="63198B7E" w14:textId="51EEB035" w:rsidR="00925443" w:rsidRPr="00925443" w:rsidRDefault="00925443" w:rsidP="00925443"/>
        <w:p w14:paraId="30305EE6" w14:textId="77777777" w:rsidR="00BF0EEE" w:rsidRDefault="00BF0EEE" w:rsidP="00BF0EEE">
          <w:r>
            <w:t>Status</w:t>
          </w:r>
        </w:p>
        <w:p w14:paraId="4AB55B98" w14:textId="77777777" w:rsidR="00BF0EEE" w:rsidRDefault="00BF0EEE" w:rsidP="00BF0EEE">
          <w:r>
            <w:t>/1 Hardware present?</w:t>
          </w:r>
        </w:p>
        <w:p w14:paraId="2A87BF58" w14:textId="77777777" w:rsidR="00BF0EEE" w:rsidRDefault="00BF0EEE" w:rsidP="00BF0EEE">
          <w:r>
            <w:t>/1 Memo by student A + How did you make your Mobile Application? (500 words)</w:t>
          </w:r>
        </w:p>
        <w:p w14:paraId="34C466BD" w14:textId="77777777" w:rsidR="00BF0EEE" w:rsidRDefault="00BF0EEE" w:rsidP="00BF0EEE">
          <w:r>
            <w:t>/1 Login activity</w:t>
          </w:r>
        </w:p>
        <w:p w14:paraId="6DA63D58" w14:textId="563BC08B" w:rsidR="00BF0EEE" w:rsidRDefault="00BF0EEE" w:rsidP="00BF0EEE">
          <w:r>
            <w:t>/1 Data visualization activity</w:t>
          </w:r>
          <w:r w:rsidR="00372B4D">
            <w:t xml:space="preserve"> (</w:t>
          </w:r>
          <w:r w:rsidR="00372B4D">
            <w:fldChar w:fldCharType="begin"/>
          </w:r>
          <w:r w:rsidR="00372B4D">
            <w:instrText xml:space="preserve"> REF _Ref25324813 \h </w:instrText>
          </w:r>
          <w:r w:rsidR="00372B4D">
            <w:fldChar w:fldCharType="separate"/>
          </w:r>
          <w:r w:rsidR="00372B4D">
            <w:t xml:space="preserve">Figure </w:t>
          </w:r>
          <w:r w:rsidR="00372B4D">
            <w:rPr>
              <w:noProof/>
            </w:rPr>
            <w:t>1</w:t>
          </w:r>
          <w:r w:rsidR="00372B4D">
            <w:fldChar w:fldCharType="end"/>
          </w:r>
          <w:r w:rsidR="00372B4D">
            <w:t>)</w:t>
          </w:r>
        </w:p>
        <w:p w14:paraId="1D8C4D43" w14:textId="77777777" w:rsidR="00BF0EEE" w:rsidRDefault="00BF0EEE" w:rsidP="00BF0EEE">
          <w:r>
            <w:t>/1 Action control activity</w:t>
          </w:r>
        </w:p>
        <w:p w14:paraId="2A7CB338" w14:textId="0568CC60" w:rsidR="00C338B6" w:rsidRDefault="00C338B6" w:rsidP="00C338B6">
          <w:r>
            <w:t xml:space="preserve">Include screenshots such as </w:t>
          </w:r>
          <w:r>
            <w:fldChar w:fldCharType="begin"/>
          </w:r>
          <w:r>
            <w:instrText xml:space="preserve"> REF _Ref25324813 \h </w:instrText>
          </w:r>
          <w:r>
            <w:fldChar w:fldCharType="separate"/>
          </w:r>
          <w:r w:rsidR="00630DA5">
            <w:t xml:space="preserve">Figure </w:t>
          </w:r>
          <w:r w:rsidR="00630DA5">
            <w:rPr>
              <w:noProof/>
            </w:rPr>
            <w:t>1</w:t>
          </w:r>
          <w:r>
            <w:fldChar w:fldCharType="end"/>
          </w:r>
          <w:r>
            <w:t>. Testing. Progress.</w:t>
          </w:r>
        </w:p>
        <w:p w14:paraId="0CF447CF" w14:textId="77777777" w:rsidR="00C338B6" w:rsidRDefault="00C338B6" w:rsidP="00C338B6">
          <w:r>
            <w:rPr>
              <w:noProof/>
            </w:rPr>
            <w:lastRenderedPageBreak/>
            <w:drawing>
              <wp:inline distT="0" distB="0" distL="0" distR="0" wp14:anchorId="57593165" wp14:editId="13C8C7BC">
                <wp:extent cx="4267570" cy="6149873"/>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pEmulador.png"/>
                        <pic:cNvPicPr/>
                      </pic:nvPicPr>
                      <pic:blipFill>
                        <a:blip r:embed="rId11">
                          <a:extLst>
                            <a:ext uri="{28A0092B-C50C-407E-A947-70E740481C1C}">
                              <a14:useLocalDpi xmlns:a14="http://schemas.microsoft.com/office/drawing/2010/main" val="0"/>
                            </a:ext>
                          </a:extLst>
                        </a:blip>
                        <a:stretch>
                          <a:fillRect/>
                        </a:stretch>
                      </pic:blipFill>
                      <pic:spPr>
                        <a:xfrm>
                          <a:off x="0" y="0"/>
                          <a:ext cx="4267570" cy="6149873"/>
                        </a:xfrm>
                        <a:prstGeom prst="rect">
                          <a:avLst/>
                        </a:prstGeom>
                      </pic:spPr>
                    </pic:pic>
                  </a:graphicData>
                </a:graphic>
              </wp:inline>
            </w:drawing>
          </w:r>
        </w:p>
        <w:p w14:paraId="12738939" w14:textId="4260B5C1" w:rsidR="00C338B6" w:rsidRPr="00C338B6" w:rsidRDefault="00C338B6" w:rsidP="00C338B6">
          <w:pPr>
            <w:pStyle w:val="Caption"/>
          </w:pPr>
          <w:bookmarkStart w:id="20" w:name="_Ref25324813"/>
          <w:bookmarkStart w:id="21" w:name="_Toc27658547"/>
          <w:r>
            <w:t xml:space="preserve">Figure </w:t>
          </w:r>
          <w:r>
            <w:rPr>
              <w:noProof/>
            </w:rPr>
            <w:fldChar w:fldCharType="begin"/>
          </w:r>
          <w:r>
            <w:rPr>
              <w:noProof/>
            </w:rPr>
            <w:instrText xml:space="preserve"> SEQ Figure \* ARABIC </w:instrText>
          </w:r>
          <w:r>
            <w:rPr>
              <w:noProof/>
            </w:rPr>
            <w:fldChar w:fldCharType="separate"/>
          </w:r>
          <w:r w:rsidR="00630DA5">
            <w:rPr>
              <w:noProof/>
            </w:rPr>
            <w:t>1</w:t>
          </w:r>
          <w:r>
            <w:rPr>
              <w:noProof/>
            </w:rPr>
            <w:fldChar w:fldCharType="end"/>
          </w:r>
          <w:bookmarkEnd w:id="20"/>
          <w:r>
            <w:t>. B</w:t>
          </w:r>
          <w:r w:rsidRPr="00186E60">
            <w:t>y Android Studio - https://developer.android.com/studio/, CC BY-SA 4.0, https://commons.wikimedia.org/w/index.php?curid=74094999</w:t>
          </w:r>
          <w:bookmarkEnd w:id="21"/>
        </w:p>
        <w:p w14:paraId="75640BF2" w14:textId="77777777" w:rsidR="00C338B6" w:rsidRDefault="00C338B6" w:rsidP="00C338B6">
          <w:pPr>
            <w:pStyle w:val="Heading3"/>
          </w:pPr>
          <w:bookmarkStart w:id="22" w:name="_Toc27658533"/>
          <w:r>
            <w:t>3.2.2 Image/firmware</w:t>
          </w:r>
          <w:bookmarkEnd w:id="22"/>
        </w:p>
        <w:p w14:paraId="1A2B449E" w14:textId="77777777" w:rsidR="00BF0EEE" w:rsidRDefault="00BF0EEE" w:rsidP="00BF0EEE">
          <w:r>
            <w:t>Status</w:t>
          </w:r>
        </w:p>
        <w:p w14:paraId="08F42510" w14:textId="77777777" w:rsidR="00BF0EEE" w:rsidRDefault="00BF0EEE" w:rsidP="00BF0EEE">
          <w:r>
            <w:t>/1 Hardware present?</w:t>
          </w:r>
        </w:p>
        <w:p w14:paraId="193E8B1D" w14:textId="5B37DF5B" w:rsidR="00BF0EEE" w:rsidRDefault="00BF0EEE" w:rsidP="00BF0EEE">
          <w:r>
            <w:t>/1 Memo by student B + How did you make your Image/firmware? (500 words)</w:t>
          </w:r>
        </w:p>
        <w:p w14:paraId="0D654924" w14:textId="77777777" w:rsidR="00E9490F" w:rsidRDefault="00E9490F" w:rsidP="00E9490F">
          <w:r>
            <w:lastRenderedPageBreak/>
            <w:t>/1 Code can be run via serial or remote desktop</w:t>
          </w:r>
        </w:p>
        <w:p w14:paraId="01B3B263" w14:textId="77777777" w:rsidR="00E9490F" w:rsidRDefault="00E9490F" w:rsidP="00E9490F">
          <w:r>
            <w:t>/1 Wireless connectivity</w:t>
          </w:r>
        </w:p>
        <w:p w14:paraId="65CF3E4E" w14:textId="77777777" w:rsidR="00E9490F" w:rsidRPr="00BF0EEE" w:rsidRDefault="00E9490F" w:rsidP="00E9490F">
          <w:r>
            <w:t>/1 Sensor/effector code on repository</w:t>
          </w:r>
        </w:p>
        <w:p w14:paraId="098096D4" w14:textId="77777777" w:rsidR="00E9490F" w:rsidRDefault="00E9490F" w:rsidP="00BF0EEE"/>
        <w:p w14:paraId="05C8AF14" w14:textId="63849DCF" w:rsidR="00CA3513" w:rsidRPr="00D05AD8" w:rsidRDefault="00CA3513" w:rsidP="00BF0EEE">
          <w:pPr>
            <w:rPr>
              <w:rFonts w:cs="Arial"/>
              <w:shd w:val="clear" w:color="auto" w:fill="FFFFFF"/>
            </w:rPr>
          </w:pPr>
          <w:bookmarkStart w:id="23" w:name="_Hlk32349772"/>
          <w:r>
            <w:t xml:space="preserve">Each component of the smartwatch is designed with its own firmware </w:t>
          </w:r>
          <w:r w:rsidR="00000791">
            <w:t xml:space="preserve">with which displays a confirmation of working order by displaying an address with the command </w:t>
          </w:r>
          <w:bookmarkStart w:id="24" w:name="_Hlk32402688"/>
          <w:r w:rsidR="00000791">
            <w:rPr>
              <w:rStyle w:val="HTMLCode"/>
              <w:rFonts w:ascii="Consolas" w:eastAsiaTheme="majorEastAsia" w:hAnsi="Consolas"/>
              <w:color w:val="24292E"/>
            </w:rPr>
            <w:t>i2cdetect -y 1</w:t>
          </w:r>
          <w:r w:rsidR="00000791">
            <w:rPr>
              <w:rFonts w:ascii="Segoe UI" w:hAnsi="Segoe UI" w:cs="Segoe UI"/>
              <w:color w:val="24292E"/>
              <w:shd w:val="clear" w:color="auto" w:fill="FFFFFF"/>
            </w:rPr>
            <w:t> </w:t>
          </w:r>
          <w:bookmarkEnd w:id="24"/>
          <w:r w:rsidR="00000791" w:rsidRPr="00000791">
            <w:rPr>
              <w:rFonts w:cs="Arial"/>
              <w:shd w:val="clear" w:color="auto" w:fill="FFFFFF"/>
            </w:rPr>
            <w:t>with the exception</w:t>
          </w:r>
          <w:r w:rsidR="00000791">
            <w:rPr>
              <w:rFonts w:cs="Arial"/>
              <w:shd w:val="clear" w:color="auto" w:fill="FFFFFF"/>
            </w:rPr>
            <w:t xml:space="preserve"> of the raspberry pi zero, these sensor’s firmware </w:t>
          </w:r>
          <w:r w:rsidR="00000791" w:rsidRPr="00D05AD8">
            <w:rPr>
              <w:rFonts w:cs="Arial"/>
              <w:shd w:val="clear" w:color="auto" w:fill="FFFFFF"/>
            </w:rPr>
            <w:t>were made with python and use libraries form various sites such as adafruit</w:t>
          </w:r>
          <w:r w:rsidR="007F6CEF" w:rsidRPr="00D05AD8">
            <w:rPr>
              <w:rFonts w:cs="Arial"/>
              <w:shd w:val="clear" w:color="auto" w:fill="FFFFFF"/>
            </w:rPr>
            <w:t xml:space="preserve"> in this case the raspberry pi firmware was made with the circumstance of not have a separate monitor instead we used the a laptop and its hardware (keyboard, screen, drivers etc.) to begin we downloaded rasbian form the raspberry pi website, unzi</w:t>
          </w:r>
          <w:r w:rsidR="00741E96">
            <w:rPr>
              <w:rFonts w:cs="Arial"/>
              <w:shd w:val="clear" w:color="auto" w:fill="FFFFFF"/>
            </w:rPr>
            <w:t>p</w:t>
          </w:r>
          <w:r w:rsidR="007F6CEF" w:rsidRPr="00D05AD8">
            <w:rPr>
              <w:rFonts w:cs="Arial"/>
              <w:shd w:val="clear" w:color="auto" w:fill="FFFFFF"/>
            </w:rPr>
            <w:t xml:space="preserve">ped and organizes the files onto our pi to allow the pi to connect properly to the pi we downloaded a few services on the laptop </w:t>
          </w:r>
          <w:r w:rsidR="0004044B" w:rsidRPr="00D05AD8">
            <w:rPr>
              <w:rFonts w:cs="Arial"/>
              <w:shd w:val="clear" w:color="auto" w:fill="FFFFFF"/>
            </w:rPr>
            <w:t>those services are listed as follows:</w:t>
          </w:r>
        </w:p>
        <w:p w14:paraId="3A8ABF45" w14:textId="77777777" w:rsidR="0004044B" w:rsidRPr="00D05AD8" w:rsidRDefault="0004044B" w:rsidP="0004044B">
          <w:pPr>
            <w:pStyle w:val="Heading4"/>
            <w:keepNext w:val="0"/>
            <w:keepLines w:val="0"/>
            <w:numPr>
              <w:ilvl w:val="0"/>
              <w:numId w:val="8"/>
            </w:numPr>
            <w:shd w:val="clear" w:color="auto" w:fill="FFFFFF"/>
            <w:spacing w:before="100" w:beforeAutospacing="1" w:after="100" w:afterAutospacing="1" w:line="240" w:lineRule="auto"/>
            <w:rPr>
              <w:rFonts w:ascii="Arial" w:hAnsi="Arial" w:cs="Arial"/>
              <w:i w:val="0"/>
              <w:iCs w:val="0"/>
              <w:color w:val="auto"/>
            </w:rPr>
          </w:pPr>
          <w:r w:rsidRPr="00D05AD8">
            <w:rPr>
              <w:rFonts w:ascii="Arial" w:hAnsi="Arial" w:cs="Arial"/>
              <w:i w:val="0"/>
              <w:iCs w:val="0"/>
              <w:color w:val="auto"/>
            </w:rPr>
            <w:t>Bonjour print services</w:t>
          </w:r>
        </w:p>
        <w:p w14:paraId="77D896E6" w14:textId="77777777" w:rsidR="0004044B" w:rsidRPr="00D05AD8" w:rsidRDefault="0004044B" w:rsidP="0004044B">
          <w:pPr>
            <w:pStyle w:val="Heading4"/>
            <w:keepNext w:val="0"/>
            <w:keepLines w:val="0"/>
            <w:numPr>
              <w:ilvl w:val="0"/>
              <w:numId w:val="8"/>
            </w:numPr>
            <w:shd w:val="clear" w:color="auto" w:fill="FFFFFF"/>
            <w:spacing w:before="60" w:after="100" w:afterAutospacing="1" w:line="240" w:lineRule="auto"/>
            <w:rPr>
              <w:rFonts w:ascii="Arial" w:hAnsi="Arial" w:cs="Arial"/>
              <w:i w:val="0"/>
              <w:iCs w:val="0"/>
              <w:color w:val="auto"/>
            </w:rPr>
          </w:pPr>
          <w:r w:rsidRPr="00D05AD8">
            <w:rPr>
              <w:rFonts w:ascii="Arial" w:hAnsi="Arial" w:cs="Arial"/>
              <w:i w:val="0"/>
              <w:iCs w:val="0"/>
              <w:color w:val="auto"/>
            </w:rPr>
            <w:t>Ethcer</w:t>
          </w:r>
        </w:p>
        <w:p w14:paraId="4B21F7C8" w14:textId="77777777" w:rsidR="0004044B" w:rsidRPr="00D05AD8" w:rsidRDefault="0004044B" w:rsidP="0004044B">
          <w:pPr>
            <w:pStyle w:val="Heading4"/>
            <w:keepNext w:val="0"/>
            <w:keepLines w:val="0"/>
            <w:numPr>
              <w:ilvl w:val="0"/>
              <w:numId w:val="8"/>
            </w:numPr>
            <w:shd w:val="clear" w:color="auto" w:fill="FFFFFF"/>
            <w:spacing w:before="60" w:after="100" w:afterAutospacing="1" w:line="240" w:lineRule="auto"/>
            <w:rPr>
              <w:rFonts w:ascii="Arial" w:hAnsi="Arial" w:cs="Arial"/>
              <w:i w:val="0"/>
              <w:iCs w:val="0"/>
              <w:color w:val="auto"/>
            </w:rPr>
          </w:pPr>
          <w:r w:rsidRPr="00D05AD8">
            <w:rPr>
              <w:rFonts w:ascii="Arial" w:hAnsi="Arial" w:cs="Arial"/>
              <w:i w:val="0"/>
              <w:iCs w:val="0"/>
              <w:color w:val="auto"/>
            </w:rPr>
            <w:t>7zip</w:t>
          </w:r>
        </w:p>
        <w:p w14:paraId="712B81CE" w14:textId="77777777" w:rsidR="0004044B" w:rsidRPr="00D05AD8" w:rsidRDefault="0004044B" w:rsidP="0004044B">
          <w:pPr>
            <w:pStyle w:val="Heading4"/>
            <w:keepNext w:val="0"/>
            <w:keepLines w:val="0"/>
            <w:numPr>
              <w:ilvl w:val="0"/>
              <w:numId w:val="8"/>
            </w:numPr>
            <w:shd w:val="clear" w:color="auto" w:fill="FFFFFF"/>
            <w:spacing w:before="60" w:after="100" w:afterAutospacing="1" w:line="240" w:lineRule="auto"/>
            <w:rPr>
              <w:rFonts w:ascii="Arial" w:hAnsi="Arial" w:cs="Arial"/>
              <w:i w:val="0"/>
              <w:iCs w:val="0"/>
              <w:color w:val="auto"/>
            </w:rPr>
          </w:pPr>
          <w:r w:rsidRPr="00D05AD8">
            <w:rPr>
              <w:rFonts w:ascii="Arial" w:hAnsi="Arial" w:cs="Arial"/>
              <w:i w:val="0"/>
              <w:iCs w:val="0"/>
              <w:color w:val="auto"/>
            </w:rPr>
            <w:t>Notepad++</w:t>
          </w:r>
        </w:p>
        <w:p w14:paraId="2D1FA6FC" w14:textId="71A6F0BA" w:rsidR="0004044B" w:rsidRPr="00D05AD8" w:rsidRDefault="0004044B" w:rsidP="0004044B">
          <w:pPr>
            <w:pStyle w:val="Heading4"/>
            <w:shd w:val="clear" w:color="auto" w:fill="FFFFFF"/>
            <w:spacing w:before="360" w:after="240"/>
            <w:rPr>
              <w:rFonts w:ascii="Arial" w:hAnsi="Arial" w:cs="Arial"/>
              <w:i w:val="0"/>
              <w:iCs w:val="0"/>
              <w:color w:val="auto"/>
            </w:rPr>
          </w:pPr>
          <w:r w:rsidRPr="00D05AD8">
            <w:rPr>
              <w:rFonts w:ascii="Arial" w:hAnsi="Arial" w:cs="Arial"/>
              <w:i w:val="0"/>
              <w:iCs w:val="0"/>
              <w:color w:val="auto"/>
            </w:rPr>
            <w:t>To set</w:t>
          </w:r>
          <w:r w:rsidR="00741E96">
            <w:rPr>
              <w:rFonts w:ascii="Arial" w:hAnsi="Arial" w:cs="Arial"/>
              <w:i w:val="0"/>
              <w:iCs w:val="0"/>
              <w:color w:val="auto"/>
            </w:rPr>
            <w:t xml:space="preserve"> </w:t>
          </w:r>
          <w:r w:rsidRPr="00D05AD8">
            <w:rPr>
              <w:rFonts w:ascii="Arial" w:hAnsi="Arial" w:cs="Arial"/>
              <w:i w:val="0"/>
              <w:iCs w:val="0"/>
              <w:color w:val="auto"/>
            </w:rPr>
            <w:t>up these services we followed the instructions as follows:</w:t>
          </w:r>
        </w:p>
        <w:p w14:paraId="3255E1CC" w14:textId="77777777" w:rsidR="0004044B" w:rsidRPr="00D05AD8" w:rsidRDefault="0004044B" w:rsidP="00D21808">
          <w:pPr>
            <w:pStyle w:val="Heading4"/>
            <w:keepNext w:val="0"/>
            <w:keepLines w:val="0"/>
            <w:numPr>
              <w:ilvl w:val="0"/>
              <w:numId w:val="7"/>
            </w:numPr>
            <w:shd w:val="clear" w:color="auto" w:fill="FFFFFF"/>
            <w:spacing w:before="100" w:beforeAutospacing="1" w:after="100" w:afterAutospacing="1" w:line="240" w:lineRule="auto"/>
            <w:rPr>
              <w:rFonts w:ascii="Arial" w:hAnsi="Arial" w:cs="Arial"/>
              <w:i w:val="0"/>
              <w:iCs w:val="0"/>
              <w:color w:val="auto"/>
            </w:rPr>
          </w:pPr>
          <w:r w:rsidRPr="00D05AD8">
            <w:rPr>
              <w:rFonts w:ascii="Arial" w:hAnsi="Arial" w:cs="Arial"/>
              <w:i w:val="0"/>
              <w:iCs w:val="0"/>
              <w:color w:val="auto"/>
            </w:rPr>
            <w:t>Open "config.txt" file with Notepad++</w:t>
          </w:r>
        </w:p>
        <w:p w14:paraId="23C41731" w14:textId="77777777" w:rsidR="0004044B" w:rsidRPr="00D05AD8" w:rsidRDefault="0004044B" w:rsidP="00D21808">
          <w:pPr>
            <w:pStyle w:val="Heading4"/>
            <w:keepNext w:val="0"/>
            <w:keepLines w:val="0"/>
            <w:numPr>
              <w:ilvl w:val="0"/>
              <w:numId w:val="7"/>
            </w:numPr>
            <w:shd w:val="clear" w:color="auto" w:fill="FFFFFF"/>
            <w:spacing w:before="60" w:after="100" w:afterAutospacing="1" w:line="240" w:lineRule="auto"/>
            <w:rPr>
              <w:rFonts w:ascii="Arial" w:hAnsi="Arial" w:cs="Arial"/>
              <w:i w:val="0"/>
              <w:iCs w:val="0"/>
              <w:color w:val="auto"/>
            </w:rPr>
          </w:pPr>
          <w:r w:rsidRPr="00D05AD8">
            <w:rPr>
              <w:rFonts w:ascii="Arial" w:hAnsi="Arial" w:cs="Arial"/>
              <w:i w:val="0"/>
              <w:iCs w:val="0"/>
              <w:color w:val="auto"/>
            </w:rPr>
            <w:t>Scroll down to the bottom</w:t>
          </w:r>
        </w:p>
        <w:p w14:paraId="34BA829A" w14:textId="77777777" w:rsidR="0004044B" w:rsidRPr="00D05AD8" w:rsidRDefault="0004044B" w:rsidP="00D21808">
          <w:pPr>
            <w:pStyle w:val="Heading4"/>
            <w:keepNext w:val="0"/>
            <w:keepLines w:val="0"/>
            <w:numPr>
              <w:ilvl w:val="0"/>
              <w:numId w:val="7"/>
            </w:numPr>
            <w:shd w:val="clear" w:color="auto" w:fill="FFFFFF"/>
            <w:spacing w:before="60" w:after="100" w:afterAutospacing="1" w:line="240" w:lineRule="auto"/>
            <w:rPr>
              <w:rFonts w:ascii="Arial" w:hAnsi="Arial" w:cs="Arial"/>
              <w:i w:val="0"/>
              <w:iCs w:val="0"/>
              <w:color w:val="auto"/>
            </w:rPr>
          </w:pPr>
          <w:r w:rsidRPr="00D05AD8">
            <w:rPr>
              <w:rFonts w:ascii="Arial" w:hAnsi="Arial" w:cs="Arial"/>
              <w:i w:val="0"/>
              <w:iCs w:val="0"/>
              <w:color w:val="auto"/>
            </w:rPr>
            <w:t>Type "dtoverlay=dwc2" in the last line and then add an extra line after that</w:t>
          </w:r>
        </w:p>
        <w:p w14:paraId="72311294" w14:textId="77777777" w:rsidR="0004044B" w:rsidRPr="00D05AD8" w:rsidRDefault="0004044B" w:rsidP="00D21808">
          <w:pPr>
            <w:pStyle w:val="Heading4"/>
            <w:keepNext w:val="0"/>
            <w:keepLines w:val="0"/>
            <w:numPr>
              <w:ilvl w:val="0"/>
              <w:numId w:val="7"/>
            </w:numPr>
            <w:shd w:val="clear" w:color="auto" w:fill="FFFFFF"/>
            <w:spacing w:before="60" w:after="100" w:afterAutospacing="1" w:line="240" w:lineRule="auto"/>
            <w:rPr>
              <w:rFonts w:ascii="Arial" w:hAnsi="Arial" w:cs="Arial"/>
              <w:i w:val="0"/>
              <w:iCs w:val="0"/>
              <w:color w:val="auto"/>
            </w:rPr>
          </w:pPr>
          <w:r w:rsidRPr="00D05AD8">
            <w:rPr>
              <w:rFonts w:ascii="Arial" w:hAnsi="Arial" w:cs="Arial"/>
              <w:i w:val="0"/>
              <w:iCs w:val="0"/>
              <w:color w:val="auto"/>
            </w:rPr>
            <w:t>Save and close the file</w:t>
          </w:r>
        </w:p>
        <w:p w14:paraId="5FA2A04A" w14:textId="77777777" w:rsidR="0004044B" w:rsidRPr="00D05AD8" w:rsidRDefault="0004044B" w:rsidP="00D21808">
          <w:pPr>
            <w:pStyle w:val="Heading4"/>
            <w:keepNext w:val="0"/>
            <w:keepLines w:val="0"/>
            <w:numPr>
              <w:ilvl w:val="0"/>
              <w:numId w:val="7"/>
            </w:numPr>
            <w:shd w:val="clear" w:color="auto" w:fill="FFFFFF"/>
            <w:spacing w:before="60" w:after="100" w:afterAutospacing="1" w:line="240" w:lineRule="auto"/>
            <w:rPr>
              <w:rFonts w:ascii="Arial" w:hAnsi="Arial" w:cs="Arial"/>
              <w:i w:val="0"/>
              <w:iCs w:val="0"/>
              <w:color w:val="auto"/>
            </w:rPr>
          </w:pPr>
          <w:r w:rsidRPr="00D05AD8">
            <w:rPr>
              <w:rFonts w:ascii="Arial" w:hAnsi="Arial" w:cs="Arial"/>
              <w:i w:val="0"/>
              <w:iCs w:val="0"/>
              <w:color w:val="auto"/>
            </w:rPr>
            <w:t>Open "cmdline.txt" file with Notepad++</w:t>
          </w:r>
        </w:p>
        <w:p w14:paraId="7CEC1FB4" w14:textId="77777777" w:rsidR="0004044B" w:rsidRPr="00D05AD8" w:rsidRDefault="0004044B" w:rsidP="00D21808">
          <w:pPr>
            <w:pStyle w:val="Heading4"/>
            <w:keepNext w:val="0"/>
            <w:keepLines w:val="0"/>
            <w:numPr>
              <w:ilvl w:val="0"/>
              <w:numId w:val="7"/>
            </w:numPr>
            <w:shd w:val="clear" w:color="auto" w:fill="FFFFFF"/>
            <w:spacing w:before="60" w:after="100" w:afterAutospacing="1" w:line="240" w:lineRule="auto"/>
            <w:rPr>
              <w:rFonts w:ascii="Arial" w:hAnsi="Arial" w:cs="Arial"/>
              <w:i w:val="0"/>
              <w:iCs w:val="0"/>
              <w:color w:val="auto"/>
            </w:rPr>
          </w:pPr>
          <w:r w:rsidRPr="00D05AD8">
            <w:rPr>
              <w:rFonts w:ascii="Arial" w:hAnsi="Arial" w:cs="Arial"/>
              <w:i w:val="0"/>
              <w:iCs w:val="0"/>
              <w:color w:val="auto"/>
            </w:rPr>
            <w:t>Look for the section after "rootwait"</w:t>
          </w:r>
        </w:p>
        <w:p w14:paraId="09894104" w14:textId="77777777" w:rsidR="0004044B" w:rsidRPr="00D05AD8" w:rsidRDefault="0004044B" w:rsidP="00D21808">
          <w:pPr>
            <w:pStyle w:val="Heading4"/>
            <w:keepNext w:val="0"/>
            <w:keepLines w:val="0"/>
            <w:numPr>
              <w:ilvl w:val="0"/>
              <w:numId w:val="7"/>
            </w:numPr>
            <w:shd w:val="clear" w:color="auto" w:fill="FFFFFF"/>
            <w:spacing w:before="60" w:after="100" w:afterAutospacing="1" w:line="240" w:lineRule="auto"/>
            <w:rPr>
              <w:rFonts w:ascii="Arial" w:hAnsi="Arial" w:cs="Arial"/>
              <w:i w:val="0"/>
              <w:iCs w:val="0"/>
              <w:color w:val="auto"/>
            </w:rPr>
          </w:pPr>
          <w:r w:rsidRPr="00D05AD8">
            <w:rPr>
              <w:rFonts w:ascii="Arial" w:hAnsi="Arial" w:cs="Arial"/>
              <w:i w:val="0"/>
              <w:iCs w:val="0"/>
              <w:color w:val="auto"/>
            </w:rPr>
            <w:t>Type "modules-load=dwc2,g_ether" in this section</w:t>
          </w:r>
        </w:p>
        <w:p w14:paraId="718FFD68" w14:textId="77777777" w:rsidR="0004044B" w:rsidRPr="00D05AD8" w:rsidRDefault="0004044B" w:rsidP="00D21808">
          <w:pPr>
            <w:pStyle w:val="Heading4"/>
            <w:keepNext w:val="0"/>
            <w:keepLines w:val="0"/>
            <w:numPr>
              <w:ilvl w:val="0"/>
              <w:numId w:val="7"/>
            </w:numPr>
            <w:shd w:val="clear" w:color="auto" w:fill="FFFFFF"/>
            <w:spacing w:before="60" w:after="100" w:afterAutospacing="1" w:line="240" w:lineRule="auto"/>
            <w:rPr>
              <w:rFonts w:ascii="Arial" w:hAnsi="Arial" w:cs="Arial"/>
              <w:i w:val="0"/>
              <w:iCs w:val="0"/>
              <w:color w:val="auto"/>
            </w:rPr>
          </w:pPr>
          <w:r w:rsidRPr="00D05AD8">
            <w:rPr>
              <w:rFonts w:ascii="Arial" w:hAnsi="Arial" w:cs="Arial"/>
              <w:i w:val="0"/>
              <w:iCs w:val="0"/>
              <w:color w:val="auto"/>
            </w:rPr>
            <w:lastRenderedPageBreak/>
            <w:t>Save and close the file</w:t>
          </w:r>
        </w:p>
        <w:p w14:paraId="3BF97F82" w14:textId="77777777" w:rsidR="0004044B" w:rsidRPr="00D05AD8" w:rsidRDefault="0004044B" w:rsidP="00D21808">
          <w:pPr>
            <w:pStyle w:val="Heading4"/>
            <w:keepNext w:val="0"/>
            <w:keepLines w:val="0"/>
            <w:numPr>
              <w:ilvl w:val="0"/>
              <w:numId w:val="7"/>
            </w:numPr>
            <w:shd w:val="clear" w:color="auto" w:fill="FFFFFF"/>
            <w:spacing w:before="60" w:after="100" w:afterAutospacing="1" w:line="240" w:lineRule="auto"/>
            <w:rPr>
              <w:rFonts w:ascii="Arial" w:hAnsi="Arial" w:cs="Arial"/>
              <w:i w:val="0"/>
              <w:iCs w:val="0"/>
              <w:color w:val="auto"/>
            </w:rPr>
          </w:pPr>
          <w:r w:rsidRPr="00D05AD8">
            <w:rPr>
              <w:rFonts w:ascii="Arial" w:hAnsi="Arial" w:cs="Arial"/>
              <w:i w:val="0"/>
              <w:iCs w:val="0"/>
              <w:color w:val="auto"/>
            </w:rPr>
            <w:t>Create a new file called "ssh"</w:t>
          </w:r>
        </w:p>
        <w:p w14:paraId="113D671C" w14:textId="77777777" w:rsidR="0004044B" w:rsidRPr="00D05AD8" w:rsidRDefault="0004044B" w:rsidP="00D21808">
          <w:pPr>
            <w:pStyle w:val="Heading4"/>
            <w:keepNext w:val="0"/>
            <w:keepLines w:val="0"/>
            <w:numPr>
              <w:ilvl w:val="0"/>
              <w:numId w:val="7"/>
            </w:numPr>
            <w:shd w:val="clear" w:color="auto" w:fill="FFFFFF"/>
            <w:spacing w:before="60" w:after="100" w:afterAutospacing="1" w:line="240" w:lineRule="auto"/>
            <w:rPr>
              <w:rFonts w:ascii="Arial" w:hAnsi="Arial" w:cs="Arial"/>
              <w:i w:val="0"/>
              <w:iCs w:val="0"/>
              <w:color w:val="auto"/>
            </w:rPr>
          </w:pPr>
          <w:r w:rsidRPr="00D05AD8">
            <w:rPr>
              <w:rFonts w:ascii="Arial" w:hAnsi="Arial" w:cs="Arial"/>
              <w:i w:val="0"/>
              <w:iCs w:val="0"/>
              <w:color w:val="auto"/>
            </w:rPr>
            <w:t>Eject the MicroSD Card and place it on your Raspberry Pi</w:t>
          </w:r>
        </w:p>
        <w:p w14:paraId="64FD401A" w14:textId="2C6E0A4E" w:rsidR="0004044B" w:rsidRPr="00D05AD8" w:rsidRDefault="0004044B" w:rsidP="00D05AD8">
          <w:pPr>
            <w:pStyle w:val="Heading4"/>
            <w:keepNext w:val="0"/>
            <w:keepLines w:val="0"/>
            <w:shd w:val="clear" w:color="auto" w:fill="FFFFFF"/>
            <w:spacing w:before="60" w:after="100" w:afterAutospacing="1" w:line="240" w:lineRule="auto"/>
            <w:ind w:left="720"/>
            <w:rPr>
              <w:rFonts w:ascii="Arial" w:hAnsi="Arial" w:cs="Arial"/>
              <w:i w:val="0"/>
              <w:iCs w:val="0"/>
              <w:color w:val="auto"/>
            </w:rPr>
          </w:pPr>
          <w:r w:rsidRPr="00D05AD8">
            <w:rPr>
              <w:rFonts w:ascii="Arial" w:hAnsi="Arial" w:cs="Arial"/>
              <w:i w:val="0"/>
              <w:iCs w:val="0"/>
              <w:color w:val="auto"/>
            </w:rPr>
            <w:t>Next, we connected the Raspberry Pi using a MicroUSB cable connected to the port marked "USB"</w:t>
          </w:r>
          <w:r w:rsidR="00D05AD8" w:rsidRPr="00D05AD8">
            <w:rPr>
              <w:rFonts w:ascii="Arial" w:hAnsi="Arial" w:cs="Arial"/>
              <w:i w:val="0"/>
              <w:iCs w:val="0"/>
              <w:color w:val="auto"/>
            </w:rPr>
            <w:t>, o</w:t>
          </w:r>
          <w:r w:rsidRPr="00D05AD8">
            <w:rPr>
              <w:rFonts w:ascii="Arial" w:hAnsi="Arial" w:cs="Arial"/>
              <w:i w:val="0"/>
              <w:iCs w:val="0"/>
              <w:color w:val="auto"/>
            </w:rPr>
            <w:t>pen</w:t>
          </w:r>
          <w:r w:rsidR="00D05AD8" w:rsidRPr="00D05AD8">
            <w:rPr>
              <w:rFonts w:ascii="Arial" w:hAnsi="Arial" w:cs="Arial"/>
              <w:i w:val="0"/>
              <w:iCs w:val="0"/>
              <w:color w:val="auto"/>
            </w:rPr>
            <w:t>ed</w:t>
          </w:r>
          <w:r w:rsidRPr="00D05AD8">
            <w:rPr>
              <w:rFonts w:ascii="Arial" w:hAnsi="Arial" w:cs="Arial"/>
              <w:i w:val="0"/>
              <w:iCs w:val="0"/>
              <w:color w:val="auto"/>
            </w:rPr>
            <w:t xml:space="preserve"> Putty</w:t>
          </w:r>
          <w:r w:rsidR="00D05AD8" w:rsidRPr="00D05AD8">
            <w:rPr>
              <w:rFonts w:ascii="Arial" w:hAnsi="Arial" w:cs="Arial"/>
              <w:i w:val="0"/>
              <w:iCs w:val="0"/>
              <w:color w:val="auto"/>
            </w:rPr>
            <w:t xml:space="preserve"> and entered</w:t>
          </w:r>
          <w:r w:rsidRPr="00D05AD8">
            <w:rPr>
              <w:rFonts w:ascii="Arial" w:hAnsi="Arial" w:cs="Arial"/>
              <w:i w:val="0"/>
              <w:iCs w:val="0"/>
              <w:color w:val="auto"/>
            </w:rPr>
            <w:t xml:space="preserve"> "</w:t>
          </w:r>
          <w:hyperlink r:id="rId12" w:history="1">
            <w:r w:rsidRPr="00D05AD8">
              <w:rPr>
                <w:rStyle w:val="Hyperlink"/>
                <w:rFonts w:ascii="Arial" w:hAnsi="Arial" w:cs="Arial"/>
                <w:i w:val="0"/>
                <w:iCs w:val="0"/>
                <w:color w:val="auto"/>
              </w:rPr>
              <w:t>pi@raspberrypi.local</w:t>
            </w:r>
          </w:hyperlink>
          <w:r w:rsidRPr="00D05AD8">
            <w:rPr>
              <w:rFonts w:ascii="Arial" w:hAnsi="Arial" w:cs="Arial"/>
              <w:i w:val="0"/>
              <w:iCs w:val="0"/>
              <w:color w:val="auto"/>
            </w:rPr>
            <w:t xml:space="preserve">" in the IP </w:t>
          </w:r>
          <w:r w:rsidR="00D05AD8" w:rsidRPr="00D05AD8">
            <w:rPr>
              <w:rFonts w:ascii="Arial" w:hAnsi="Arial" w:cs="Arial"/>
              <w:i w:val="0"/>
              <w:iCs w:val="0"/>
              <w:color w:val="auto"/>
            </w:rPr>
            <w:t>a</w:t>
          </w:r>
          <w:r w:rsidRPr="00D05AD8">
            <w:rPr>
              <w:rFonts w:ascii="Arial" w:hAnsi="Arial" w:cs="Arial"/>
              <w:i w:val="0"/>
              <w:iCs w:val="0"/>
              <w:color w:val="auto"/>
            </w:rPr>
            <w:t>ddress box</w:t>
          </w:r>
          <w:r w:rsidR="00D05AD8" w:rsidRPr="00D05AD8">
            <w:rPr>
              <w:rFonts w:ascii="Arial" w:hAnsi="Arial" w:cs="Arial"/>
              <w:i w:val="0"/>
              <w:iCs w:val="0"/>
              <w:color w:val="auto"/>
            </w:rPr>
            <w:t>. Using the</w:t>
          </w:r>
          <w:r w:rsidRPr="00D05AD8">
            <w:rPr>
              <w:rFonts w:ascii="Arial" w:hAnsi="Arial" w:cs="Arial"/>
              <w:i w:val="0"/>
              <w:iCs w:val="0"/>
              <w:color w:val="auto"/>
            </w:rPr>
            <w:t xml:space="preserve"> credentials pass: "raspberry"</w:t>
          </w:r>
          <w:r w:rsidR="00D05AD8" w:rsidRPr="00D05AD8">
            <w:rPr>
              <w:rFonts w:ascii="Arial" w:hAnsi="Arial" w:cs="Arial"/>
              <w:i w:val="0"/>
              <w:iCs w:val="0"/>
              <w:color w:val="auto"/>
            </w:rPr>
            <w:t xml:space="preserve"> we’re given access and began to connect to WIFI via the steps below:</w:t>
          </w:r>
        </w:p>
        <w:p w14:paraId="73FC92E1" w14:textId="77777777" w:rsidR="0004044B" w:rsidRPr="00D05AD8" w:rsidRDefault="0004044B" w:rsidP="0004044B">
          <w:pPr>
            <w:pStyle w:val="Heading4"/>
            <w:keepNext w:val="0"/>
            <w:keepLines w:val="0"/>
            <w:numPr>
              <w:ilvl w:val="0"/>
              <w:numId w:val="11"/>
            </w:numPr>
            <w:shd w:val="clear" w:color="auto" w:fill="FFFFFF"/>
            <w:spacing w:before="100" w:beforeAutospacing="1" w:after="100" w:afterAutospacing="1" w:line="240" w:lineRule="auto"/>
            <w:rPr>
              <w:rFonts w:ascii="Arial" w:hAnsi="Arial" w:cs="Arial"/>
              <w:i w:val="0"/>
              <w:iCs w:val="0"/>
              <w:color w:val="auto"/>
            </w:rPr>
          </w:pPr>
          <w:r w:rsidRPr="00D05AD8">
            <w:rPr>
              <w:rFonts w:ascii="Arial" w:hAnsi="Arial" w:cs="Arial"/>
              <w:i w:val="0"/>
              <w:iCs w:val="0"/>
              <w:color w:val="auto"/>
            </w:rPr>
            <w:t>Type "sudo nano /etc/wpa_supplicant/wpa_supplicant.conf" Press "Enter" then go to the bottom of the text editor.</w:t>
          </w:r>
        </w:p>
        <w:p w14:paraId="3B9BC9A9" w14:textId="77777777" w:rsidR="0004044B" w:rsidRPr="00D05AD8" w:rsidRDefault="0004044B" w:rsidP="0004044B">
          <w:pPr>
            <w:pStyle w:val="Heading4"/>
            <w:keepNext w:val="0"/>
            <w:keepLines w:val="0"/>
            <w:numPr>
              <w:ilvl w:val="0"/>
              <w:numId w:val="11"/>
            </w:numPr>
            <w:shd w:val="clear" w:color="auto" w:fill="FFFFFF"/>
            <w:spacing w:before="60" w:after="100" w:afterAutospacing="1" w:line="240" w:lineRule="auto"/>
            <w:rPr>
              <w:rFonts w:ascii="Arial" w:hAnsi="Arial" w:cs="Arial"/>
              <w:i w:val="0"/>
              <w:iCs w:val="0"/>
              <w:color w:val="auto"/>
            </w:rPr>
          </w:pPr>
          <w:r w:rsidRPr="00D05AD8">
            <w:rPr>
              <w:rFonts w:ascii="Arial" w:hAnsi="Arial" w:cs="Arial"/>
              <w:i w:val="0"/>
              <w:iCs w:val="0"/>
              <w:color w:val="auto"/>
            </w:rPr>
            <w:t>Type in the following</w:t>
          </w:r>
        </w:p>
        <w:p w14:paraId="62941F0D" w14:textId="77777777" w:rsidR="0004044B" w:rsidRPr="00D05AD8" w:rsidRDefault="0004044B" w:rsidP="0004044B">
          <w:pPr>
            <w:pStyle w:val="NormalWeb"/>
            <w:shd w:val="clear" w:color="auto" w:fill="FFFFFF"/>
            <w:spacing w:before="0" w:beforeAutospacing="0" w:after="240" w:afterAutospacing="0"/>
            <w:outlineLvl w:val="4"/>
            <w:rPr>
              <w:rFonts w:ascii="Arial" w:hAnsi="Arial" w:cs="Arial"/>
              <w:b/>
              <w:bCs/>
            </w:rPr>
          </w:pPr>
          <w:bookmarkStart w:id="25" w:name="_Hlk32402662"/>
          <w:r w:rsidRPr="00D05AD8">
            <w:rPr>
              <w:rFonts w:ascii="Arial" w:hAnsi="Arial" w:cs="Arial"/>
              <w:b/>
              <w:bCs/>
            </w:rPr>
            <w:t>"network={</w:t>
          </w:r>
        </w:p>
        <w:p w14:paraId="67781A93" w14:textId="77777777" w:rsidR="0004044B" w:rsidRPr="00D05AD8" w:rsidRDefault="0004044B" w:rsidP="0004044B">
          <w:pPr>
            <w:pStyle w:val="NormalWeb"/>
            <w:shd w:val="clear" w:color="auto" w:fill="FFFFFF"/>
            <w:spacing w:before="0" w:beforeAutospacing="0" w:after="240" w:afterAutospacing="0"/>
            <w:outlineLvl w:val="4"/>
            <w:rPr>
              <w:rFonts w:ascii="Arial" w:hAnsi="Arial" w:cs="Arial"/>
              <w:b/>
              <w:bCs/>
            </w:rPr>
          </w:pPr>
          <w:r w:rsidRPr="00D05AD8">
            <w:rPr>
              <w:rFonts w:ascii="Arial" w:hAnsi="Arial" w:cs="Arial"/>
              <w:b/>
              <w:bCs/>
            </w:rPr>
            <w:t>ssid="YOURNETWORKNAME"</w:t>
          </w:r>
        </w:p>
        <w:p w14:paraId="05A065FA" w14:textId="77777777" w:rsidR="0004044B" w:rsidRPr="00D05AD8" w:rsidRDefault="0004044B" w:rsidP="0004044B">
          <w:pPr>
            <w:pStyle w:val="NormalWeb"/>
            <w:shd w:val="clear" w:color="auto" w:fill="FFFFFF"/>
            <w:spacing w:before="0" w:beforeAutospacing="0" w:after="240" w:afterAutospacing="0"/>
            <w:outlineLvl w:val="4"/>
            <w:rPr>
              <w:rFonts w:ascii="Arial" w:hAnsi="Arial" w:cs="Arial"/>
              <w:b/>
              <w:bCs/>
            </w:rPr>
          </w:pPr>
          <w:r w:rsidRPr="00D05AD8">
            <w:rPr>
              <w:rFonts w:ascii="Arial" w:hAnsi="Arial" w:cs="Arial"/>
              <w:b/>
              <w:bCs/>
            </w:rPr>
            <w:t>psk="YOURNETWORKPASSWORD"</w:t>
          </w:r>
        </w:p>
        <w:p w14:paraId="7574E2DC" w14:textId="77777777" w:rsidR="0004044B" w:rsidRPr="00D05AD8" w:rsidRDefault="0004044B" w:rsidP="0004044B">
          <w:pPr>
            <w:pStyle w:val="NormalWeb"/>
            <w:shd w:val="clear" w:color="auto" w:fill="FFFFFF"/>
            <w:spacing w:before="0" w:beforeAutospacing="0" w:after="240" w:afterAutospacing="0"/>
            <w:outlineLvl w:val="4"/>
            <w:rPr>
              <w:rFonts w:ascii="Arial" w:hAnsi="Arial" w:cs="Arial"/>
              <w:b/>
              <w:bCs/>
            </w:rPr>
          </w:pPr>
          <w:r w:rsidRPr="00D05AD8">
            <w:rPr>
              <w:rFonts w:ascii="Arial" w:hAnsi="Arial" w:cs="Arial"/>
              <w:b/>
              <w:bCs/>
            </w:rPr>
            <w:t>}"</w:t>
          </w:r>
        </w:p>
        <w:bookmarkEnd w:id="25"/>
        <w:p w14:paraId="20301739" w14:textId="77777777" w:rsidR="0004044B" w:rsidRPr="00D05AD8" w:rsidRDefault="0004044B" w:rsidP="0004044B">
          <w:pPr>
            <w:pStyle w:val="Heading4"/>
            <w:keepNext w:val="0"/>
            <w:keepLines w:val="0"/>
            <w:numPr>
              <w:ilvl w:val="0"/>
              <w:numId w:val="12"/>
            </w:numPr>
            <w:shd w:val="clear" w:color="auto" w:fill="FFFFFF"/>
            <w:spacing w:before="100" w:beforeAutospacing="1" w:after="100" w:afterAutospacing="1" w:line="240" w:lineRule="auto"/>
            <w:rPr>
              <w:rFonts w:ascii="Arial" w:hAnsi="Arial" w:cs="Arial"/>
              <w:b/>
              <w:bCs/>
              <w:i w:val="0"/>
              <w:iCs w:val="0"/>
              <w:color w:val="auto"/>
            </w:rPr>
          </w:pPr>
          <w:r w:rsidRPr="00D05AD8">
            <w:rPr>
              <w:rFonts w:ascii="Arial" w:hAnsi="Arial" w:cs="Arial"/>
              <w:i w:val="0"/>
              <w:iCs w:val="0"/>
              <w:color w:val="auto"/>
            </w:rPr>
            <w:t>Press "Ctrl X"</w:t>
          </w:r>
        </w:p>
        <w:p w14:paraId="6FF79E93" w14:textId="77777777" w:rsidR="0004044B" w:rsidRPr="00D05AD8" w:rsidRDefault="0004044B" w:rsidP="0004044B">
          <w:pPr>
            <w:pStyle w:val="Heading4"/>
            <w:keepNext w:val="0"/>
            <w:keepLines w:val="0"/>
            <w:numPr>
              <w:ilvl w:val="0"/>
              <w:numId w:val="12"/>
            </w:numPr>
            <w:shd w:val="clear" w:color="auto" w:fill="FFFFFF"/>
            <w:spacing w:before="60" w:after="100" w:afterAutospacing="1" w:line="240" w:lineRule="auto"/>
            <w:rPr>
              <w:rFonts w:ascii="Arial" w:hAnsi="Arial" w:cs="Arial"/>
              <w:i w:val="0"/>
              <w:iCs w:val="0"/>
              <w:color w:val="auto"/>
            </w:rPr>
          </w:pPr>
          <w:r w:rsidRPr="00D05AD8">
            <w:rPr>
              <w:rFonts w:ascii="Arial" w:hAnsi="Arial" w:cs="Arial"/>
              <w:i w:val="0"/>
              <w:iCs w:val="0"/>
              <w:color w:val="auto"/>
            </w:rPr>
            <w:t>Press "Y"</w:t>
          </w:r>
        </w:p>
        <w:p w14:paraId="098B6870" w14:textId="77777777" w:rsidR="0004044B" w:rsidRPr="00D05AD8" w:rsidRDefault="0004044B" w:rsidP="0004044B">
          <w:pPr>
            <w:pStyle w:val="Heading4"/>
            <w:keepNext w:val="0"/>
            <w:keepLines w:val="0"/>
            <w:numPr>
              <w:ilvl w:val="0"/>
              <w:numId w:val="12"/>
            </w:numPr>
            <w:shd w:val="clear" w:color="auto" w:fill="FFFFFF"/>
            <w:spacing w:before="60" w:after="100" w:afterAutospacing="1" w:line="240" w:lineRule="auto"/>
            <w:rPr>
              <w:rFonts w:ascii="Arial" w:hAnsi="Arial" w:cs="Arial"/>
              <w:i w:val="0"/>
              <w:iCs w:val="0"/>
              <w:color w:val="auto"/>
            </w:rPr>
          </w:pPr>
          <w:r w:rsidRPr="00D05AD8">
            <w:rPr>
              <w:rFonts w:ascii="Arial" w:hAnsi="Arial" w:cs="Arial"/>
              <w:i w:val="0"/>
              <w:iCs w:val="0"/>
              <w:color w:val="auto"/>
            </w:rPr>
            <w:t>Press "Enter"</w:t>
          </w:r>
        </w:p>
        <w:p w14:paraId="44324E0E" w14:textId="08DA1483" w:rsidR="0004044B" w:rsidRDefault="0004044B" w:rsidP="0004044B">
          <w:pPr>
            <w:pStyle w:val="Heading4"/>
            <w:keepNext w:val="0"/>
            <w:keepLines w:val="0"/>
            <w:numPr>
              <w:ilvl w:val="0"/>
              <w:numId w:val="12"/>
            </w:numPr>
            <w:shd w:val="clear" w:color="auto" w:fill="FFFFFF"/>
            <w:spacing w:before="60" w:after="100" w:afterAutospacing="1" w:line="240" w:lineRule="auto"/>
            <w:rPr>
              <w:rFonts w:ascii="Arial" w:hAnsi="Arial" w:cs="Arial"/>
              <w:i w:val="0"/>
              <w:iCs w:val="0"/>
              <w:color w:val="auto"/>
            </w:rPr>
          </w:pPr>
          <w:r w:rsidRPr="00D05AD8">
            <w:rPr>
              <w:rFonts w:ascii="Arial" w:hAnsi="Arial" w:cs="Arial"/>
              <w:i w:val="0"/>
              <w:iCs w:val="0"/>
              <w:color w:val="auto"/>
            </w:rPr>
            <w:t>Type "sudo wpa_cli reconfigure"</w:t>
          </w:r>
        </w:p>
        <w:p w14:paraId="37E916B5" w14:textId="0B0FB8C5" w:rsidR="00A721CE" w:rsidRDefault="00A721CE" w:rsidP="00A721CE">
          <w:r>
            <w:t xml:space="preserve">The libraries necessary for this are located at </w:t>
          </w:r>
          <w:hyperlink r:id="rId13" w:history="1">
            <w:r w:rsidR="00D21808" w:rsidRPr="00431DF2">
              <w:rPr>
                <w:rStyle w:val="Hyperlink"/>
              </w:rPr>
              <w:t>https://circuitpython.org/libraries</w:t>
            </w:r>
          </w:hyperlink>
          <w:r w:rsidR="00D21808">
            <w:t xml:space="preserve"> which </w:t>
          </w:r>
          <w:r>
            <w:t xml:space="preserve"> </w:t>
          </w:r>
          <w:r w:rsidR="00D21808">
            <w:t xml:space="preserve">we copied </w:t>
          </w:r>
          <w:r>
            <w:t xml:space="preserve">the following libraries out of the </w:t>
          </w:r>
          <w:r w:rsidR="00D21808">
            <w:t>library</w:t>
          </w:r>
          <w:r>
            <w:t xml:space="preserve"> bundle into your sd card:</w:t>
          </w:r>
        </w:p>
        <w:p w14:paraId="0418F400" w14:textId="77777777" w:rsidR="00A721CE" w:rsidRDefault="00A721CE" w:rsidP="00D21808">
          <w:pPr>
            <w:pStyle w:val="ListParagraph"/>
            <w:numPr>
              <w:ilvl w:val="0"/>
              <w:numId w:val="7"/>
            </w:numPr>
          </w:pPr>
          <w:r>
            <w:t>adafruit_tmp006.mpy</w:t>
          </w:r>
        </w:p>
        <w:p w14:paraId="4C555A19" w14:textId="77777777" w:rsidR="00A721CE" w:rsidRDefault="00A721CE" w:rsidP="00D21808">
          <w:pPr>
            <w:pStyle w:val="ListParagraph"/>
            <w:numPr>
              <w:ilvl w:val="0"/>
              <w:numId w:val="7"/>
            </w:numPr>
          </w:pPr>
          <w:r>
            <w:t>adafruit_bus_device</w:t>
          </w:r>
        </w:p>
        <w:p w14:paraId="452C3815" w14:textId="12374066" w:rsidR="00A721CE" w:rsidRDefault="00A721CE" w:rsidP="00A721CE">
          <w:r>
            <w:t>Enabling i2c and SPi</w:t>
          </w:r>
          <w:r w:rsidR="00D21808">
            <w:t xml:space="preserve"> involved typing</w:t>
          </w:r>
          <w:r>
            <w:t xml:space="preserve"> the following commands:</w:t>
          </w:r>
        </w:p>
        <w:p w14:paraId="4C704CB7" w14:textId="77777777" w:rsidR="00A721CE" w:rsidRDefault="00A721CE" w:rsidP="00D21808">
          <w:pPr>
            <w:pStyle w:val="ListParagraph"/>
            <w:numPr>
              <w:ilvl w:val="0"/>
              <w:numId w:val="13"/>
            </w:numPr>
          </w:pPr>
          <w:r>
            <w:t>sudo apt-get install python-smbus</w:t>
          </w:r>
        </w:p>
        <w:p w14:paraId="0B3BD5F6" w14:textId="77777777" w:rsidR="00A721CE" w:rsidRDefault="00A721CE" w:rsidP="00D21808">
          <w:pPr>
            <w:pStyle w:val="ListParagraph"/>
            <w:numPr>
              <w:ilvl w:val="0"/>
              <w:numId w:val="13"/>
            </w:numPr>
          </w:pPr>
          <w:r>
            <w:t>sudo apt-get install i2c-tools</w:t>
          </w:r>
        </w:p>
        <w:p w14:paraId="41DC41C2" w14:textId="4CE5FE73" w:rsidR="00A721CE" w:rsidRDefault="00A721CE" w:rsidP="00A721CE">
          <w:r>
            <w:lastRenderedPageBreak/>
            <w:t>once done you can test your i2c address by typing "sudo i2cdetect -y 0"</w:t>
          </w:r>
          <w:r w:rsidR="00D21808">
            <w:t>. Lastly</w:t>
          </w:r>
          <w:r w:rsidR="00741E96">
            <w:t>,</w:t>
          </w:r>
          <w:r>
            <w:t xml:space="preserve"> </w:t>
          </w:r>
          <w:r w:rsidR="00D21808">
            <w:t>we used the</w:t>
          </w:r>
          <w:r>
            <w:t xml:space="preserve"> </w:t>
          </w:r>
          <w:r w:rsidR="00D21808">
            <w:t>code to</w:t>
          </w:r>
          <w:r>
            <w:t xml:space="preserve"> detect actual temperature</w:t>
          </w:r>
          <w:r w:rsidR="00D21808">
            <w:t xml:space="preserve"> heartbeat and steps</w:t>
          </w:r>
          <w:r>
            <w:t xml:space="preserve"> with,</w:t>
          </w:r>
          <w:r w:rsidR="00D21808">
            <w:t xml:space="preserve"> each sensor varying in design.</w:t>
          </w:r>
        </w:p>
        <w:p w14:paraId="2E5F63B6" w14:textId="38A5888B" w:rsidR="007A174E" w:rsidRDefault="007A174E" w:rsidP="007A174E"/>
        <w:p w14:paraId="506FA4F5" w14:textId="7CABB0C4" w:rsidR="007A174E" w:rsidRDefault="007A174E" w:rsidP="007A174E">
          <w:pPr>
            <w:spacing w:line="360" w:lineRule="auto"/>
            <w:ind w:left="360"/>
          </w:pPr>
          <w:r>
            <w:t>TMP006- Temperature sensor:</w:t>
          </w:r>
        </w:p>
        <w:p w14:paraId="44ED8426" w14:textId="77777777" w:rsidR="007A174E" w:rsidRPr="007A174E" w:rsidRDefault="007A174E" w:rsidP="007A174E">
          <w:pPr>
            <w:shd w:val="clear" w:color="auto" w:fill="FFFFFF"/>
            <w:spacing w:after="240" w:line="240" w:lineRule="auto"/>
            <w:outlineLvl w:val="4"/>
            <w:rPr>
              <w:rFonts w:ascii="Segoe UI" w:eastAsia="Times New Roman" w:hAnsi="Segoe UI" w:cs="Segoe UI"/>
              <w:i/>
              <w:iCs/>
              <w:color w:val="24292E"/>
              <w:szCs w:val="24"/>
              <w:lang w:val="en-CA" w:eastAsia="en-CA"/>
            </w:rPr>
          </w:pPr>
          <w:r w:rsidRPr="007A174E">
            <w:rPr>
              <w:rFonts w:ascii="Segoe UI" w:eastAsia="Times New Roman" w:hAnsi="Segoe UI" w:cs="Segoe UI"/>
              <w:i/>
              <w:iCs/>
              <w:color w:val="24292E"/>
              <w:szCs w:val="24"/>
              <w:lang w:val="en-CA" w:eastAsia="en-CA"/>
            </w:rPr>
            <w:t>//# Define a function to convert celsius to fahrenheit. def c_to_f(c): return c * 9.0 / 5.0 + 32.0</w:t>
          </w:r>
        </w:p>
        <w:p w14:paraId="66F38FC0" w14:textId="77777777" w:rsidR="007A174E" w:rsidRPr="007A174E" w:rsidRDefault="007A174E" w:rsidP="007A174E">
          <w:pPr>
            <w:shd w:val="clear" w:color="auto" w:fill="FFFFFF"/>
            <w:spacing w:after="240" w:line="240" w:lineRule="auto"/>
            <w:outlineLvl w:val="4"/>
            <w:rPr>
              <w:rFonts w:ascii="Segoe UI" w:eastAsia="Times New Roman" w:hAnsi="Segoe UI" w:cs="Segoe UI"/>
              <w:i/>
              <w:iCs/>
              <w:color w:val="24292E"/>
              <w:szCs w:val="24"/>
              <w:lang w:val="en-CA" w:eastAsia="en-CA"/>
            </w:rPr>
          </w:pPr>
          <w:bookmarkStart w:id="26" w:name="_Hlk32402648"/>
          <w:r w:rsidRPr="007A174E">
            <w:rPr>
              <w:rFonts w:ascii="Segoe UI" w:eastAsia="Times New Roman" w:hAnsi="Segoe UI" w:cs="Segoe UI"/>
              <w:i/>
              <w:iCs/>
              <w:color w:val="24292E"/>
              <w:szCs w:val="24"/>
              <w:lang w:val="en-CA" w:eastAsia="en-CA"/>
            </w:rPr>
            <w:t>//# Create library object using our Bus I2C port i2c = busio.I2C(board.SCL, board.SDA) sensor = adafruit_tmp006.TMP006(i2c)</w:t>
          </w:r>
        </w:p>
        <w:p w14:paraId="28DEB2CF" w14:textId="77777777" w:rsidR="007A174E" w:rsidRPr="007A174E" w:rsidRDefault="007A174E" w:rsidP="007A174E">
          <w:pPr>
            <w:shd w:val="clear" w:color="auto" w:fill="FFFFFF"/>
            <w:spacing w:after="240" w:line="240" w:lineRule="auto"/>
            <w:outlineLvl w:val="4"/>
            <w:rPr>
              <w:rFonts w:ascii="Segoe UI" w:eastAsia="Times New Roman" w:hAnsi="Segoe UI" w:cs="Segoe UI"/>
              <w:i/>
              <w:iCs/>
              <w:color w:val="24292E"/>
              <w:szCs w:val="24"/>
              <w:lang w:val="en-CA" w:eastAsia="en-CA"/>
            </w:rPr>
          </w:pPr>
          <w:r w:rsidRPr="007A174E">
            <w:rPr>
              <w:rFonts w:ascii="Segoe UI" w:eastAsia="Times New Roman" w:hAnsi="Segoe UI" w:cs="Segoe UI"/>
              <w:i/>
              <w:iCs/>
              <w:color w:val="24292E"/>
              <w:szCs w:val="24"/>
              <w:lang w:val="en-CA" w:eastAsia="en-CA"/>
            </w:rPr>
            <w:t>//# Initialize communication with the sensor, using the default 16 samples per conversion. //# This is the best accuracy but a little slower at reacting to changes. //# The first sample will be meaningless while True: obj_temp = sensor.temperature print('Object temperature: {0:0.3F}*C / {1:0.3F}*F'.format(obj_temp, c_to_f(obj_temp))) time.sleep(5.0)</w:t>
          </w:r>
        </w:p>
        <w:bookmarkEnd w:id="26"/>
        <w:p w14:paraId="61A94570" w14:textId="77777777" w:rsidR="007A174E" w:rsidRDefault="007A174E" w:rsidP="007A174E">
          <w:pPr>
            <w:spacing w:line="360" w:lineRule="auto"/>
            <w:ind w:left="360"/>
          </w:pPr>
        </w:p>
        <w:p w14:paraId="6618242B" w14:textId="35D9CBCE" w:rsidR="007A174E" w:rsidRDefault="007A174E" w:rsidP="007A174E">
          <w:pPr>
            <w:spacing w:line="360" w:lineRule="auto"/>
            <w:ind w:left="360"/>
          </w:pPr>
          <w:r w:rsidRPr="000849EC">
            <w:t>ADXL345</w:t>
          </w:r>
          <w:r>
            <w:t>- Accelerometer:</w:t>
          </w:r>
        </w:p>
        <w:p w14:paraId="7F6C69CF" w14:textId="77777777" w:rsidR="007A174E" w:rsidRDefault="007A174E" w:rsidP="007A174E">
          <w:pPr>
            <w:spacing w:line="360" w:lineRule="auto"/>
            <w:ind w:left="360"/>
          </w:pPr>
        </w:p>
        <w:p w14:paraId="4730654E" w14:textId="51CE915E" w:rsidR="007A174E" w:rsidRDefault="007A174E" w:rsidP="007A174E">
          <w:pPr>
            <w:spacing w:line="360" w:lineRule="auto"/>
            <w:ind w:left="360"/>
          </w:pPr>
          <w:r w:rsidRPr="000849EC">
            <w:t>MCP3008</w:t>
          </w:r>
          <w:r>
            <w:t xml:space="preserve">- Heartrate sensor: </w:t>
          </w:r>
        </w:p>
        <w:p w14:paraId="4174082D" w14:textId="77777777" w:rsidR="007A174E" w:rsidRDefault="007A174E" w:rsidP="00A721CE"/>
        <w:bookmarkEnd w:id="23"/>
        <w:p w14:paraId="1F645F8F" w14:textId="77777777" w:rsidR="0004044B" w:rsidRPr="0004044B" w:rsidRDefault="0004044B" w:rsidP="0004044B"/>
        <w:p w14:paraId="0D303C2D" w14:textId="77777777" w:rsidR="005F3254" w:rsidRDefault="005F3254" w:rsidP="005F3254">
          <w:pPr>
            <w:pStyle w:val="Heading3"/>
          </w:pPr>
          <w:bookmarkStart w:id="27" w:name="_Toc27658534"/>
          <w:bookmarkStart w:id="28" w:name="_GoBack"/>
          <w:bookmarkEnd w:id="28"/>
          <w:r>
            <w:t>3.2.</w:t>
          </w:r>
          <w:r w:rsidR="00C338B6">
            <w:t>3</w:t>
          </w:r>
          <w:r>
            <w:t xml:space="preserve"> Breadboard/Independent PCBs</w:t>
          </w:r>
          <w:bookmarkEnd w:id="27"/>
        </w:p>
        <w:p w14:paraId="0E81337D" w14:textId="77777777" w:rsidR="00BF0EEE" w:rsidRDefault="00BF0EEE" w:rsidP="00BF0EEE">
          <w:r>
            <w:t>Status</w:t>
          </w:r>
        </w:p>
        <w:p w14:paraId="0DA0EB2D" w14:textId="77777777" w:rsidR="00BF0EEE" w:rsidRDefault="00BF0EEE" w:rsidP="00BF0EEE">
          <w:r>
            <w:t>/1 Hardware present?</w:t>
          </w:r>
        </w:p>
        <w:p w14:paraId="716AC9A1" w14:textId="77777777" w:rsidR="00BF0EEE" w:rsidRDefault="00BF0EEE" w:rsidP="00BF0EEE">
          <w:r>
            <w:t>/1 Memo by student C + How did you make your hardware? (500 words)</w:t>
          </w:r>
        </w:p>
        <w:p w14:paraId="28C60CBE" w14:textId="77777777" w:rsidR="00BF0EEE" w:rsidRDefault="00BF0EEE" w:rsidP="00BF0EEE">
          <w:r>
            <w:t>/1 Sensor/effector 1 functional</w:t>
          </w:r>
        </w:p>
        <w:p w14:paraId="50E39430" w14:textId="77777777" w:rsidR="00BF0EEE" w:rsidRDefault="00BF0EEE" w:rsidP="00BF0EEE">
          <w:r>
            <w:lastRenderedPageBreak/>
            <w:t>/1 Sensor/effector 2 functional</w:t>
          </w:r>
        </w:p>
        <w:p w14:paraId="45B8D3FF" w14:textId="77777777" w:rsidR="00BF0EEE" w:rsidRPr="00BF0EEE" w:rsidRDefault="00BF0EEE" w:rsidP="00BF0EEE">
          <w:r>
            <w:t>/1 Sensor/effector 3 functional</w:t>
          </w:r>
        </w:p>
        <w:p w14:paraId="5EA9C051" w14:textId="41E8FFC3" w:rsidR="005F3254" w:rsidRPr="005F3254" w:rsidRDefault="005F3254" w:rsidP="005F3254">
          <w:r>
            <w:t xml:space="preserve">The initial schematic design, </w:t>
          </w:r>
          <w:r>
            <w:fldChar w:fldCharType="begin"/>
          </w:r>
          <w:r>
            <w:instrText xml:space="preserve"> REF _Ref25325583 \h </w:instrText>
          </w:r>
          <w:r>
            <w:fldChar w:fldCharType="separate"/>
          </w:r>
          <w:r w:rsidR="00630DA5">
            <w:t xml:space="preserve">Figure </w:t>
          </w:r>
          <w:r w:rsidR="00630DA5">
            <w:rPr>
              <w:noProof/>
            </w:rPr>
            <w:t>2</w:t>
          </w:r>
          <w:r>
            <w:fldChar w:fldCharType="end"/>
          </w:r>
          <w:r>
            <w:t xml:space="preserve">, based on datasheets </w:t>
          </w:r>
          <w:sdt>
            <w:sdtPr>
              <w:id w:val="153964382"/>
              <w:citation/>
            </w:sdtPr>
            <w:sdtContent>
              <w:r>
                <w:fldChar w:fldCharType="begin"/>
              </w:r>
              <w:r>
                <w:instrText xml:space="preserve"> CITATION Bos19 \l 1033 </w:instrText>
              </w:r>
              <w:r>
                <w:fldChar w:fldCharType="separate"/>
              </w:r>
              <w:r w:rsidR="00532BF3">
                <w:rPr>
                  <w:noProof/>
                </w:rPr>
                <w:t>(Bosch Sensortec, 2019)</w:t>
              </w:r>
              <w:r>
                <w:fldChar w:fldCharType="end"/>
              </w:r>
            </w:sdtContent>
          </w:sdt>
          <w:r>
            <w:t xml:space="preserve"> led to a breadboard layout </w:t>
          </w:r>
          <w:r>
            <w:fldChar w:fldCharType="begin"/>
          </w:r>
          <w:r>
            <w:instrText xml:space="preserve"> REF _Ref25324836 \h </w:instrText>
          </w:r>
          <w:r>
            <w:fldChar w:fldCharType="separate"/>
          </w:r>
          <w:r w:rsidR="00630DA5">
            <w:t xml:space="preserve">Figure </w:t>
          </w:r>
          <w:r w:rsidR="00630DA5">
            <w:rPr>
              <w:noProof/>
            </w:rPr>
            <w:t>3</w:t>
          </w:r>
          <w:r>
            <w:fldChar w:fldCharType="end"/>
          </w:r>
          <w:r>
            <w:t xml:space="preserve"> that was realized </w:t>
          </w:r>
          <w:r>
            <w:fldChar w:fldCharType="begin"/>
          </w:r>
          <w:r>
            <w:instrText xml:space="preserve"> REF _Ref25325837 \h </w:instrText>
          </w:r>
          <w:r>
            <w:fldChar w:fldCharType="separate"/>
          </w:r>
          <w:r w:rsidR="00630DA5">
            <w:t xml:space="preserve">Figure </w:t>
          </w:r>
          <w:r w:rsidR="00630DA5">
            <w:rPr>
              <w:noProof/>
            </w:rPr>
            <w:t>4</w:t>
          </w:r>
          <w:r>
            <w:fldChar w:fldCharType="end"/>
          </w:r>
          <w:r>
            <w:t>.</w:t>
          </w:r>
        </w:p>
        <w:p w14:paraId="3143C5BC" w14:textId="77777777" w:rsidR="00FD691F" w:rsidRDefault="00FD691F" w:rsidP="005F3254">
          <w:r>
            <w:t>How did you build your Prototype: Breadboard</w:t>
          </w:r>
          <w:r w:rsidR="00E96BF9">
            <w:t>?</w:t>
          </w:r>
        </w:p>
        <w:p w14:paraId="10057CC4" w14:textId="62E5D49A" w:rsidR="00CA50FA" w:rsidRDefault="00C77D93" w:rsidP="00CA50FA">
          <w:r>
            <w:t>Then a PCB was</w:t>
          </w:r>
          <w:r w:rsidR="00D6523C">
            <w:t xml:space="preserve"> designed,</w:t>
          </w:r>
          <w:r>
            <w:t xml:space="preserve"> </w:t>
          </w:r>
          <w:r w:rsidR="00D6523C">
            <w:fldChar w:fldCharType="begin"/>
          </w:r>
          <w:r w:rsidR="00D6523C">
            <w:instrText xml:space="preserve"> REF _Ref25325894 \h </w:instrText>
          </w:r>
          <w:r w:rsidR="00D6523C">
            <w:fldChar w:fldCharType="separate"/>
          </w:r>
          <w:r w:rsidR="00630DA5">
            <w:t xml:space="preserve">Figure </w:t>
          </w:r>
          <w:r w:rsidR="00630DA5">
            <w:rPr>
              <w:noProof/>
            </w:rPr>
            <w:t>5</w:t>
          </w:r>
          <w:r w:rsidR="00D6523C">
            <w:fldChar w:fldCharType="end"/>
          </w:r>
          <w:r w:rsidR="00D6523C">
            <w:t xml:space="preserve">, </w:t>
          </w:r>
          <w:r w:rsidR="00B75259">
            <w:t>and</w:t>
          </w:r>
          <w:r w:rsidR="00D6523C">
            <w:t xml:space="preserve"> populated</w:t>
          </w:r>
          <w:r w:rsidR="00B75259">
            <w:t xml:space="preserve"> </w:t>
          </w:r>
          <w:r w:rsidR="00D6523C">
            <w:t>(</w:t>
          </w:r>
          <w:r w:rsidR="00B75259">
            <w:fldChar w:fldCharType="begin"/>
          </w:r>
          <w:r w:rsidR="00B75259">
            <w:instrText xml:space="preserve"> REF _Ref25324916 \h </w:instrText>
          </w:r>
          <w:r w:rsidR="00B75259">
            <w:fldChar w:fldCharType="separate"/>
          </w:r>
          <w:r w:rsidR="00630DA5">
            <w:t xml:space="preserve">Figure </w:t>
          </w:r>
          <w:r w:rsidR="00630DA5">
            <w:rPr>
              <w:noProof/>
            </w:rPr>
            <w:t>6</w:t>
          </w:r>
          <w:r w:rsidR="00B75259">
            <w:fldChar w:fldCharType="end"/>
          </w:r>
          <w:r w:rsidR="00D6523C">
            <w:t>)</w:t>
          </w:r>
          <w:r w:rsidR="00CA50FA">
            <w:t>.</w:t>
          </w:r>
          <w:r w:rsidR="000952E8">
            <w:t xml:space="preserve"> Bill of Materials</w:t>
          </w:r>
          <w:r w:rsidR="000864C6">
            <w:t>, Case, Time commitment. Testing. Progress.</w:t>
          </w:r>
        </w:p>
        <w:p w14:paraId="3D9018E9" w14:textId="77777777" w:rsidR="00C77D93" w:rsidRDefault="00C77D93" w:rsidP="00C77D93">
          <w:pPr>
            <w:keepNext/>
          </w:pPr>
          <w:r>
            <w:rPr>
              <w:noProof/>
            </w:rPr>
            <w:drawing>
              <wp:inline distT="0" distB="0" distL="0" distR="0" wp14:anchorId="18A33B2F" wp14:editId="49224347">
                <wp:extent cx="3647440" cy="37287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udentSenseHatV06_schem.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47440" cy="3728720"/>
                        </a:xfrm>
                        <a:prstGeom prst="rect">
                          <a:avLst/>
                        </a:prstGeom>
                      </pic:spPr>
                    </pic:pic>
                  </a:graphicData>
                </a:graphic>
              </wp:inline>
            </w:drawing>
          </w:r>
        </w:p>
        <w:p w14:paraId="5C1874D7" w14:textId="5BC9B175" w:rsidR="00C77D93" w:rsidRDefault="00C77D93" w:rsidP="00C77D93">
          <w:pPr>
            <w:pStyle w:val="Caption"/>
          </w:pPr>
          <w:bookmarkStart w:id="29" w:name="_Ref25325583"/>
          <w:bookmarkStart w:id="30" w:name="_Toc27658548"/>
          <w:r>
            <w:t xml:space="preserve">Figure </w:t>
          </w:r>
          <w:r w:rsidR="00167993">
            <w:rPr>
              <w:noProof/>
            </w:rPr>
            <w:fldChar w:fldCharType="begin"/>
          </w:r>
          <w:r w:rsidR="00167993">
            <w:rPr>
              <w:noProof/>
            </w:rPr>
            <w:instrText xml:space="preserve"> SEQ Figure \* ARABIC </w:instrText>
          </w:r>
          <w:r w:rsidR="00167993">
            <w:rPr>
              <w:noProof/>
            </w:rPr>
            <w:fldChar w:fldCharType="separate"/>
          </w:r>
          <w:r w:rsidR="00630DA5">
            <w:rPr>
              <w:noProof/>
            </w:rPr>
            <w:t>2</w:t>
          </w:r>
          <w:r w:rsidR="00167993">
            <w:rPr>
              <w:noProof/>
            </w:rPr>
            <w:fldChar w:fldCharType="end"/>
          </w:r>
          <w:bookmarkEnd w:id="29"/>
          <w:r>
            <w:t xml:space="preserve">. Initial schematic. </w:t>
          </w:r>
          <w:r w:rsidRPr="00623DC2">
            <w:t>This work is a derivative of "http://fritzing.org/parts/" by Fritzing, used under CC:BY-SA 3.0.</w:t>
          </w:r>
          <w:bookmarkEnd w:id="30"/>
        </w:p>
        <w:p w14:paraId="31473FE9" w14:textId="77777777" w:rsidR="00B75259" w:rsidRDefault="00B75259" w:rsidP="00B75259">
          <w:pPr>
            <w:keepNext/>
          </w:pPr>
          <w:r>
            <w:rPr>
              <w:noProof/>
            </w:rPr>
            <w:lastRenderedPageBreak/>
            <w:drawing>
              <wp:inline distT="0" distB="0" distL="0" distR="0" wp14:anchorId="427BE664" wp14:editId="26425DE0">
                <wp:extent cx="3688080" cy="27432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udentSenseHatV06_bb.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88080" cy="2743200"/>
                        </a:xfrm>
                        <a:prstGeom prst="rect">
                          <a:avLst/>
                        </a:prstGeom>
                      </pic:spPr>
                    </pic:pic>
                  </a:graphicData>
                </a:graphic>
              </wp:inline>
            </w:drawing>
          </w:r>
        </w:p>
        <w:p w14:paraId="156BA563" w14:textId="1895126D" w:rsidR="00B75259" w:rsidRDefault="00B75259" w:rsidP="00B75259">
          <w:pPr>
            <w:pStyle w:val="Caption"/>
          </w:pPr>
          <w:bookmarkStart w:id="31" w:name="_Ref25324836"/>
          <w:bookmarkStart w:id="32" w:name="_Toc27658549"/>
          <w:r>
            <w:t xml:space="preserve">Figure </w:t>
          </w:r>
          <w:r w:rsidR="00167993">
            <w:rPr>
              <w:noProof/>
            </w:rPr>
            <w:fldChar w:fldCharType="begin"/>
          </w:r>
          <w:r w:rsidR="00167993">
            <w:rPr>
              <w:noProof/>
            </w:rPr>
            <w:instrText xml:space="preserve"> SEQ Figure \* ARABIC </w:instrText>
          </w:r>
          <w:r w:rsidR="00167993">
            <w:rPr>
              <w:noProof/>
            </w:rPr>
            <w:fldChar w:fldCharType="separate"/>
          </w:r>
          <w:r w:rsidR="00630DA5">
            <w:rPr>
              <w:noProof/>
            </w:rPr>
            <w:t>3</w:t>
          </w:r>
          <w:r w:rsidR="00167993">
            <w:rPr>
              <w:noProof/>
            </w:rPr>
            <w:fldChar w:fldCharType="end"/>
          </w:r>
          <w:bookmarkEnd w:id="31"/>
          <w:r>
            <w:t xml:space="preserve">. </w:t>
          </w:r>
          <w:r w:rsidRPr="00623DC2">
            <w:t>This work is a derivative of "http://fritzing.org/parts/" by Fritzing, used under CC:BY-SA 3.0.</w:t>
          </w:r>
          <w:bookmarkEnd w:id="32"/>
        </w:p>
        <w:p w14:paraId="5DB49557" w14:textId="77777777" w:rsidR="00C77D93" w:rsidRDefault="00C77D93" w:rsidP="00C77D93">
          <w:pPr>
            <w:keepNext/>
          </w:pPr>
          <w:r>
            <w:rPr>
              <w:noProof/>
            </w:rPr>
            <w:drawing>
              <wp:inline distT="0" distB="0" distL="0" distR="0" wp14:anchorId="5B182228" wp14:editId="47E332D2">
                <wp:extent cx="3721608" cy="4169664"/>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bphoto.jpg"/>
                        <pic:cNvPicPr/>
                      </pic:nvPicPr>
                      <pic:blipFill>
                        <a:blip r:embed="rId16">
                          <a:extLst>
                            <a:ext uri="{28A0092B-C50C-407E-A947-70E740481C1C}">
                              <a14:useLocalDpi xmlns:a14="http://schemas.microsoft.com/office/drawing/2010/main" val="0"/>
                            </a:ext>
                          </a:extLst>
                        </a:blip>
                        <a:stretch>
                          <a:fillRect/>
                        </a:stretch>
                      </pic:blipFill>
                      <pic:spPr>
                        <a:xfrm>
                          <a:off x="0" y="0"/>
                          <a:ext cx="3721608" cy="4169664"/>
                        </a:xfrm>
                        <a:prstGeom prst="rect">
                          <a:avLst/>
                        </a:prstGeom>
                      </pic:spPr>
                    </pic:pic>
                  </a:graphicData>
                </a:graphic>
              </wp:inline>
            </w:drawing>
          </w:r>
        </w:p>
        <w:p w14:paraId="73D2044B" w14:textId="48BF8CFF" w:rsidR="00C77D93" w:rsidRDefault="00C77D93" w:rsidP="00C77D93">
          <w:pPr>
            <w:pStyle w:val="Caption"/>
          </w:pPr>
          <w:bookmarkStart w:id="33" w:name="_Ref25325837"/>
          <w:bookmarkStart w:id="34" w:name="_Toc27658550"/>
          <w:r>
            <w:t xml:space="preserve">Figure </w:t>
          </w:r>
          <w:r w:rsidR="00167993">
            <w:rPr>
              <w:noProof/>
            </w:rPr>
            <w:fldChar w:fldCharType="begin"/>
          </w:r>
          <w:r w:rsidR="00167993">
            <w:rPr>
              <w:noProof/>
            </w:rPr>
            <w:instrText xml:space="preserve"> SEQ Figure \* ARABIC </w:instrText>
          </w:r>
          <w:r w:rsidR="00167993">
            <w:rPr>
              <w:noProof/>
            </w:rPr>
            <w:fldChar w:fldCharType="separate"/>
          </w:r>
          <w:r w:rsidR="00630DA5">
            <w:rPr>
              <w:noProof/>
            </w:rPr>
            <w:t>4</w:t>
          </w:r>
          <w:r w:rsidR="00167993">
            <w:rPr>
              <w:noProof/>
            </w:rPr>
            <w:fldChar w:fldCharType="end"/>
          </w:r>
          <w:bookmarkEnd w:id="33"/>
          <w:r>
            <w:t>. Breadboard prototype.</w:t>
          </w:r>
          <w:bookmarkEnd w:id="34"/>
        </w:p>
        <w:p w14:paraId="5AFB9B58" w14:textId="77777777" w:rsidR="005F3254" w:rsidRDefault="005F3254" w:rsidP="005F3254">
          <w:pPr>
            <w:pStyle w:val="Heading3"/>
          </w:pPr>
          <w:bookmarkStart w:id="35" w:name="_Toc27658535"/>
          <w:r>
            <w:lastRenderedPageBreak/>
            <w:t>3.2.</w:t>
          </w:r>
          <w:r w:rsidR="00C338B6">
            <w:t>4</w:t>
          </w:r>
          <w:r>
            <w:t xml:space="preserve"> Printed Circuit Board</w:t>
          </w:r>
          <w:bookmarkEnd w:id="35"/>
        </w:p>
        <w:p w14:paraId="0183609B" w14:textId="77777777" w:rsidR="00BF0EEE" w:rsidRDefault="00BF0EEE" w:rsidP="00BF0EEE">
          <w:r>
            <w:t>Demo</w:t>
          </w:r>
        </w:p>
        <w:p w14:paraId="281DC16C" w14:textId="77777777" w:rsidR="00BF0EEE" w:rsidRDefault="00BF0EEE" w:rsidP="00BF0EEE">
          <w:r>
            <w:t>/1 Hardware present?</w:t>
          </w:r>
        </w:p>
        <w:p w14:paraId="18921F09" w14:textId="77777777" w:rsidR="00BF0EEE" w:rsidRDefault="00BF0EEE" w:rsidP="00BF0EEE">
          <w:r>
            <w:t>/1 PCB Complete and correct</w:t>
          </w:r>
        </w:p>
        <w:p w14:paraId="38BD503C" w14:textId="77777777" w:rsidR="00BF0EEE" w:rsidRDefault="00BF0EEE" w:rsidP="00BF0EEE">
          <w:r>
            <w:t>/1 PCB Soldered wire visible but trim, no holes or vacancies</w:t>
          </w:r>
        </w:p>
        <w:p w14:paraId="51BBD338" w14:textId="77777777" w:rsidR="00BF0EEE" w:rsidRDefault="00BF0EEE" w:rsidP="00BF0EEE">
          <w:r>
            <w:t>/1 PCB Tested with multimeter</w:t>
          </w:r>
        </w:p>
        <w:p w14:paraId="2DA2DD2B" w14:textId="77777777" w:rsidR="00BF0EEE" w:rsidRPr="00BF0EEE" w:rsidRDefault="00BF0EEE" w:rsidP="00BF0EEE">
          <w:r>
            <w:t>/1 PCB Powered up</w:t>
          </w:r>
        </w:p>
        <w:p w14:paraId="5C0B7B95" w14:textId="77777777" w:rsidR="00C338B6" w:rsidRPr="00C338B6" w:rsidRDefault="00C338B6" w:rsidP="00C338B6">
          <w:r>
            <w:t>How did you build your Prototype: PCB?</w:t>
          </w:r>
        </w:p>
        <w:p w14:paraId="3F90EF7A" w14:textId="77777777" w:rsidR="00C77D93" w:rsidRDefault="00C77D93" w:rsidP="00C77D93">
          <w:pPr>
            <w:keepNext/>
          </w:pPr>
          <w:r>
            <w:rPr>
              <w:noProof/>
            </w:rPr>
            <w:drawing>
              <wp:inline distT="0" distB="0" distL="0" distR="0" wp14:anchorId="72217768" wp14:editId="08EEB7D0">
                <wp:extent cx="3068320" cy="22961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udentSenseHatV06_pcb.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68320" cy="2296160"/>
                        </a:xfrm>
                        <a:prstGeom prst="rect">
                          <a:avLst/>
                        </a:prstGeom>
                      </pic:spPr>
                    </pic:pic>
                  </a:graphicData>
                </a:graphic>
              </wp:inline>
            </w:drawing>
          </w:r>
        </w:p>
        <w:p w14:paraId="363FE7D3" w14:textId="12BFD533" w:rsidR="00C77D93" w:rsidRDefault="00C77D93" w:rsidP="00C77D93">
          <w:pPr>
            <w:pStyle w:val="Caption"/>
          </w:pPr>
          <w:bookmarkStart w:id="36" w:name="_Ref25325894"/>
          <w:bookmarkStart w:id="37" w:name="_Toc27658551"/>
          <w:r>
            <w:t xml:space="preserve">Figure </w:t>
          </w:r>
          <w:r w:rsidR="00167993">
            <w:rPr>
              <w:noProof/>
            </w:rPr>
            <w:fldChar w:fldCharType="begin"/>
          </w:r>
          <w:r w:rsidR="00167993">
            <w:rPr>
              <w:noProof/>
            </w:rPr>
            <w:instrText xml:space="preserve"> SEQ Figure \* ARABIC </w:instrText>
          </w:r>
          <w:r w:rsidR="00167993">
            <w:rPr>
              <w:noProof/>
            </w:rPr>
            <w:fldChar w:fldCharType="separate"/>
          </w:r>
          <w:r w:rsidR="00630DA5">
            <w:rPr>
              <w:noProof/>
            </w:rPr>
            <w:t>5</w:t>
          </w:r>
          <w:r w:rsidR="00167993">
            <w:rPr>
              <w:noProof/>
            </w:rPr>
            <w:fldChar w:fldCharType="end"/>
          </w:r>
          <w:bookmarkEnd w:id="36"/>
          <w:r>
            <w:t xml:space="preserve">. PCB design </w:t>
          </w:r>
          <w:r w:rsidRPr="00132389">
            <w:t>This work is a derivative of "http://fritzing.org/parts/" by Fritzing, used under CC:BY-SA 3.0.</w:t>
          </w:r>
          <w:bookmarkEnd w:id="37"/>
        </w:p>
        <w:p w14:paraId="4CAD4E96" w14:textId="77777777" w:rsidR="00B75259" w:rsidRDefault="00B75259" w:rsidP="00B75259">
          <w:pPr>
            <w:keepNext/>
          </w:pPr>
          <w:r>
            <w:rPr>
              <w:noProof/>
            </w:rPr>
            <w:lastRenderedPageBreak/>
            <w:drawing>
              <wp:inline distT="0" distB="0" distL="0" distR="0" wp14:anchorId="490E50BF" wp14:editId="453C9357">
                <wp:extent cx="2956891"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udentSenseHatV06_bb.jpg"/>
                        <pic:cNvPicPr/>
                      </pic:nvPicPr>
                      <pic:blipFill>
                        <a:blip r:embed="rId18">
                          <a:extLst>
                            <a:ext uri="{28A0092B-C50C-407E-A947-70E740481C1C}">
                              <a14:useLocalDpi xmlns:a14="http://schemas.microsoft.com/office/drawing/2010/main" val="0"/>
                            </a:ext>
                          </a:extLst>
                        </a:blip>
                        <a:stretch>
                          <a:fillRect/>
                        </a:stretch>
                      </pic:blipFill>
                      <pic:spPr>
                        <a:xfrm>
                          <a:off x="0" y="0"/>
                          <a:ext cx="2956891" cy="2743200"/>
                        </a:xfrm>
                        <a:prstGeom prst="rect">
                          <a:avLst/>
                        </a:prstGeom>
                      </pic:spPr>
                    </pic:pic>
                  </a:graphicData>
                </a:graphic>
              </wp:inline>
            </w:drawing>
          </w:r>
        </w:p>
        <w:p w14:paraId="2FACAE87" w14:textId="2D6C9363" w:rsidR="00B75259" w:rsidRDefault="00B75259" w:rsidP="00B75259">
          <w:pPr>
            <w:pStyle w:val="Caption"/>
          </w:pPr>
          <w:bookmarkStart w:id="38" w:name="_Ref25324916"/>
          <w:bookmarkStart w:id="39" w:name="_Toc27658552"/>
          <w:r>
            <w:t xml:space="preserve">Figure </w:t>
          </w:r>
          <w:r w:rsidR="00167993">
            <w:rPr>
              <w:noProof/>
            </w:rPr>
            <w:fldChar w:fldCharType="begin"/>
          </w:r>
          <w:r w:rsidR="00167993">
            <w:rPr>
              <w:noProof/>
            </w:rPr>
            <w:instrText xml:space="preserve"> SEQ Figure \* ARABIC </w:instrText>
          </w:r>
          <w:r w:rsidR="00167993">
            <w:rPr>
              <w:noProof/>
            </w:rPr>
            <w:fldChar w:fldCharType="separate"/>
          </w:r>
          <w:r w:rsidR="00630DA5">
            <w:rPr>
              <w:noProof/>
            </w:rPr>
            <w:t>6</w:t>
          </w:r>
          <w:r w:rsidR="00167993">
            <w:rPr>
              <w:noProof/>
            </w:rPr>
            <w:fldChar w:fldCharType="end"/>
          </w:r>
          <w:bookmarkEnd w:id="38"/>
          <w:r>
            <w:t>. Humber Sense Hat</w:t>
          </w:r>
          <w:r w:rsidR="00C77D93">
            <w:t xml:space="preserve"> Prototype PCB</w:t>
          </w:r>
          <w:r>
            <w:t>.</w:t>
          </w:r>
          <w:bookmarkEnd w:id="39"/>
        </w:p>
        <w:p w14:paraId="0EB04950" w14:textId="77777777" w:rsidR="005F3254" w:rsidRDefault="005F3254" w:rsidP="005F3254">
          <w:pPr>
            <w:pStyle w:val="Heading3"/>
          </w:pPr>
          <w:bookmarkStart w:id="40" w:name="_Toc27658536"/>
          <w:r>
            <w:t>3.2.</w:t>
          </w:r>
          <w:r w:rsidR="00C338B6">
            <w:t>5</w:t>
          </w:r>
          <w:r>
            <w:t xml:space="preserve"> Enclosure</w:t>
          </w:r>
          <w:bookmarkEnd w:id="40"/>
        </w:p>
        <w:p w14:paraId="1BF9347E" w14:textId="77777777" w:rsidR="00BF0EEE" w:rsidRDefault="00BF0EEE" w:rsidP="00BF0EEE">
          <w:r>
            <w:t>Demo</w:t>
          </w:r>
        </w:p>
        <w:p w14:paraId="425F829E" w14:textId="77777777" w:rsidR="00BF0EEE" w:rsidRDefault="00BF0EEE" w:rsidP="00BF0EEE">
          <w:r>
            <w:t>/1 Hardware present?</w:t>
          </w:r>
        </w:p>
        <w:p w14:paraId="6522ADC1" w14:textId="77777777" w:rsidR="00BF0EEE" w:rsidRDefault="00BF0EEE" w:rsidP="00BF0EEE">
          <w:r>
            <w:t>/1 Case encloses development platform and custom PCB.</w:t>
          </w:r>
        </w:p>
        <w:p w14:paraId="7E70B474" w14:textId="77777777" w:rsidR="00BF0EEE" w:rsidRDefault="00BF0EEE" w:rsidP="00BF0EEE">
          <w:r>
            <w:t>/1 Appropriate parts securely attached.</w:t>
          </w:r>
        </w:p>
        <w:p w14:paraId="44C7C332" w14:textId="77777777" w:rsidR="00BF0EEE" w:rsidRDefault="00BF0EEE" w:rsidP="00BF0EEE">
          <w:r>
            <w:t>/1 Appropriate parts accessible.</w:t>
          </w:r>
        </w:p>
        <w:p w14:paraId="3E983526" w14:textId="77777777" w:rsidR="00BF0EEE" w:rsidRPr="00BF0EEE" w:rsidRDefault="00BF0EEE" w:rsidP="00BF0EEE">
          <w:r>
            <w:t>/1 Design file in repository, photo in report.</w:t>
          </w:r>
        </w:p>
        <w:p w14:paraId="703BC06E" w14:textId="77777777" w:rsidR="00C338B6" w:rsidRDefault="00C338B6" w:rsidP="00C338B6">
          <w:r>
            <w:t>How did you build your Prototype: Case?</w:t>
          </w:r>
        </w:p>
        <w:p w14:paraId="3F521CB2" w14:textId="77777777" w:rsidR="005F3254" w:rsidRDefault="005F3254" w:rsidP="005F3254">
          <w:pPr>
            <w:pStyle w:val="Caption"/>
          </w:pPr>
          <w:r>
            <w:rPr>
              <w:noProof/>
            </w:rPr>
            <w:lastRenderedPageBreak/>
            <w:drawing>
              <wp:inline distT="0" distB="0" distL="0" distR="0" wp14:anchorId="3FED5649" wp14:editId="0F13F4A8">
                <wp:extent cx="4800600" cy="2571750"/>
                <wp:effectExtent l="0" t="0" r="0" b="0"/>
                <wp:docPr id="7" name="Picture 7" descr="I:\Departmental\Applied Technology\Program Files\CENG\mdrk0011\2020jan-apr\ceng355\modules\case\ProjectBoxAssembledRev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epartmental\Applied Technology\Program Files\CENG\mdrk0011\2020jan-apr\ceng355\modules\case\ProjectBoxAssembledRev01.jpg"/>
                        <pic:cNvPicPr>
                          <a:picLocks noChangeAspect="1" noChangeArrowheads="1"/>
                        </pic:cNvPicPr>
                      </pic:nvPicPr>
                      <pic:blipFill rotWithShape="1">
                        <a:blip r:embed="rId19">
                          <a:extLst>
                            <a:ext uri="{28A0092B-C50C-407E-A947-70E740481C1C}">
                              <a14:useLocalDpi xmlns:a14="http://schemas.microsoft.com/office/drawing/2010/main" val="0"/>
                            </a:ext>
                          </a:extLst>
                        </a:blip>
                        <a:srcRect l="2245" t="7408" r="16987" b="15669"/>
                        <a:stretch/>
                      </pic:blipFill>
                      <pic:spPr bwMode="auto">
                        <a:xfrm>
                          <a:off x="0" y="0"/>
                          <a:ext cx="480060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4C239F52" w14:textId="580E50CD" w:rsidR="005F3254" w:rsidRPr="005F3254" w:rsidRDefault="005F3254" w:rsidP="005F3254">
          <w:pPr>
            <w:pStyle w:val="Caption"/>
          </w:pPr>
          <w:bookmarkStart w:id="41" w:name="_Toc27658553"/>
          <w:r>
            <w:t xml:space="preserve">Figure </w:t>
          </w:r>
          <w:fldSimple w:instr=" SEQ Figure \* ARABIC ">
            <w:r w:rsidR="00630DA5">
              <w:rPr>
                <w:noProof/>
              </w:rPr>
              <w:t>7</w:t>
            </w:r>
          </w:fldSimple>
          <w:r>
            <w:t>. Example enclosure.</w:t>
          </w:r>
          <w:bookmarkEnd w:id="41"/>
        </w:p>
        <w:p w14:paraId="0DA3F1A5" w14:textId="77777777" w:rsidR="008F0ECD" w:rsidRDefault="00D9368A" w:rsidP="00E96BF9">
          <w:pPr>
            <w:pStyle w:val="Heading2"/>
          </w:pPr>
          <w:bookmarkStart w:id="42" w:name="_Toc27658537"/>
          <w:r>
            <w:t>3</w:t>
          </w:r>
          <w:r w:rsidR="00E96BF9">
            <w:t xml:space="preserve">.3 </w:t>
          </w:r>
          <w:r w:rsidR="008F0ECD">
            <w:t>Integration</w:t>
          </w:r>
          <w:bookmarkEnd w:id="42"/>
        </w:p>
        <w:p w14:paraId="657A0D26" w14:textId="77777777" w:rsidR="001A27DD" w:rsidRDefault="001A27DD" w:rsidP="001A27DD">
          <w:r>
            <w:t>Demo</w:t>
          </w:r>
        </w:p>
        <w:p w14:paraId="16574C37" w14:textId="77777777" w:rsidR="001A27DD" w:rsidRDefault="001A27DD" w:rsidP="001A27DD">
          <w:r>
            <w:t>/1 Hardware present?</w:t>
          </w:r>
        </w:p>
        <w:p w14:paraId="2E13928E" w14:textId="77777777" w:rsidR="001A27DD" w:rsidRDefault="001A27DD" w:rsidP="001A27DD">
          <w:r>
            <w:t>/1 Data sent by hardware</w:t>
          </w:r>
        </w:p>
        <w:p w14:paraId="3FEA0A62" w14:textId="77777777" w:rsidR="001A27DD" w:rsidRDefault="001A27DD" w:rsidP="001A27DD">
          <w:r>
            <w:t>/1 Data retrieved by mobile application</w:t>
          </w:r>
        </w:p>
        <w:p w14:paraId="109D1F4E" w14:textId="77777777" w:rsidR="001A27DD" w:rsidRDefault="001A27DD" w:rsidP="001A27DD">
          <w:r>
            <w:t>/1 Action initiated by mobile application</w:t>
          </w:r>
        </w:p>
        <w:p w14:paraId="76C6B4AC" w14:textId="77777777" w:rsidR="001A27DD" w:rsidRDefault="001A27DD" w:rsidP="001A27DD">
          <w:r>
            <w:t>/1 Action recieved by hardware</w:t>
          </w:r>
        </w:p>
        <w:p w14:paraId="400E134F" w14:textId="77777777" w:rsidR="001A27DD" w:rsidRDefault="001A27DD" w:rsidP="001A27DD">
          <w:r>
            <w:t>Report</w:t>
          </w:r>
        </w:p>
        <w:p w14:paraId="77079C08" w14:textId="77777777" w:rsidR="001A27DD" w:rsidRDefault="001A27DD" w:rsidP="001A27DD">
          <w:r>
            <w:t>/1 Enterprise wireless connectivity (250)</w:t>
          </w:r>
        </w:p>
        <w:p w14:paraId="79F9D30B" w14:textId="77777777" w:rsidR="001A27DD" w:rsidRDefault="001A27DD" w:rsidP="001A27DD">
          <w:r>
            <w:t>/1 Database configuration (250 words)</w:t>
          </w:r>
        </w:p>
        <w:p w14:paraId="00223BD2" w14:textId="77777777" w:rsidR="001A27DD" w:rsidRDefault="001A27DD" w:rsidP="001A27DD">
          <w:r>
            <w:t>/1 Security considerations (500 words)</w:t>
          </w:r>
        </w:p>
        <w:p w14:paraId="3C5D8D47" w14:textId="77777777" w:rsidR="001A27DD" w:rsidRDefault="001A27DD" w:rsidP="001A27DD">
          <w:r>
            <w:t>/1 Unit testing (900 words)</w:t>
          </w:r>
        </w:p>
        <w:p w14:paraId="6C01BA27" w14:textId="77777777" w:rsidR="001A27DD" w:rsidRPr="001A27DD" w:rsidRDefault="001A27DD" w:rsidP="001A27DD">
          <w:r>
            <w:t>/1 Production testing (100 words)</w:t>
          </w:r>
        </w:p>
        <w:p w14:paraId="194F5ED6" w14:textId="77777777" w:rsidR="008F0ECD" w:rsidRPr="008F0ECD" w:rsidRDefault="008F0ECD" w:rsidP="008F0ECD">
          <w:pPr>
            <w:pStyle w:val="Heading3"/>
          </w:pPr>
          <w:bookmarkStart w:id="43" w:name="_Toc27658538"/>
          <w:r>
            <w:lastRenderedPageBreak/>
            <w:t xml:space="preserve">3.3.1 </w:t>
          </w:r>
          <w:r w:rsidR="00781D7C">
            <w:t xml:space="preserve">Enterprise </w:t>
          </w:r>
          <w:r>
            <w:t>Wireless Connectivity</w:t>
          </w:r>
          <w:bookmarkEnd w:id="43"/>
        </w:p>
        <w:p w14:paraId="14F5E42D" w14:textId="77777777" w:rsidR="00FD691F" w:rsidRDefault="00FD691F" w:rsidP="008F0ECD">
          <w:r>
            <w:t xml:space="preserve">How did you make a Database accessible by both your Prototype and Mobile </w:t>
          </w:r>
          <w:r w:rsidR="00E96BF9">
            <w:t>Application?</w:t>
          </w:r>
        </w:p>
        <w:p w14:paraId="383F612C" w14:textId="77777777" w:rsidR="008F0ECD" w:rsidRDefault="008F0ECD" w:rsidP="008F0ECD">
          <w:pPr>
            <w:pStyle w:val="Heading3"/>
          </w:pPr>
          <w:bookmarkStart w:id="44" w:name="_Toc27658539"/>
          <w:r>
            <w:t>3.3.</w:t>
          </w:r>
          <w:r w:rsidR="00C338B6">
            <w:t>2</w:t>
          </w:r>
          <w:r>
            <w:t xml:space="preserve"> Database Configuration</w:t>
          </w:r>
          <w:bookmarkEnd w:id="44"/>
        </w:p>
        <w:p w14:paraId="727FB21E" w14:textId="77777777" w:rsidR="00781D7C" w:rsidRDefault="00C338B6" w:rsidP="008F0ECD">
          <w:pPr>
            <w:pStyle w:val="Heading3"/>
          </w:pPr>
          <w:bookmarkStart w:id="45" w:name="_Toc27658540"/>
          <w:r>
            <w:t>3.3.3</w:t>
          </w:r>
          <w:r w:rsidR="00781D7C">
            <w:t xml:space="preserve"> Security</w:t>
          </w:r>
        </w:p>
        <w:p w14:paraId="27E120A3" w14:textId="77777777" w:rsidR="000864C6" w:rsidRDefault="00781D7C" w:rsidP="008F0ECD">
          <w:pPr>
            <w:pStyle w:val="Heading3"/>
          </w:pPr>
          <w:r>
            <w:t xml:space="preserve">3.3.4 </w:t>
          </w:r>
          <w:r w:rsidR="008F0ECD">
            <w:t>Testing</w:t>
          </w:r>
          <w:bookmarkEnd w:id="45"/>
        </w:p>
        <w:p w14:paraId="02ADCAE3" w14:textId="77777777" w:rsidR="00781D7C" w:rsidRPr="00781D7C" w:rsidRDefault="00781D7C" w:rsidP="00781D7C">
          <w:pPr>
            <w:sectPr w:rsidR="00781D7C" w:rsidRPr="00781D7C" w:rsidSect="00393880">
              <w:type w:val="oddPage"/>
              <w:pgSz w:w="12240" w:h="15840"/>
              <w:pgMar w:top="1440" w:right="1440" w:bottom="1440" w:left="1440" w:header="720" w:footer="720" w:gutter="0"/>
              <w:cols w:space="720"/>
              <w:docGrid w:linePitch="360"/>
            </w:sectPr>
          </w:pPr>
          <w:r>
            <w:t>Unit testing and Production testing.</w:t>
          </w:r>
        </w:p>
        <w:p w14:paraId="604D0662" w14:textId="77777777" w:rsidR="00FD691F" w:rsidRDefault="00FD691F" w:rsidP="00FD691F">
          <w:pPr>
            <w:pStyle w:val="Heading1"/>
          </w:pPr>
          <w:bookmarkStart w:id="46" w:name="_Toc27658541"/>
          <w:r>
            <w:lastRenderedPageBreak/>
            <w:t>4.0 Results and Discussions</w:t>
          </w:r>
          <w:bookmarkEnd w:id="46"/>
        </w:p>
        <w:p w14:paraId="05FAC5FC" w14:textId="77777777" w:rsidR="00FD691F" w:rsidRDefault="00FD691F" w:rsidP="00FD691F">
          <w:r>
            <w:t>Is your prototype perfect? What did you learn?</w:t>
          </w:r>
        </w:p>
        <w:p w14:paraId="0089F9A4" w14:textId="77777777" w:rsidR="00613107" w:rsidRDefault="00613107" w:rsidP="00FD691F">
          <w:pPr>
            <w:pStyle w:val="Heading1"/>
            <w:sectPr w:rsidR="00613107" w:rsidSect="00393880">
              <w:type w:val="oddPage"/>
              <w:pgSz w:w="12240" w:h="15840"/>
              <w:pgMar w:top="1440" w:right="1440" w:bottom="1440" w:left="1440" w:header="720" w:footer="720" w:gutter="0"/>
              <w:cols w:space="720"/>
              <w:docGrid w:linePitch="360"/>
            </w:sectPr>
          </w:pPr>
        </w:p>
        <w:p w14:paraId="483AB8AF" w14:textId="77777777" w:rsidR="005F3254" w:rsidRDefault="00FD691F" w:rsidP="00FD691F">
          <w:pPr>
            <w:pStyle w:val="Heading1"/>
          </w:pPr>
          <w:bookmarkStart w:id="47" w:name="_Toc27658542"/>
          <w:r>
            <w:lastRenderedPageBreak/>
            <w:t>5.0 Conclusions</w:t>
          </w:r>
          <w:bookmarkEnd w:id="47"/>
        </w:p>
        <w:p w14:paraId="0FCBDC95" w14:textId="77777777" w:rsidR="0027242D" w:rsidRDefault="00FD691F" w:rsidP="00FD691F">
          <w:r>
            <w:t>If you were making 1000 of these.</w:t>
          </w:r>
        </w:p>
        <w:p w14:paraId="1AD9F841" w14:textId="77777777" w:rsidR="00216393" w:rsidRDefault="00216393" w:rsidP="00FD691F"/>
        <w:p w14:paraId="37158AF7" w14:textId="77777777" w:rsidR="00216393" w:rsidRDefault="00216393" w:rsidP="00216393">
          <w:r>
            <w:t>Report</w:t>
          </w:r>
        </w:p>
        <w:p w14:paraId="5080E5CB" w14:textId="77777777" w:rsidR="00216393" w:rsidRDefault="00216393" w:rsidP="00216393">
          <w:r>
            <w:t>/1 Hardware present?</w:t>
          </w:r>
        </w:p>
        <w:p w14:paraId="7BFC8232" w14:textId="77777777" w:rsidR="00216393" w:rsidRDefault="00216393" w:rsidP="00216393">
          <w:r>
            <w:t>/1 Checklist truthful</w:t>
          </w:r>
        </w:p>
        <w:p w14:paraId="211BB61F" w14:textId="77777777" w:rsidR="00216393" w:rsidRDefault="00216393" w:rsidP="00216393">
          <w:r>
            <w:t>/1 Valid Comments</w:t>
          </w:r>
        </w:p>
        <w:p w14:paraId="3F2683C6" w14:textId="77777777" w:rsidR="00216393" w:rsidRDefault="00216393" w:rsidP="00216393">
          <w:r>
            <w:t>/1 Results and Discussion (500 words)</w:t>
          </w:r>
        </w:p>
        <w:p w14:paraId="439A2BD4" w14:textId="77777777" w:rsidR="00216393" w:rsidRDefault="00216393" w:rsidP="00216393">
          <w:pPr>
            <w:sectPr w:rsidR="00216393" w:rsidSect="00393880">
              <w:type w:val="oddPage"/>
              <w:pgSz w:w="12240" w:h="15840"/>
              <w:pgMar w:top="1440" w:right="1440" w:bottom="1440" w:left="1440" w:header="720" w:footer="720" w:gutter="0"/>
              <w:cols w:space="720"/>
              <w:docGrid w:linePitch="360"/>
            </w:sectPr>
          </w:pPr>
          <w:r>
            <w:t>/1 Conclusion</w:t>
          </w:r>
        </w:p>
        <w:bookmarkStart w:id="48" w:name="_Toc27658543" w:displacedByCustomXml="next"/>
        <w:sdt>
          <w:sdtPr>
            <w:rPr>
              <w:rFonts w:asciiTheme="minorHAnsi" w:eastAsiaTheme="minorHAnsi" w:hAnsiTheme="minorHAnsi" w:cstheme="minorBidi"/>
              <w:color w:val="auto"/>
              <w:sz w:val="22"/>
              <w:szCs w:val="22"/>
            </w:rPr>
            <w:id w:val="222114118"/>
            <w:docPartObj>
              <w:docPartGallery w:val="Bibliographies"/>
              <w:docPartUnique/>
            </w:docPartObj>
          </w:sdtPr>
          <w:sdtEndPr>
            <w:rPr>
              <w:rFonts w:ascii="Arial" w:hAnsi="Arial"/>
              <w:sz w:val="24"/>
            </w:rPr>
          </w:sdtEndPr>
          <w:sdtContent>
            <w:p w14:paraId="0C90493F" w14:textId="77777777" w:rsidR="00E96BF9" w:rsidRDefault="00D9368A">
              <w:pPr>
                <w:pStyle w:val="Heading1"/>
              </w:pPr>
              <w:r>
                <w:t xml:space="preserve">6.0 </w:t>
              </w:r>
              <w:r w:rsidR="00E96BF9">
                <w:t>References</w:t>
              </w:r>
              <w:bookmarkEnd w:id="48"/>
            </w:p>
            <w:sdt>
              <w:sdtPr>
                <w:id w:val="-573587230"/>
                <w:bibliography/>
              </w:sdtPr>
              <w:sdtContent>
                <w:p w14:paraId="1656B893" w14:textId="77777777" w:rsidR="00532BF3" w:rsidRDefault="00E96BF9" w:rsidP="00532BF3">
                  <w:pPr>
                    <w:pStyle w:val="Bibliography"/>
                    <w:ind w:left="720" w:hanging="720"/>
                    <w:rPr>
                      <w:noProof/>
                      <w:szCs w:val="24"/>
                    </w:rPr>
                  </w:pPr>
                  <w:r>
                    <w:fldChar w:fldCharType="begin"/>
                  </w:r>
                  <w:r>
                    <w:instrText xml:space="preserve"> BIBLIOGRAPHY </w:instrText>
                  </w:r>
                  <w:r>
                    <w:fldChar w:fldCharType="separate"/>
                  </w:r>
                  <w:r w:rsidR="00532BF3">
                    <w:rPr>
                      <w:noProof/>
                    </w:rPr>
                    <w:t xml:space="preserve">Bosch Sensortec. (2019, July). </w:t>
                  </w:r>
                  <w:r w:rsidR="00532BF3">
                    <w:rPr>
                      <w:i/>
                      <w:iCs/>
                      <w:noProof/>
                    </w:rPr>
                    <w:t>BME680 - Datasheet.</w:t>
                  </w:r>
                  <w:r w:rsidR="00532BF3">
                    <w:rPr>
                      <w:noProof/>
                    </w:rPr>
                    <w:t xml:space="preserve"> Retrieved from Robert Bosch GmbH: https://ae-bst.resource.bosch.com/media/_tech/media/datasheets/BST-BME680-DS001.pdf</w:t>
                  </w:r>
                </w:p>
                <w:p w14:paraId="17F3AC35" w14:textId="77777777" w:rsidR="00532BF3" w:rsidRDefault="00532BF3" w:rsidP="00532BF3">
                  <w:pPr>
                    <w:pStyle w:val="Bibliography"/>
                    <w:ind w:left="720" w:hanging="720"/>
                    <w:rPr>
                      <w:noProof/>
                    </w:rPr>
                  </w:pPr>
                  <w:r>
                    <w:rPr>
                      <w:noProof/>
                    </w:rPr>
                    <w:t xml:space="preserve">Kinsella, J. (2019). Five trends predicted for the cloud industry in 2019. </w:t>
                  </w:r>
                  <w:r>
                    <w:rPr>
                      <w:i/>
                      <w:iCs/>
                      <w:noProof/>
                    </w:rPr>
                    <w:t>Software World</w:t>
                  </w:r>
                  <w:r>
                    <w:rPr>
                      <w:noProof/>
                    </w:rPr>
                    <w:t>, 50(1), 11.</w:t>
                  </w:r>
                </w:p>
                <w:p w14:paraId="7A2227B2" w14:textId="77777777" w:rsidR="00532BF3" w:rsidRDefault="00532BF3" w:rsidP="00532BF3">
                  <w:pPr>
                    <w:pStyle w:val="Bibliography"/>
                    <w:ind w:left="720" w:hanging="720"/>
                    <w:rPr>
                      <w:noProof/>
                    </w:rPr>
                  </w:pPr>
                  <w:r>
                    <w:rPr>
                      <w:noProof/>
                    </w:rPr>
                    <w:t xml:space="preserve">Media, O. (2019). </w:t>
                  </w:r>
                  <w:r>
                    <w:rPr>
                      <w:i/>
                      <w:iCs/>
                      <w:noProof/>
                    </w:rPr>
                    <w:t>O'Reilly artificial intelligence conference 2019 - San Jose, California.</w:t>
                  </w:r>
                  <w:r>
                    <w:rPr>
                      <w:noProof/>
                    </w:rPr>
                    <w:t xml:space="preserve"> California: O'Reilly Media, Inc.</w:t>
                  </w:r>
                </w:p>
                <w:p w14:paraId="0B59CB95" w14:textId="77777777" w:rsidR="00532BF3" w:rsidRDefault="00532BF3" w:rsidP="00532BF3">
                  <w:pPr>
                    <w:pStyle w:val="Bibliography"/>
                    <w:ind w:left="720" w:hanging="720"/>
                    <w:rPr>
                      <w:noProof/>
                    </w:rPr>
                  </w:pPr>
                  <w:r>
                    <w:rPr>
                      <w:noProof/>
                    </w:rPr>
                    <w:t xml:space="preserve">OACETT. (2017, March). </w:t>
                  </w:r>
                  <w:r>
                    <w:rPr>
                      <w:i/>
                      <w:iCs/>
                      <w:noProof/>
                    </w:rPr>
                    <w:t>I need to Complete a Technology Report</w:t>
                  </w:r>
                  <w:r>
                    <w:rPr>
                      <w:noProof/>
                    </w:rPr>
                    <w:t>. Retrieved from The Ontario Association of Certified Engineering Technicians and Technologists: https://www.oacett.org/Membership/Technology-Report-and-Seminar</w:t>
                  </w:r>
                </w:p>
                <w:p w14:paraId="0EE3C69C" w14:textId="77777777" w:rsidR="00532BF3" w:rsidRDefault="00532BF3" w:rsidP="00532BF3">
                  <w:pPr>
                    <w:pStyle w:val="Bibliography"/>
                    <w:ind w:left="720" w:hanging="720"/>
                    <w:rPr>
                      <w:noProof/>
                    </w:rPr>
                  </w:pPr>
                  <w:r>
                    <w:rPr>
                      <w:noProof/>
                    </w:rPr>
                    <w:t xml:space="preserve">Robuck, M. (2018, 11). AWS goes deep and wide with machine learning services and capabilities. </w:t>
                  </w:r>
                  <w:r>
                    <w:rPr>
                      <w:i/>
                      <w:iCs/>
                      <w:noProof/>
                    </w:rPr>
                    <w:t>Fierceinstaller</w:t>
                  </w:r>
                  <w:r>
                    <w:rPr>
                      <w:noProof/>
                    </w:rPr>
                    <w:t>.</w:t>
                  </w:r>
                </w:p>
                <w:p w14:paraId="5346F9FB" w14:textId="77777777" w:rsidR="00E96BF9" w:rsidRDefault="00E96BF9" w:rsidP="00532BF3">
                  <w:r>
                    <w:rPr>
                      <w:b/>
                      <w:bCs/>
                      <w:noProof/>
                    </w:rPr>
                    <w:fldChar w:fldCharType="end"/>
                  </w:r>
                </w:p>
              </w:sdtContent>
            </w:sdt>
          </w:sdtContent>
        </w:sdt>
        <w:p w14:paraId="64F0EB92" w14:textId="77777777" w:rsidR="00613107" w:rsidRDefault="00613107" w:rsidP="00CA50FA">
          <w:pPr>
            <w:pStyle w:val="Heading1"/>
            <w:sectPr w:rsidR="00613107" w:rsidSect="00393880">
              <w:type w:val="oddPage"/>
              <w:pgSz w:w="12240" w:h="15840"/>
              <w:pgMar w:top="1440" w:right="1440" w:bottom="1440" w:left="1440" w:header="720" w:footer="720" w:gutter="0"/>
              <w:cols w:space="720"/>
              <w:docGrid w:linePitch="360"/>
            </w:sectPr>
          </w:pPr>
        </w:p>
        <w:p w14:paraId="098A34A2" w14:textId="77777777" w:rsidR="00E96BF9" w:rsidRDefault="00CA50FA" w:rsidP="00CA50FA">
          <w:pPr>
            <w:pStyle w:val="Heading1"/>
          </w:pPr>
          <w:bookmarkStart w:id="49" w:name="_Toc27658544"/>
          <w:r>
            <w:lastRenderedPageBreak/>
            <w:t>7.0 Appendix</w:t>
          </w:r>
          <w:bookmarkEnd w:id="49"/>
        </w:p>
        <w:p w14:paraId="1611D03E" w14:textId="77777777" w:rsidR="00C77D93" w:rsidRDefault="00C77D93" w:rsidP="00C77D93">
          <w:pPr>
            <w:pStyle w:val="Heading2"/>
          </w:pPr>
          <w:bookmarkStart w:id="50" w:name="_Toc27658545"/>
          <w:r>
            <w:t>7.1 Firmware code</w:t>
          </w:r>
          <w:bookmarkEnd w:id="50"/>
        </w:p>
        <w:p w14:paraId="446EA680" w14:textId="77777777" w:rsidR="00BF0EEE" w:rsidRDefault="00BF0EEE" w:rsidP="00BF0EEE">
          <w:r>
            <w:t>Demo</w:t>
          </w:r>
        </w:p>
        <w:p w14:paraId="63F65D61" w14:textId="77777777" w:rsidR="00BF0EEE" w:rsidRDefault="00BF0EEE" w:rsidP="00BF0EEE">
          <w:r>
            <w:t>/1 Hardware present?</w:t>
          </w:r>
        </w:p>
        <w:p w14:paraId="7D694D1E" w14:textId="77777777" w:rsidR="00BF0EEE" w:rsidRDefault="00BF0EEE" w:rsidP="00BF0EEE">
          <w:r>
            <w:t>/3 Code runs concurrently for all sensors/effectors</w:t>
          </w:r>
        </w:p>
        <w:p w14:paraId="4BC073E8" w14:textId="77777777" w:rsidR="00BF0EEE" w:rsidRDefault="00BF0EEE" w:rsidP="00BF0EEE">
          <w:r>
            <w:t>/1 Project repository contains integrated code</w:t>
          </w:r>
        </w:p>
        <w:p w14:paraId="312B5670" w14:textId="77777777" w:rsidR="00BF0EEE" w:rsidRDefault="00BF0EEE" w:rsidP="00BF0EEE">
          <w:r>
            <w:t>Status</w:t>
          </w:r>
        </w:p>
        <w:p w14:paraId="669FC148" w14:textId="77777777" w:rsidR="00BF0EEE" w:rsidRDefault="00BF0EEE" w:rsidP="00BF0EEE">
          <w:r>
            <w:t>/1 Memo including updates</w:t>
          </w:r>
        </w:p>
        <w:p w14:paraId="19C6C2A5" w14:textId="77777777" w:rsidR="00BF0EEE" w:rsidRDefault="00BF0EEE" w:rsidP="00BF0EEE">
          <w:r>
            <w:t>/1 Financial update</w:t>
          </w:r>
        </w:p>
        <w:p w14:paraId="79260576" w14:textId="77777777" w:rsidR="00BF0EEE" w:rsidRDefault="00BF0EEE" w:rsidP="00BF0EEE">
          <w:r>
            <w:t>/1 Progress update</w:t>
          </w:r>
        </w:p>
        <w:p w14:paraId="42AC71AF" w14:textId="77777777" w:rsidR="00BF0EEE" w:rsidRDefault="00BF0EEE" w:rsidP="00BF0EEE">
          <w:r>
            <w:t>/1 Modified Code Files in Appendix</w:t>
          </w:r>
        </w:p>
        <w:p w14:paraId="6C921D1D" w14:textId="77777777" w:rsidR="00BF0EEE" w:rsidRPr="00BF0EEE" w:rsidRDefault="00BF0EEE" w:rsidP="00BF0EEE">
          <w:r>
            <w:t>/1 Link to Complete Code in Repository</w:t>
          </w:r>
        </w:p>
        <w:p w14:paraId="3C73D9DF" w14:textId="77777777" w:rsidR="00CA50FA" w:rsidRDefault="00C77D93" w:rsidP="00C77D93">
          <w:pPr>
            <w:pStyle w:val="Heading2"/>
          </w:pPr>
          <w:bookmarkStart w:id="51" w:name="_Toc27658546"/>
          <w:r>
            <w:t>7.2 Application code</w:t>
          </w:r>
        </w:p>
      </w:sdtContent>
    </w:sdt>
    <w:bookmarkEnd w:id="51" w:displacedByCustomXml="prev"/>
    <w:p w14:paraId="437A0F10" w14:textId="77777777" w:rsidR="00BF0EEE" w:rsidRDefault="00BF0EEE" w:rsidP="00BF0EEE">
      <w:r>
        <w:t>Demo</w:t>
      </w:r>
    </w:p>
    <w:p w14:paraId="3CA0A47E" w14:textId="77777777" w:rsidR="00BF0EEE" w:rsidRDefault="00BF0EEE" w:rsidP="00BF0EEE">
      <w:r>
        <w:t>/1 Hardware present?</w:t>
      </w:r>
    </w:p>
    <w:p w14:paraId="79D33AC7" w14:textId="77777777" w:rsidR="00BF0EEE" w:rsidRDefault="00BF0EEE" w:rsidP="00BF0EEE">
      <w:r>
        <w:t>/1 Memo by student A</w:t>
      </w:r>
    </w:p>
    <w:p w14:paraId="3782EFA9" w14:textId="77777777" w:rsidR="00BF0EEE" w:rsidRDefault="00BF0EEE" w:rsidP="00BF0EEE">
      <w:r>
        <w:t>/1 Login activity</w:t>
      </w:r>
    </w:p>
    <w:p w14:paraId="3530FA8A" w14:textId="77777777" w:rsidR="00BF0EEE" w:rsidRDefault="00BF0EEE" w:rsidP="00BF0EEE">
      <w:r>
        <w:t>/1 Data visualization activity</w:t>
      </w:r>
    </w:p>
    <w:p w14:paraId="3308594C" w14:textId="77777777" w:rsidR="00BF0EEE" w:rsidRDefault="00BF0EEE" w:rsidP="00BF0EEE">
      <w:r>
        <w:t>/1 Action control activity</w:t>
      </w:r>
    </w:p>
    <w:p w14:paraId="6256984B" w14:textId="77777777" w:rsidR="00BF0EEE" w:rsidRDefault="00BF0EEE" w:rsidP="00BF0EEE">
      <w:r>
        <w:lastRenderedPageBreak/>
        <w:t>Report</w:t>
      </w:r>
    </w:p>
    <w:p w14:paraId="2F1D4D5D" w14:textId="77777777" w:rsidR="00BF0EEE" w:rsidRDefault="00BF0EEE" w:rsidP="00BF0EEE">
      <w:r>
        <w:t>/1 Login activity</w:t>
      </w:r>
    </w:p>
    <w:p w14:paraId="122DB3A4" w14:textId="77777777" w:rsidR="00BF0EEE" w:rsidRDefault="00BF0EEE" w:rsidP="00BF0EEE">
      <w:r>
        <w:t>/1 Data visualization activity</w:t>
      </w:r>
    </w:p>
    <w:p w14:paraId="7E515FA9" w14:textId="77777777" w:rsidR="00BF0EEE" w:rsidRDefault="00BF0EEE" w:rsidP="00BF0EEE">
      <w:r>
        <w:t>/1 Action control activity</w:t>
      </w:r>
    </w:p>
    <w:p w14:paraId="12CFC25F" w14:textId="77777777" w:rsidR="00BF0EEE" w:rsidRDefault="00BF0EEE" w:rsidP="00BF0EEE">
      <w:r>
        <w:t>/1 Modified Code Files in Appendix</w:t>
      </w:r>
    </w:p>
    <w:p w14:paraId="4760603F" w14:textId="77777777" w:rsidR="00BF0EEE" w:rsidRPr="00BF0EEE" w:rsidRDefault="00BF0EEE" w:rsidP="00BF0EEE">
      <w:r>
        <w:t>/1 Link to Complete Code in Repository</w:t>
      </w:r>
    </w:p>
    <w:sectPr w:rsidR="00BF0EEE" w:rsidRPr="00BF0EEE" w:rsidSect="00393880">
      <w:type w:val="odd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24D0DE" w14:textId="77777777" w:rsidR="002F0738" w:rsidRDefault="002F0738" w:rsidP="00613107">
      <w:pPr>
        <w:spacing w:after="0" w:line="240" w:lineRule="auto"/>
      </w:pPr>
      <w:r>
        <w:separator/>
      </w:r>
    </w:p>
  </w:endnote>
  <w:endnote w:type="continuationSeparator" w:id="0">
    <w:p w14:paraId="650AA94A" w14:textId="77777777" w:rsidR="002F0738" w:rsidRDefault="002F0738" w:rsidP="006131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259045"/>
      <w:docPartObj>
        <w:docPartGallery w:val="Page Numbers (Bottom of Page)"/>
        <w:docPartUnique/>
      </w:docPartObj>
    </w:sdtPr>
    <w:sdtContent>
      <w:sdt>
        <w:sdtPr>
          <w:id w:val="-1009514265"/>
          <w:docPartObj>
            <w:docPartGallery w:val="Page Numbers (Top of Page)"/>
            <w:docPartUnique/>
          </w:docPartObj>
        </w:sdtPr>
        <w:sdtContent>
          <w:p w14:paraId="04A99BF6" w14:textId="77777777" w:rsidR="00372B4D" w:rsidRDefault="00372B4D">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3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32</w:t>
            </w:r>
            <w:r>
              <w:rPr>
                <w:b/>
                <w:bCs/>
                <w:szCs w:val="24"/>
              </w:rPr>
              <w:fldChar w:fldCharType="end"/>
            </w:r>
          </w:p>
        </w:sdtContent>
      </w:sdt>
    </w:sdtContent>
  </w:sdt>
  <w:p w14:paraId="79D0D234" w14:textId="77777777" w:rsidR="00372B4D" w:rsidRDefault="00372B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2F7D5F" w14:textId="77777777" w:rsidR="00372B4D" w:rsidRDefault="00372B4D">
    <w:pPr>
      <w:pStyle w:val="Footer"/>
      <w:jc w:val="right"/>
    </w:pPr>
  </w:p>
  <w:p w14:paraId="2CE955EB" w14:textId="77777777" w:rsidR="00372B4D" w:rsidRDefault="00372B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6DE13E" w14:textId="77777777" w:rsidR="002F0738" w:rsidRDefault="002F0738" w:rsidP="00613107">
      <w:pPr>
        <w:spacing w:after="0" w:line="240" w:lineRule="auto"/>
      </w:pPr>
      <w:r>
        <w:separator/>
      </w:r>
    </w:p>
  </w:footnote>
  <w:footnote w:type="continuationSeparator" w:id="0">
    <w:p w14:paraId="73E9F79E" w14:textId="77777777" w:rsidR="002F0738" w:rsidRDefault="002F0738" w:rsidP="006131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8511D"/>
    <w:multiLevelType w:val="hybridMultilevel"/>
    <w:tmpl w:val="0FA44F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526923"/>
    <w:multiLevelType w:val="hybridMultilevel"/>
    <w:tmpl w:val="843453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50D46EA"/>
    <w:multiLevelType w:val="multilevel"/>
    <w:tmpl w:val="7DA6A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806F57"/>
    <w:multiLevelType w:val="multilevel"/>
    <w:tmpl w:val="72A21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513D4E"/>
    <w:multiLevelType w:val="multilevel"/>
    <w:tmpl w:val="2B84E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081E37"/>
    <w:multiLevelType w:val="hybridMultilevel"/>
    <w:tmpl w:val="D50E2B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0EA4788"/>
    <w:multiLevelType w:val="multilevel"/>
    <w:tmpl w:val="C4662A0E"/>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AE23931"/>
    <w:multiLevelType w:val="hybridMultilevel"/>
    <w:tmpl w:val="8480CB46"/>
    <w:lvl w:ilvl="0" w:tplc="738E99C4">
      <w:start w:val="1"/>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BAF31F0"/>
    <w:multiLevelType w:val="hybridMultilevel"/>
    <w:tmpl w:val="0CF0A5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7A06533"/>
    <w:multiLevelType w:val="multilevel"/>
    <w:tmpl w:val="692AC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4D0F9B"/>
    <w:multiLevelType w:val="multilevel"/>
    <w:tmpl w:val="DF72D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2F50AA"/>
    <w:multiLevelType w:val="hybridMultilevel"/>
    <w:tmpl w:val="C584EC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7F657A4"/>
    <w:multiLevelType w:val="hybridMultilevel"/>
    <w:tmpl w:val="F37EAE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8"/>
  </w:num>
  <w:num w:numId="4">
    <w:abstractNumId w:val="0"/>
  </w:num>
  <w:num w:numId="5">
    <w:abstractNumId w:val="12"/>
  </w:num>
  <w:num w:numId="6">
    <w:abstractNumId w:val="5"/>
  </w:num>
  <w:num w:numId="7">
    <w:abstractNumId w:val="1"/>
  </w:num>
  <w:num w:numId="8">
    <w:abstractNumId w:val="10"/>
  </w:num>
  <w:num w:numId="9">
    <w:abstractNumId w:val="9"/>
  </w:num>
  <w:num w:numId="10">
    <w:abstractNumId w:val="3"/>
  </w:num>
  <w:num w:numId="11">
    <w:abstractNumId w:val="2"/>
  </w:num>
  <w:num w:numId="12">
    <w:abstractNumId w:val="4"/>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MrQwNjSwMDOyNDBT0lEKTi0uzszPAymwqAUAvWYL5SwAAAA="/>
  </w:docVars>
  <w:rsids>
    <w:rsidRoot w:val="00FD691F"/>
    <w:rsid w:val="00000791"/>
    <w:rsid w:val="000112BC"/>
    <w:rsid w:val="000271C6"/>
    <w:rsid w:val="000313AC"/>
    <w:rsid w:val="0004044B"/>
    <w:rsid w:val="000621AF"/>
    <w:rsid w:val="00062A25"/>
    <w:rsid w:val="0007272E"/>
    <w:rsid w:val="000849EC"/>
    <w:rsid w:val="000864C6"/>
    <w:rsid w:val="000950AD"/>
    <w:rsid w:val="000952E8"/>
    <w:rsid w:val="000B425E"/>
    <w:rsid w:val="00104A11"/>
    <w:rsid w:val="001053FF"/>
    <w:rsid w:val="0012221F"/>
    <w:rsid w:val="00147018"/>
    <w:rsid w:val="00166DEF"/>
    <w:rsid w:val="00167993"/>
    <w:rsid w:val="001A27DD"/>
    <w:rsid w:val="001B2AEE"/>
    <w:rsid w:val="001D4FC5"/>
    <w:rsid w:val="001D603F"/>
    <w:rsid w:val="001D66B1"/>
    <w:rsid w:val="001D77D6"/>
    <w:rsid w:val="001E2E33"/>
    <w:rsid w:val="002054E9"/>
    <w:rsid w:val="00216393"/>
    <w:rsid w:val="002207E0"/>
    <w:rsid w:val="0023519B"/>
    <w:rsid w:val="0027242D"/>
    <w:rsid w:val="00280BD4"/>
    <w:rsid w:val="002A11BF"/>
    <w:rsid w:val="002D48AF"/>
    <w:rsid w:val="002E1519"/>
    <w:rsid w:val="002F0738"/>
    <w:rsid w:val="003019BB"/>
    <w:rsid w:val="003132D0"/>
    <w:rsid w:val="003232F3"/>
    <w:rsid w:val="00347F00"/>
    <w:rsid w:val="00355777"/>
    <w:rsid w:val="00372B4D"/>
    <w:rsid w:val="0037502E"/>
    <w:rsid w:val="00392E76"/>
    <w:rsid w:val="00393880"/>
    <w:rsid w:val="003A4482"/>
    <w:rsid w:val="003D30D8"/>
    <w:rsid w:val="003E42DE"/>
    <w:rsid w:val="003F4BEC"/>
    <w:rsid w:val="00402038"/>
    <w:rsid w:val="0041616E"/>
    <w:rsid w:val="004755E5"/>
    <w:rsid w:val="004938C3"/>
    <w:rsid w:val="004D6DD7"/>
    <w:rsid w:val="004F6960"/>
    <w:rsid w:val="00525341"/>
    <w:rsid w:val="00532BF3"/>
    <w:rsid w:val="00551B1D"/>
    <w:rsid w:val="005539BB"/>
    <w:rsid w:val="005663D5"/>
    <w:rsid w:val="00571B65"/>
    <w:rsid w:val="00587B91"/>
    <w:rsid w:val="005B2B80"/>
    <w:rsid w:val="005B33B8"/>
    <w:rsid w:val="005B6B18"/>
    <w:rsid w:val="005F3254"/>
    <w:rsid w:val="005F5FE0"/>
    <w:rsid w:val="00612BCB"/>
    <w:rsid w:val="00613107"/>
    <w:rsid w:val="00630DA5"/>
    <w:rsid w:val="006A54F5"/>
    <w:rsid w:val="006C48E8"/>
    <w:rsid w:val="006E5F88"/>
    <w:rsid w:val="007145D4"/>
    <w:rsid w:val="00737ACB"/>
    <w:rsid w:val="00741E96"/>
    <w:rsid w:val="00757FDB"/>
    <w:rsid w:val="00767EA3"/>
    <w:rsid w:val="00771C4C"/>
    <w:rsid w:val="00781D7C"/>
    <w:rsid w:val="007A174E"/>
    <w:rsid w:val="007F6CEF"/>
    <w:rsid w:val="00800AA1"/>
    <w:rsid w:val="00804FAA"/>
    <w:rsid w:val="00815689"/>
    <w:rsid w:val="00870EEA"/>
    <w:rsid w:val="00875F97"/>
    <w:rsid w:val="00884488"/>
    <w:rsid w:val="00890466"/>
    <w:rsid w:val="00897ECA"/>
    <w:rsid w:val="008D785D"/>
    <w:rsid w:val="008F0ECD"/>
    <w:rsid w:val="008F6878"/>
    <w:rsid w:val="00925443"/>
    <w:rsid w:val="009310C6"/>
    <w:rsid w:val="0094303E"/>
    <w:rsid w:val="009562A0"/>
    <w:rsid w:val="00975C4E"/>
    <w:rsid w:val="009A3DBC"/>
    <w:rsid w:val="009B5F2D"/>
    <w:rsid w:val="009C628C"/>
    <w:rsid w:val="00A04D88"/>
    <w:rsid w:val="00A11545"/>
    <w:rsid w:val="00A721CE"/>
    <w:rsid w:val="00A72CBA"/>
    <w:rsid w:val="00A913BB"/>
    <w:rsid w:val="00A96759"/>
    <w:rsid w:val="00A972B3"/>
    <w:rsid w:val="00AD3C75"/>
    <w:rsid w:val="00AE1EEC"/>
    <w:rsid w:val="00B0526F"/>
    <w:rsid w:val="00B6758D"/>
    <w:rsid w:val="00B75259"/>
    <w:rsid w:val="00BB1EA6"/>
    <w:rsid w:val="00BD0C24"/>
    <w:rsid w:val="00BE34DB"/>
    <w:rsid w:val="00BF0EEE"/>
    <w:rsid w:val="00C0012E"/>
    <w:rsid w:val="00C03DD3"/>
    <w:rsid w:val="00C0400E"/>
    <w:rsid w:val="00C22A9E"/>
    <w:rsid w:val="00C238AC"/>
    <w:rsid w:val="00C338B6"/>
    <w:rsid w:val="00C410F2"/>
    <w:rsid w:val="00C5337C"/>
    <w:rsid w:val="00C77D93"/>
    <w:rsid w:val="00C933EC"/>
    <w:rsid w:val="00CA3513"/>
    <w:rsid w:val="00CA50FA"/>
    <w:rsid w:val="00CC6326"/>
    <w:rsid w:val="00CE33C2"/>
    <w:rsid w:val="00CE71BC"/>
    <w:rsid w:val="00CF6400"/>
    <w:rsid w:val="00D04D2F"/>
    <w:rsid w:val="00D05AD8"/>
    <w:rsid w:val="00D21808"/>
    <w:rsid w:val="00D476D5"/>
    <w:rsid w:val="00D6523C"/>
    <w:rsid w:val="00D9368A"/>
    <w:rsid w:val="00D938FE"/>
    <w:rsid w:val="00DB06B7"/>
    <w:rsid w:val="00DC1F83"/>
    <w:rsid w:val="00DD1E46"/>
    <w:rsid w:val="00E06143"/>
    <w:rsid w:val="00E81DFC"/>
    <w:rsid w:val="00E9198E"/>
    <w:rsid w:val="00E9490F"/>
    <w:rsid w:val="00E96BF9"/>
    <w:rsid w:val="00ED2FC3"/>
    <w:rsid w:val="00EE1936"/>
    <w:rsid w:val="00EE1A2D"/>
    <w:rsid w:val="00F64840"/>
    <w:rsid w:val="00F67584"/>
    <w:rsid w:val="00F77E65"/>
    <w:rsid w:val="00FB0996"/>
    <w:rsid w:val="00FB2A9C"/>
    <w:rsid w:val="00FD691F"/>
    <w:rsid w:val="00FF2E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01421E"/>
  <w15:chartTrackingRefBased/>
  <w15:docId w15:val="{E4A679D8-7D8E-4E69-AE70-C85F5ADB4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337C"/>
    <w:pPr>
      <w:spacing w:after="120" w:line="480" w:lineRule="auto"/>
    </w:pPr>
    <w:rPr>
      <w:rFonts w:ascii="Arial" w:hAnsi="Arial"/>
      <w:sz w:val="24"/>
    </w:rPr>
  </w:style>
  <w:style w:type="paragraph" w:styleId="Heading1">
    <w:name w:val="heading 1"/>
    <w:basedOn w:val="Normal"/>
    <w:next w:val="Normal"/>
    <w:link w:val="Heading1Char"/>
    <w:uiPriority w:val="9"/>
    <w:qFormat/>
    <w:rsid w:val="00FD691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96B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F0ECD"/>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04044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691F"/>
    <w:pPr>
      <w:ind w:left="720"/>
      <w:contextualSpacing/>
    </w:pPr>
  </w:style>
  <w:style w:type="character" w:customStyle="1" w:styleId="Heading1Char">
    <w:name w:val="Heading 1 Char"/>
    <w:basedOn w:val="DefaultParagraphFont"/>
    <w:link w:val="Heading1"/>
    <w:uiPriority w:val="9"/>
    <w:rsid w:val="00FD691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E96BF9"/>
    <w:pPr>
      <w:outlineLvl w:val="9"/>
    </w:pPr>
  </w:style>
  <w:style w:type="paragraph" w:styleId="TOC1">
    <w:name w:val="toc 1"/>
    <w:basedOn w:val="Normal"/>
    <w:next w:val="Normal"/>
    <w:autoRedefine/>
    <w:uiPriority w:val="39"/>
    <w:unhideWhenUsed/>
    <w:rsid w:val="00E96BF9"/>
    <w:pPr>
      <w:spacing w:after="100"/>
    </w:pPr>
  </w:style>
  <w:style w:type="character" w:styleId="Hyperlink">
    <w:name w:val="Hyperlink"/>
    <w:basedOn w:val="DefaultParagraphFont"/>
    <w:uiPriority w:val="99"/>
    <w:unhideWhenUsed/>
    <w:rsid w:val="00E96BF9"/>
    <w:rPr>
      <w:color w:val="0563C1" w:themeColor="hyperlink"/>
      <w:u w:val="single"/>
    </w:rPr>
  </w:style>
  <w:style w:type="paragraph" w:styleId="Bibliography">
    <w:name w:val="Bibliography"/>
    <w:basedOn w:val="Normal"/>
    <w:next w:val="Normal"/>
    <w:uiPriority w:val="37"/>
    <w:unhideWhenUsed/>
    <w:rsid w:val="00E96BF9"/>
  </w:style>
  <w:style w:type="character" w:customStyle="1" w:styleId="Heading2Char">
    <w:name w:val="Heading 2 Char"/>
    <w:basedOn w:val="DefaultParagraphFont"/>
    <w:link w:val="Heading2"/>
    <w:uiPriority w:val="9"/>
    <w:rsid w:val="00E96BF9"/>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E96BF9"/>
    <w:pPr>
      <w:spacing w:after="100"/>
      <w:ind w:left="220"/>
    </w:pPr>
  </w:style>
  <w:style w:type="paragraph" w:styleId="Caption">
    <w:name w:val="caption"/>
    <w:basedOn w:val="Normal"/>
    <w:next w:val="Normal"/>
    <w:uiPriority w:val="35"/>
    <w:unhideWhenUsed/>
    <w:qFormat/>
    <w:rsid w:val="00B75259"/>
    <w:pPr>
      <w:spacing w:after="200" w:line="240" w:lineRule="auto"/>
    </w:pPr>
    <w:rPr>
      <w:i/>
      <w:iCs/>
      <w:color w:val="44546A" w:themeColor="text2"/>
      <w:sz w:val="18"/>
      <w:szCs w:val="18"/>
    </w:rPr>
  </w:style>
  <w:style w:type="paragraph" w:customStyle="1" w:styleId="Default">
    <w:name w:val="Default"/>
    <w:rsid w:val="00B75259"/>
    <w:pPr>
      <w:autoSpaceDE w:val="0"/>
      <w:autoSpaceDN w:val="0"/>
      <w:adjustRightInd w:val="0"/>
      <w:spacing w:after="0" w:line="240" w:lineRule="auto"/>
    </w:pPr>
    <w:rPr>
      <w:rFonts w:ascii="Times New Roman" w:hAnsi="Times New Roman" w:cs="Times New Roman"/>
      <w:color w:val="000000"/>
      <w:sz w:val="24"/>
      <w:szCs w:val="24"/>
    </w:rPr>
  </w:style>
  <w:style w:type="paragraph" w:styleId="TableofFigures">
    <w:name w:val="table of figures"/>
    <w:basedOn w:val="Normal"/>
    <w:next w:val="Normal"/>
    <w:uiPriority w:val="99"/>
    <w:unhideWhenUsed/>
    <w:rsid w:val="00B75259"/>
    <w:pPr>
      <w:spacing w:after="0"/>
    </w:pPr>
  </w:style>
  <w:style w:type="paragraph" w:styleId="NoSpacing">
    <w:name w:val="No Spacing"/>
    <w:link w:val="NoSpacingChar"/>
    <w:uiPriority w:val="1"/>
    <w:qFormat/>
    <w:rsid w:val="00D6523C"/>
    <w:pPr>
      <w:spacing w:after="0" w:line="240" w:lineRule="auto"/>
    </w:pPr>
    <w:rPr>
      <w:rFonts w:eastAsiaTheme="minorEastAsia"/>
    </w:rPr>
  </w:style>
  <w:style w:type="character" w:customStyle="1" w:styleId="NoSpacingChar">
    <w:name w:val="No Spacing Char"/>
    <w:basedOn w:val="DefaultParagraphFont"/>
    <w:link w:val="NoSpacing"/>
    <w:uiPriority w:val="1"/>
    <w:rsid w:val="00D6523C"/>
    <w:rPr>
      <w:rFonts w:eastAsiaTheme="minorEastAsia"/>
    </w:rPr>
  </w:style>
  <w:style w:type="paragraph" w:styleId="Header">
    <w:name w:val="header"/>
    <w:basedOn w:val="Normal"/>
    <w:link w:val="HeaderChar"/>
    <w:uiPriority w:val="99"/>
    <w:unhideWhenUsed/>
    <w:rsid w:val="006131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3107"/>
  </w:style>
  <w:style w:type="paragraph" w:styleId="Footer">
    <w:name w:val="footer"/>
    <w:basedOn w:val="Normal"/>
    <w:link w:val="FooterChar"/>
    <w:uiPriority w:val="99"/>
    <w:unhideWhenUsed/>
    <w:rsid w:val="006131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3107"/>
  </w:style>
  <w:style w:type="character" w:customStyle="1" w:styleId="Heading3Char">
    <w:name w:val="Heading 3 Char"/>
    <w:basedOn w:val="DefaultParagraphFont"/>
    <w:link w:val="Heading3"/>
    <w:uiPriority w:val="9"/>
    <w:rsid w:val="008F0ECD"/>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5F3254"/>
    <w:pPr>
      <w:spacing w:after="100"/>
      <w:ind w:left="480"/>
    </w:pPr>
  </w:style>
  <w:style w:type="character" w:styleId="HTMLCode">
    <w:name w:val="HTML Code"/>
    <w:basedOn w:val="DefaultParagraphFont"/>
    <w:uiPriority w:val="99"/>
    <w:semiHidden/>
    <w:unhideWhenUsed/>
    <w:rsid w:val="00000791"/>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04044B"/>
    <w:rPr>
      <w:rFonts w:asciiTheme="majorHAnsi" w:eastAsiaTheme="majorEastAsia" w:hAnsiTheme="majorHAnsi" w:cstheme="majorBidi"/>
      <w:i/>
      <w:iCs/>
      <w:color w:val="2E74B5" w:themeColor="accent1" w:themeShade="BF"/>
      <w:sz w:val="24"/>
    </w:rPr>
  </w:style>
  <w:style w:type="paragraph" w:styleId="NormalWeb">
    <w:name w:val="Normal (Web)"/>
    <w:basedOn w:val="Normal"/>
    <w:uiPriority w:val="99"/>
    <w:semiHidden/>
    <w:unhideWhenUsed/>
    <w:rsid w:val="0004044B"/>
    <w:pPr>
      <w:spacing w:before="100" w:beforeAutospacing="1" w:after="100" w:afterAutospacing="1" w:line="240" w:lineRule="auto"/>
    </w:pPr>
    <w:rPr>
      <w:rFonts w:ascii="Times New Roman" w:eastAsia="Times New Roman" w:hAnsi="Times New Roman" w:cs="Times New Roman"/>
      <w:szCs w:val="24"/>
      <w:lang w:val="en-CA" w:eastAsia="en-CA"/>
    </w:rPr>
  </w:style>
  <w:style w:type="character" w:styleId="UnresolvedMention">
    <w:name w:val="Unresolved Mention"/>
    <w:basedOn w:val="DefaultParagraphFont"/>
    <w:uiPriority w:val="99"/>
    <w:semiHidden/>
    <w:unhideWhenUsed/>
    <w:rsid w:val="00D218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00916">
      <w:bodyDiv w:val="1"/>
      <w:marLeft w:val="0"/>
      <w:marRight w:val="0"/>
      <w:marTop w:val="0"/>
      <w:marBottom w:val="0"/>
      <w:divBdr>
        <w:top w:val="none" w:sz="0" w:space="0" w:color="auto"/>
        <w:left w:val="none" w:sz="0" w:space="0" w:color="auto"/>
        <w:bottom w:val="none" w:sz="0" w:space="0" w:color="auto"/>
        <w:right w:val="none" w:sz="0" w:space="0" w:color="auto"/>
      </w:divBdr>
    </w:div>
    <w:div w:id="32268541">
      <w:bodyDiv w:val="1"/>
      <w:marLeft w:val="0"/>
      <w:marRight w:val="0"/>
      <w:marTop w:val="0"/>
      <w:marBottom w:val="0"/>
      <w:divBdr>
        <w:top w:val="none" w:sz="0" w:space="0" w:color="auto"/>
        <w:left w:val="none" w:sz="0" w:space="0" w:color="auto"/>
        <w:bottom w:val="none" w:sz="0" w:space="0" w:color="auto"/>
        <w:right w:val="none" w:sz="0" w:space="0" w:color="auto"/>
      </w:divBdr>
    </w:div>
    <w:div w:id="41944811">
      <w:bodyDiv w:val="1"/>
      <w:marLeft w:val="0"/>
      <w:marRight w:val="0"/>
      <w:marTop w:val="0"/>
      <w:marBottom w:val="0"/>
      <w:divBdr>
        <w:top w:val="none" w:sz="0" w:space="0" w:color="auto"/>
        <w:left w:val="none" w:sz="0" w:space="0" w:color="auto"/>
        <w:bottom w:val="none" w:sz="0" w:space="0" w:color="auto"/>
        <w:right w:val="none" w:sz="0" w:space="0" w:color="auto"/>
      </w:divBdr>
    </w:div>
    <w:div w:id="58788925">
      <w:bodyDiv w:val="1"/>
      <w:marLeft w:val="0"/>
      <w:marRight w:val="0"/>
      <w:marTop w:val="0"/>
      <w:marBottom w:val="0"/>
      <w:divBdr>
        <w:top w:val="none" w:sz="0" w:space="0" w:color="auto"/>
        <w:left w:val="none" w:sz="0" w:space="0" w:color="auto"/>
        <w:bottom w:val="none" w:sz="0" w:space="0" w:color="auto"/>
        <w:right w:val="none" w:sz="0" w:space="0" w:color="auto"/>
      </w:divBdr>
    </w:div>
    <w:div w:id="59911020">
      <w:bodyDiv w:val="1"/>
      <w:marLeft w:val="0"/>
      <w:marRight w:val="0"/>
      <w:marTop w:val="0"/>
      <w:marBottom w:val="0"/>
      <w:divBdr>
        <w:top w:val="none" w:sz="0" w:space="0" w:color="auto"/>
        <w:left w:val="none" w:sz="0" w:space="0" w:color="auto"/>
        <w:bottom w:val="none" w:sz="0" w:space="0" w:color="auto"/>
        <w:right w:val="none" w:sz="0" w:space="0" w:color="auto"/>
      </w:divBdr>
    </w:div>
    <w:div w:id="84807513">
      <w:bodyDiv w:val="1"/>
      <w:marLeft w:val="0"/>
      <w:marRight w:val="0"/>
      <w:marTop w:val="0"/>
      <w:marBottom w:val="0"/>
      <w:divBdr>
        <w:top w:val="none" w:sz="0" w:space="0" w:color="auto"/>
        <w:left w:val="none" w:sz="0" w:space="0" w:color="auto"/>
        <w:bottom w:val="none" w:sz="0" w:space="0" w:color="auto"/>
        <w:right w:val="none" w:sz="0" w:space="0" w:color="auto"/>
      </w:divBdr>
    </w:div>
    <w:div w:id="136193361">
      <w:bodyDiv w:val="1"/>
      <w:marLeft w:val="0"/>
      <w:marRight w:val="0"/>
      <w:marTop w:val="0"/>
      <w:marBottom w:val="0"/>
      <w:divBdr>
        <w:top w:val="none" w:sz="0" w:space="0" w:color="auto"/>
        <w:left w:val="none" w:sz="0" w:space="0" w:color="auto"/>
        <w:bottom w:val="none" w:sz="0" w:space="0" w:color="auto"/>
        <w:right w:val="none" w:sz="0" w:space="0" w:color="auto"/>
      </w:divBdr>
    </w:div>
    <w:div w:id="196624644">
      <w:bodyDiv w:val="1"/>
      <w:marLeft w:val="0"/>
      <w:marRight w:val="0"/>
      <w:marTop w:val="0"/>
      <w:marBottom w:val="0"/>
      <w:divBdr>
        <w:top w:val="none" w:sz="0" w:space="0" w:color="auto"/>
        <w:left w:val="none" w:sz="0" w:space="0" w:color="auto"/>
        <w:bottom w:val="none" w:sz="0" w:space="0" w:color="auto"/>
        <w:right w:val="none" w:sz="0" w:space="0" w:color="auto"/>
      </w:divBdr>
    </w:div>
    <w:div w:id="207185577">
      <w:bodyDiv w:val="1"/>
      <w:marLeft w:val="0"/>
      <w:marRight w:val="0"/>
      <w:marTop w:val="0"/>
      <w:marBottom w:val="0"/>
      <w:divBdr>
        <w:top w:val="none" w:sz="0" w:space="0" w:color="auto"/>
        <w:left w:val="none" w:sz="0" w:space="0" w:color="auto"/>
        <w:bottom w:val="none" w:sz="0" w:space="0" w:color="auto"/>
        <w:right w:val="none" w:sz="0" w:space="0" w:color="auto"/>
      </w:divBdr>
    </w:div>
    <w:div w:id="224726902">
      <w:bodyDiv w:val="1"/>
      <w:marLeft w:val="0"/>
      <w:marRight w:val="0"/>
      <w:marTop w:val="0"/>
      <w:marBottom w:val="0"/>
      <w:divBdr>
        <w:top w:val="none" w:sz="0" w:space="0" w:color="auto"/>
        <w:left w:val="none" w:sz="0" w:space="0" w:color="auto"/>
        <w:bottom w:val="none" w:sz="0" w:space="0" w:color="auto"/>
        <w:right w:val="none" w:sz="0" w:space="0" w:color="auto"/>
      </w:divBdr>
    </w:div>
    <w:div w:id="227154050">
      <w:bodyDiv w:val="1"/>
      <w:marLeft w:val="0"/>
      <w:marRight w:val="0"/>
      <w:marTop w:val="0"/>
      <w:marBottom w:val="0"/>
      <w:divBdr>
        <w:top w:val="none" w:sz="0" w:space="0" w:color="auto"/>
        <w:left w:val="none" w:sz="0" w:space="0" w:color="auto"/>
        <w:bottom w:val="none" w:sz="0" w:space="0" w:color="auto"/>
        <w:right w:val="none" w:sz="0" w:space="0" w:color="auto"/>
      </w:divBdr>
    </w:div>
    <w:div w:id="238298334">
      <w:bodyDiv w:val="1"/>
      <w:marLeft w:val="0"/>
      <w:marRight w:val="0"/>
      <w:marTop w:val="0"/>
      <w:marBottom w:val="0"/>
      <w:divBdr>
        <w:top w:val="none" w:sz="0" w:space="0" w:color="auto"/>
        <w:left w:val="none" w:sz="0" w:space="0" w:color="auto"/>
        <w:bottom w:val="none" w:sz="0" w:space="0" w:color="auto"/>
        <w:right w:val="none" w:sz="0" w:space="0" w:color="auto"/>
      </w:divBdr>
    </w:div>
    <w:div w:id="244337602">
      <w:bodyDiv w:val="1"/>
      <w:marLeft w:val="0"/>
      <w:marRight w:val="0"/>
      <w:marTop w:val="0"/>
      <w:marBottom w:val="0"/>
      <w:divBdr>
        <w:top w:val="none" w:sz="0" w:space="0" w:color="auto"/>
        <w:left w:val="none" w:sz="0" w:space="0" w:color="auto"/>
        <w:bottom w:val="none" w:sz="0" w:space="0" w:color="auto"/>
        <w:right w:val="none" w:sz="0" w:space="0" w:color="auto"/>
      </w:divBdr>
    </w:div>
    <w:div w:id="288822510">
      <w:bodyDiv w:val="1"/>
      <w:marLeft w:val="0"/>
      <w:marRight w:val="0"/>
      <w:marTop w:val="0"/>
      <w:marBottom w:val="0"/>
      <w:divBdr>
        <w:top w:val="none" w:sz="0" w:space="0" w:color="auto"/>
        <w:left w:val="none" w:sz="0" w:space="0" w:color="auto"/>
        <w:bottom w:val="none" w:sz="0" w:space="0" w:color="auto"/>
        <w:right w:val="none" w:sz="0" w:space="0" w:color="auto"/>
      </w:divBdr>
    </w:div>
    <w:div w:id="297150418">
      <w:bodyDiv w:val="1"/>
      <w:marLeft w:val="0"/>
      <w:marRight w:val="0"/>
      <w:marTop w:val="0"/>
      <w:marBottom w:val="0"/>
      <w:divBdr>
        <w:top w:val="none" w:sz="0" w:space="0" w:color="auto"/>
        <w:left w:val="none" w:sz="0" w:space="0" w:color="auto"/>
        <w:bottom w:val="none" w:sz="0" w:space="0" w:color="auto"/>
        <w:right w:val="none" w:sz="0" w:space="0" w:color="auto"/>
      </w:divBdr>
    </w:div>
    <w:div w:id="320085761">
      <w:bodyDiv w:val="1"/>
      <w:marLeft w:val="0"/>
      <w:marRight w:val="0"/>
      <w:marTop w:val="0"/>
      <w:marBottom w:val="0"/>
      <w:divBdr>
        <w:top w:val="none" w:sz="0" w:space="0" w:color="auto"/>
        <w:left w:val="none" w:sz="0" w:space="0" w:color="auto"/>
        <w:bottom w:val="none" w:sz="0" w:space="0" w:color="auto"/>
        <w:right w:val="none" w:sz="0" w:space="0" w:color="auto"/>
      </w:divBdr>
    </w:div>
    <w:div w:id="327680074">
      <w:bodyDiv w:val="1"/>
      <w:marLeft w:val="0"/>
      <w:marRight w:val="0"/>
      <w:marTop w:val="0"/>
      <w:marBottom w:val="0"/>
      <w:divBdr>
        <w:top w:val="none" w:sz="0" w:space="0" w:color="auto"/>
        <w:left w:val="none" w:sz="0" w:space="0" w:color="auto"/>
        <w:bottom w:val="none" w:sz="0" w:space="0" w:color="auto"/>
        <w:right w:val="none" w:sz="0" w:space="0" w:color="auto"/>
      </w:divBdr>
    </w:div>
    <w:div w:id="358893931">
      <w:bodyDiv w:val="1"/>
      <w:marLeft w:val="0"/>
      <w:marRight w:val="0"/>
      <w:marTop w:val="0"/>
      <w:marBottom w:val="0"/>
      <w:divBdr>
        <w:top w:val="none" w:sz="0" w:space="0" w:color="auto"/>
        <w:left w:val="none" w:sz="0" w:space="0" w:color="auto"/>
        <w:bottom w:val="none" w:sz="0" w:space="0" w:color="auto"/>
        <w:right w:val="none" w:sz="0" w:space="0" w:color="auto"/>
      </w:divBdr>
    </w:div>
    <w:div w:id="384182497">
      <w:bodyDiv w:val="1"/>
      <w:marLeft w:val="0"/>
      <w:marRight w:val="0"/>
      <w:marTop w:val="0"/>
      <w:marBottom w:val="0"/>
      <w:divBdr>
        <w:top w:val="none" w:sz="0" w:space="0" w:color="auto"/>
        <w:left w:val="none" w:sz="0" w:space="0" w:color="auto"/>
        <w:bottom w:val="none" w:sz="0" w:space="0" w:color="auto"/>
        <w:right w:val="none" w:sz="0" w:space="0" w:color="auto"/>
      </w:divBdr>
    </w:div>
    <w:div w:id="409694462">
      <w:bodyDiv w:val="1"/>
      <w:marLeft w:val="0"/>
      <w:marRight w:val="0"/>
      <w:marTop w:val="0"/>
      <w:marBottom w:val="0"/>
      <w:divBdr>
        <w:top w:val="none" w:sz="0" w:space="0" w:color="auto"/>
        <w:left w:val="none" w:sz="0" w:space="0" w:color="auto"/>
        <w:bottom w:val="none" w:sz="0" w:space="0" w:color="auto"/>
        <w:right w:val="none" w:sz="0" w:space="0" w:color="auto"/>
      </w:divBdr>
    </w:div>
    <w:div w:id="443116128">
      <w:bodyDiv w:val="1"/>
      <w:marLeft w:val="0"/>
      <w:marRight w:val="0"/>
      <w:marTop w:val="0"/>
      <w:marBottom w:val="0"/>
      <w:divBdr>
        <w:top w:val="none" w:sz="0" w:space="0" w:color="auto"/>
        <w:left w:val="none" w:sz="0" w:space="0" w:color="auto"/>
        <w:bottom w:val="none" w:sz="0" w:space="0" w:color="auto"/>
        <w:right w:val="none" w:sz="0" w:space="0" w:color="auto"/>
      </w:divBdr>
    </w:div>
    <w:div w:id="458839990">
      <w:bodyDiv w:val="1"/>
      <w:marLeft w:val="0"/>
      <w:marRight w:val="0"/>
      <w:marTop w:val="0"/>
      <w:marBottom w:val="0"/>
      <w:divBdr>
        <w:top w:val="none" w:sz="0" w:space="0" w:color="auto"/>
        <w:left w:val="none" w:sz="0" w:space="0" w:color="auto"/>
        <w:bottom w:val="none" w:sz="0" w:space="0" w:color="auto"/>
        <w:right w:val="none" w:sz="0" w:space="0" w:color="auto"/>
      </w:divBdr>
    </w:div>
    <w:div w:id="507410792">
      <w:bodyDiv w:val="1"/>
      <w:marLeft w:val="0"/>
      <w:marRight w:val="0"/>
      <w:marTop w:val="0"/>
      <w:marBottom w:val="0"/>
      <w:divBdr>
        <w:top w:val="none" w:sz="0" w:space="0" w:color="auto"/>
        <w:left w:val="none" w:sz="0" w:space="0" w:color="auto"/>
        <w:bottom w:val="none" w:sz="0" w:space="0" w:color="auto"/>
        <w:right w:val="none" w:sz="0" w:space="0" w:color="auto"/>
      </w:divBdr>
    </w:div>
    <w:div w:id="508523535">
      <w:bodyDiv w:val="1"/>
      <w:marLeft w:val="0"/>
      <w:marRight w:val="0"/>
      <w:marTop w:val="0"/>
      <w:marBottom w:val="0"/>
      <w:divBdr>
        <w:top w:val="none" w:sz="0" w:space="0" w:color="auto"/>
        <w:left w:val="none" w:sz="0" w:space="0" w:color="auto"/>
        <w:bottom w:val="none" w:sz="0" w:space="0" w:color="auto"/>
        <w:right w:val="none" w:sz="0" w:space="0" w:color="auto"/>
      </w:divBdr>
    </w:div>
    <w:div w:id="519666452">
      <w:bodyDiv w:val="1"/>
      <w:marLeft w:val="0"/>
      <w:marRight w:val="0"/>
      <w:marTop w:val="0"/>
      <w:marBottom w:val="0"/>
      <w:divBdr>
        <w:top w:val="none" w:sz="0" w:space="0" w:color="auto"/>
        <w:left w:val="none" w:sz="0" w:space="0" w:color="auto"/>
        <w:bottom w:val="none" w:sz="0" w:space="0" w:color="auto"/>
        <w:right w:val="none" w:sz="0" w:space="0" w:color="auto"/>
      </w:divBdr>
    </w:div>
    <w:div w:id="593519992">
      <w:bodyDiv w:val="1"/>
      <w:marLeft w:val="0"/>
      <w:marRight w:val="0"/>
      <w:marTop w:val="0"/>
      <w:marBottom w:val="0"/>
      <w:divBdr>
        <w:top w:val="none" w:sz="0" w:space="0" w:color="auto"/>
        <w:left w:val="none" w:sz="0" w:space="0" w:color="auto"/>
        <w:bottom w:val="none" w:sz="0" w:space="0" w:color="auto"/>
        <w:right w:val="none" w:sz="0" w:space="0" w:color="auto"/>
      </w:divBdr>
    </w:div>
    <w:div w:id="616568622">
      <w:bodyDiv w:val="1"/>
      <w:marLeft w:val="0"/>
      <w:marRight w:val="0"/>
      <w:marTop w:val="0"/>
      <w:marBottom w:val="0"/>
      <w:divBdr>
        <w:top w:val="none" w:sz="0" w:space="0" w:color="auto"/>
        <w:left w:val="none" w:sz="0" w:space="0" w:color="auto"/>
        <w:bottom w:val="none" w:sz="0" w:space="0" w:color="auto"/>
        <w:right w:val="none" w:sz="0" w:space="0" w:color="auto"/>
      </w:divBdr>
    </w:div>
    <w:div w:id="669135915">
      <w:bodyDiv w:val="1"/>
      <w:marLeft w:val="0"/>
      <w:marRight w:val="0"/>
      <w:marTop w:val="0"/>
      <w:marBottom w:val="0"/>
      <w:divBdr>
        <w:top w:val="none" w:sz="0" w:space="0" w:color="auto"/>
        <w:left w:val="none" w:sz="0" w:space="0" w:color="auto"/>
        <w:bottom w:val="none" w:sz="0" w:space="0" w:color="auto"/>
        <w:right w:val="none" w:sz="0" w:space="0" w:color="auto"/>
      </w:divBdr>
    </w:div>
    <w:div w:id="677538058">
      <w:bodyDiv w:val="1"/>
      <w:marLeft w:val="0"/>
      <w:marRight w:val="0"/>
      <w:marTop w:val="0"/>
      <w:marBottom w:val="0"/>
      <w:divBdr>
        <w:top w:val="none" w:sz="0" w:space="0" w:color="auto"/>
        <w:left w:val="none" w:sz="0" w:space="0" w:color="auto"/>
        <w:bottom w:val="none" w:sz="0" w:space="0" w:color="auto"/>
        <w:right w:val="none" w:sz="0" w:space="0" w:color="auto"/>
      </w:divBdr>
    </w:div>
    <w:div w:id="691690985">
      <w:bodyDiv w:val="1"/>
      <w:marLeft w:val="0"/>
      <w:marRight w:val="0"/>
      <w:marTop w:val="0"/>
      <w:marBottom w:val="0"/>
      <w:divBdr>
        <w:top w:val="none" w:sz="0" w:space="0" w:color="auto"/>
        <w:left w:val="none" w:sz="0" w:space="0" w:color="auto"/>
        <w:bottom w:val="none" w:sz="0" w:space="0" w:color="auto"/>
        <w:right w:val="none" w:sz="0" w:space="0" w:color="auto"/>
      </w:divBdr>
    </w:div>
    <w:div w:id="771128299">
      <w:bodyDiv w:val="1"/>
      <w:marLeft w:val="0"/>
      <w:marRight w:val="0"/>
      <w:marTop w:val="0"/>
      <w:marBottom w:val="0"/>
      <w:divBdr>
        <w:top w:val="none" w:sz="0" w:space="0" w:color="auto"/>
        <w:left w:val="none" w:sz="0" w:space="0" w:color="auto"/>
        <w:bottom w:val="none" w:sz="0" w:space="0" w:color="auto"/>
        <w:right w:val="none" w:sz="0" w:space="0" w:color="auto"/>
      </w:divBdr>
    </w:div>
    <w:div w:id="822771271">
      <w:bodyDiv w:val="1"/>
      <w:marLeft w:val="0"/>
      <w:marRight w:val="0"/>
      <w:marTop w:val="0"/>
      <w:marBottom w:val="0"/>
      <w:divBdr>
        <w:top w:val="none" w:sz="0" w:space="0" w:color="auto"/>
        <w:left w:val="none" w:sz="0" w:space="0" w:color="auto"/>
        <w:bottom w:val="none" w:sz="0" w:space="0" w:color="auto"/>
        <w:right w:val="none" w:sz="0" w:space="0" w:color="auto"/>
      </w:divBdr>
    </w:div>
    <w:div w:id="875429923">
      <w:bodyDiv w:val="1"/>
      <w:marLeft w:val="0"/>
      <w:marRight w:val="0"/>
      <w:marTop w:val="0"/>
      <w:marBottom w:val="0"/>
      <w:divBdr>
        <w:top w:val="none" w:sz="0" w:space="0" w:color="auto"/>
        <w:left w:val="none" w:sz="0" w:space="0" w:color="auto"/>
        <w:bottom w:val="none" w:sz="0" w:space="0" w:color="auto"/>
        <w:right w:val="none" w:sz="0" w:space="0" w:color="auto"/>
      </w:divBdr>
    </w:div>
    <w:div w:id="959532270">
      <w:bodyDiv w:val="1"/>
      <w:marLeft w:val="0"/>
      <w:marRight w:val="0"/>
      <w:marTop w:val="0"/>
      <w:marBottom w:val="0"/>
      <w:divBdr>
        <w:top w:val="none" w:sz="0" w:space="0" w:color="auto"/>
        <w:left w:val="none" w:sz="0" w:space="0" w:color="auto"/>
        <w:bottom w:val="none" w:sz="0" w:space="0" w:color="auto"/>
        <w:right w:val="none" w:sz="0" w:space="0" w:color="auto"/>
      </w:divBdr>
    </w:div>
    <w:div w:id="960453842">
      <w:bodyDiv w:val="1"/>
      <w:marLeft w:val="0"/>
      <w:marRight w:val="0"/>
      <w:marTop w:val="0"/>
      <w:marBottom w:val="0"/>
      <w:divBdr>
        <w:top w:val="none" w:sz="0" w:space="0" w:color="auto"/>
        <w:left w:val="none" w:sz="0" w:space="0" w:color="auto"/>
        <w:bottom w:val="none" w:sz="0" w:space="0" w:color="auto"/>
        <w:right w:val="none" w:sz="0" w:space="0" w:color="auto"/>
      </w:divBdr>
    </w:div>
    <w:div w:id="965282052">
      <w:bodyDiv w:val="1"/>
      <w:marLeft w:val="0"/>
      <w:marRight w:val="0"/>
      <w:marTop w:val="0"/>
      <w:marBottom w:val="0"/>
      <w:divBdr>
        <w:top w:val="none" w:sz="0" w:space="0" w:color="auto"/>
        <w:left w:val="none" w:sz="0" w:space="0" w:color="auto"/>
        <w:bottom w:val="none" w:sz="0" w:space="0" w:color="auto"/>
        <w:right w:val="none" w:sz="0" w:space="0" w:color="auto"/>
      </w:divBdr>
    </w:div>
    <w:div w:id="1010908370">
      <w:bodyDiv w:val="1"/>
      <w:marLeft w:val="0"/>
      <w:marRight w:val="0"/>
      <w:marTop w:val="0"/>
      <w:marBottom w:val="0"/>
      <w:divBdr>
        <w:top w:val="none" w:sz="0" w:space="0" w:color="auto"/>
        <w:left w:val="none" w:sz="0" w:space="0" w:color="auto"/>
        <w:bottom w:val="none" w:sz="0" w:space="0" w:color="auto"/>
        <w:right w:val="none" w:sz="0" w:space="0" w:color="auto"/>
      </w:divBdr>
    </w:div>
    <w:div w:id="1010909075">
      <w:bodyDiv w:val="1"/>
      <w:marLeft w:val="0"/>
      <w:marRight w:val="0"/>
      <w:marTop w:val="0"/>
      <w:marBottom w:val="0"/>
      <w:divBdr>
        <w:top w:val="none" w:sz="0" w:space="0" w:color="auto"/>
        <w:left w:val="none" w:sz="0" w:space="0" w:color="auto"/>
        <w:bottom w:val="none" w:sz="0" w:space="0" w:color="auto"/>
        <w:right w:val="none" w:sz="0" w:space="0" w:color="auto"/>
      </w:divBdr>
    </w:div>
    <w:div w:id="1070928568">
      <w:bodyDiv w:val="1"/>
      <w:marLeft w:val="0"/>
      <w:marRight w:val="0"/>
      <w:marTop w:val="0"/>
      <w:marBottom w:val="0"/>
      <w:divBdr>
        <w:top w:val="none" w:sz="0" w:space="0" w:color="auto"/>
        <w:left w:val="none" w:sz="0" w:space="0" w:color="auto"/>
        <w:bottom w:val="none" w:sz="0" w:space="0" w:color="auto"/>
        <w:right w:val="none" w:sz="0" w:space="0" w:color="auto"/>
      </w:divBdr>
    </w:div>
    <w:div w:id="1094864538">
      <w:bodyDiv w:val="1"/>
      <w:marLeft w:val="0"/>
      <w:marRight w:val="0"/>
      <w:marTop w:val="0"/>
      <w:marBottom w:val="0"/>
      <w:divBdr>
        <w:top w:val="none" w:sz="0" w:space="0" w:color="auto"/>
        <w:left w:val="none" w:sz="0" w:space="0" w:color="auto"/>
        <w:bottom w:val="none" w:sz="0" w:space="0" w:color="auto"/>
        <w:right w:val="none" w:sz="0" w:space="0" w:color="auto"/>
      </w:divBdr>
    </w:div>
    <w:div w:id="1110201265">
      <w:bodyDiv w:val="1"/>
      <w:marLeft w:val="0"/>
      <w:marRight w:val="0"/>
      <w:marTop w:val="0"/>
      <w:marBottom w:val="0"/>
      <w:divBdr>
        <w:top w:val="none" w:sz="0" w:space="0" w:color="auto"/>
        <w:left w:val="none" w:sz="0" w:space="0" w:color="auto"/>
        <w:bottom w:val="none" w:sz="0" w:space="0" w:color="auto"/>
        <w:right w:val="none" w:sz="0" w:space="0" w:color="auto"/>
      </w:divBdr>
    </w:div>
    <w:div w:id="1127775049">
      <w:bodyDiv w:val="1"/>
      <w:marLeft w:val="0"/>
      <w:marRight w:val="0"/>
      <w:marTop w:val="0"/>
      <w:marBottom w:val="0"/>
      <w:divBdr>
        <w:top w:val="none" w:sz="0" w:space="0" w:color="auto"/>
        <w:left w:val="none" w:sz="0" w:space="0" w:color="auto"/>
        <w:bottom w:val="none" w:sz="0" w:space="0" w:color="auto"/>
        <w:right w:val="none" w:sz="0" w:space="0" w:color="auto"/>
      </w:divBdr>
    </w:div>
    <w:div w:id="1135834252">
      <w:bodyDiv w:val="1"/>
      <w:marLeft w:val="0"/>
      <w:marRight w:val="0"/>
      <w:marTop w:val="0"/>
      <w:marBottom w:val="0"/>
      <w:divBdr>
        <w:top w:val="none" w:sz="0" w:space="0" w:color="auto"/>
        <w:left w:val="none" w:sz="0" w:space="0" w:color="auto"/>
        <w:bottom w:val="none" w:sz="0" w:space="0" w:color="auto"/>
        <w:right w:val="none" w:sz="0" w:space="0" w:color="auto"/>
      </w:divBdr>
    </w:div>
    <w:div w:id="1152411366">
      <w:bodyDiv w:val="1"/>
      <w:marLeft w:val="0"/>
      <w:marRight w:val="0"/>
      <w:marTop w:val="0"/>
      <w:marBottom w:val="0"/>
      <w:divBdr>
        <w:top w:val="none" w:sz="0" w:space="0" w:color="auto"/>
        <w:left w:val="none" w:sz="0" w:space="0" w:color="auto"/>
        <w:bottom w:val="none" w:sz="0" w:space="0" w:color="auto"/>
        <w:right w:val="none" w:sz="0" w:space="0" w:color="auto"/>
      </w:divBdr>
    </w:div>
    <w:div w:id="1216310844">
      <w:bodyDiv w:val="1"/>
      <w:marLeft w:val="0"/>
      <w:marRight w:val="0"/>
      <w:marTop w:val="0"/>
      <w:marBottom w:val="0"/>
      <w:divBdr>
        <w:top w:val="none" w:sz="0" w:space="0" w:color="auto"/>
        <w:left w:val="none" w:sz="0" w:space="0" w:color="auto"/>
        <w:bottom w:val="none" w:sz="0" w:space="0" w:color="auto"/>
        <w:right w:val="none" w:sz="0" w:space="0" w:color="auto"/>
      </w:divBdr>
    </w:div>
    <w:div w:id="1224485993">
      <w:bodyDiv w:val="1"/>
      <w:marLeft w:val="0"/>
      <w:marRight w:val="0"/>
      <w:marTop w:val="0"/>
      <w:marBottom w:val="0"/>
      <w:divBdr>
        <w:top w:val="none" w:sz="0" w:space="0" w:color="auto"/>
        <w:left w:val="none" w:sz="0" w:space="0" w:color="auto"/>
        <w:bottom w:val="none" w:sz="0" w:space="0" w:color="auto"/>
        <w:right w:val="none" w:sz="0" w:space="0" w:color="auto"/>
      </w:divBdr>
    </w:div>
    <w:div w:id="1245803903">
      <w:bodyDiv w:val="1"/>
      <w:marLeft w:val="0"/>
      <w:marRight w:val="0"/>
      <w:marTop w:val="0"/>
      <w:marBottom w:val="0"/>
      <w:divBdr>
        <w:top w:val="none" w:sz="0" w:space="0" w:color="auto"/>
        <w:left w:val="none" w:sz="0" w:space="0" w:color="auto"/>
        <w:bottom w:val="none" w:sz="0" w:space="0" w:color="auto"/>
        <w:right w:val="none" w:sz="0" w:space="0" w:color="auto"/>
      </w:divBdr>
    </w:div>
    <w:div w:id="1273591072">
      <w:bodyDiv w:val="1"/>
      <w:marLeft w:val="0"/>
      <w:marRight w:val="0"/>
      <w:marTop w:val="0"/>
      <w:marBottom w:val="0"/>
      <w:divBdr>
        <w:top w:val="none" w:sz="0" w:space="0" w:color="auto"/>
        <w:left w:val="none" w:sz="0" w:space="0" w:color="auto"/>
        <w:bottom w:val="none" w:sz="0" w:space="0" w:color="auto"/>
        <w:right w:val="none" w:sz="0" w:space="0" w:color="auto"/>
      </w:divBdr>
    </w:div>
    <w:div w:id="1287854518">
      <w:bodyDiv w:val="1"/>
      <w:marLeft w:val="0"/>
      <w:marRight w:val="0"/>
      <w:marTop w:val="0"/>
      <w:marBottom w:val="0"/>
      <w:divBdr>
        <w:top w:val="none" w:sz="0" w:space="0" w:color="auto"/>
        <w:left w:val="none" w:sz="0" w:space="0" w:color="auto"/>
        <w:bottom w:val="none" w:sz="0" w:space="0" w:color="auto"/>
        <w:right w:val="none" w:sz="0" w:space="0" w:color="auto"/>
      </w:divBdr>
    </w:div>
    <w:div w:id="1335306958">
      <w:bodyDiv w:val="1"/>
      <w:marLeft w:val="0"/>
      <w:marRight w:val="0"/>
      <w:marTop w:val="0"/>
      <w:marBottom w:val="0"/>
      <w:divBdr>
        <w:top w:val="none" w:sz="0" w:space="0" w:color="auto"/>
        <w:left w:val="none" w:sz="0" w:space="0" w:color="auto"/>
        <w:bottom w:val="none" w:sz="0" w:space="0" w:color="auto"/>
        <w:right w:val="none" w:sz="0" w:space="0" w:color="auto"/>
      </w:divBdr>
    </w:div>
    <w:div w:id="1459256701">
      <w:bodyDiv w:val="1"/>
      <w:marLeft w:val="0"/>
      <w:marRight w:val="0"/>
      <w:marTop w:val="0"/>
      <w:marBottom w:val="0"/>
      <w:divBdr>
        <w:top w:val="none" w:sz="0" w:space="0" w:color="auto"/>
        <w:left w:val="none" w:sz="0" w:space="0" w:color="auto"/>
        <w:bottom w:val="none" w:sz="0" w:space="0" w:color="auto"/>
        <w:right w:val="none" w:sz="0" w:space="0" w:color="auto"/>
      </w:divBdr>
    </w:div>
    <w:div w:id="1494487352">
      <w:bodyDiv w:val="1"/>
      <w:marLeft w:val="0"/>
      <w:marRight w:val="0"/>
      <w:marTop w:val="0"/>
      <w:marBottom w:val="0"/>
      <w:divBdr>
        <w:top w:val="none" w:sz="0" w:space="0" w:color="auto"/>
        <w:left w:val="none" w:sz="0" w:space="0" w:color="auto"/>
        <w:bottom w:val="none" w:sz="0" w:space="0" w:color="auto"/>
        <w:right w:val="none" w:sz="0" w:space="0" w:color="auto"/>
      </w:divBdr>
    </w:div>
    <w:div w:id="1495293365">
      <w:bodyDiv w:val="1"/>
      <w:marLeft w:val="0"/>
      <w:marRight w:val="0"/>
      <w:marTop w:val="0"/>
      <w:marBottom w:val="0"/>
      <w:divBdr>
        <w:top w:val="none" w:sz="0" w:space="0" w:color="auto"/>
        <w:left w:val="none" w:sz="0" w:space="0" w:color="auto"/>
        <w:bottom w:val="none" w:sz="0" w:space="0" w:color="auto"/>
        <w:right w:val="none" w:sz="0" w:space="0" w:color="auto"/>
      </w:divBdr>
    </w:div>
    <w:div w:id="1513371460">
      <w:bodyDiv w:val="1"/>
      <w:marLeft w:val="0"/>
      <w:marRight w:val="0"/>
      <w:marTop w:val="0"/>
      <w:marBottom w:val="0"/>
      <w:divBdr>
        <w:top w:val="none" w:sz="0" w:space="0" w:color="auto"/>
        <w:left w:val="none" w:sz="0" w:space="0" w:color="auto"/>
        <w:bottom w:val="none" w:sz="0" w:space="0" w:color="auto"/>
        <w:right w:val="none" w:sz="0" w:space="0" w:color="auto"/>
      </w:divBdr>
    </w:div>
    <w:div w:id="1551501717">
      <w:bodyDiv w:val="1"/>
      <w:marLeft w:val="0"/>
      <w:marRight w:val="0"/>
      <w:marTop w:val="0"/>
      <w:marBottom w:val="0"/>
      <w:divBdr>
        <w:top w:val="none" w:sz="0" w:space="0" w:color="auto"/>
        <w:left w:val="none" w:sz="0" w:space="0" w:color="auto"/>
        <w:bottom w:val="none" w:sz="0" w:space="0" w:color="auto"/>
        <w:right w:val="none" w:sz="0" w:space="0" w:color="auto"/>
      </w:divBdr>
    </w:div>
    <w:div w:id="1570656395">
      <w:bodyDiv w:val="1"/>
      <w:marLeft w:val="0"/>
      <w:marRight w:val="0"/>
      <w:marTop w:val="0"/>
      <w:marBottom w:val="0"/>
      <w:divBdr>
        <w:top w:val="none" w:sz="0" w:space="0" w:color="auto"/>
        <w:left w:val="none" w:sz="0" w:space="0" w:color="auto"/>
        <w:bottom w:val="none" w:sz="0" w:space="0" w:color="auto"/>
        <w:right w:val="none" w:sz="0" w:space="0" w:color="auto"/>
      </w:divBdr>
    </w:div>
    <w:div w:id="1578050413">
      <w:bodyDiv w:val="1"/>
      <w:marLeft w:val="0"/>
      <w:marRight w:val="0"/>
      <w:marTop w:val="0"/>
      <w:marBottom w:val="0"/>
      <w:divBdr>
        <w:top w:val="none" w:sz="0" w:space="0" w:color="auto"/>
        <w:left w:val="none" w:sz="0" w:space="0" w:color="auto"/>
        <w:bottom w:val="none" w:sz="0" w:space="0" w:color="auto"/>
        <w:right w:val="none" w:sz="0" w:space="0" w:color="auto"/>
      </w:divBdr>
    </w:div>
    <w:div w:id="1592198234">
      <w:bodyDiv w:val="1"/>
      <w:marLeft w:val="0"/>
      <w:marRight w:val="0"/>
      <w:marTop w:val="0"/>
      <w:marBottom w:val="0"/>
      <w:divBdr>
        <w:top w:val="none" w:sz="0" w:space="0" w:color="auto"/>
        <w:left w:val="none" w:sz="0" w:space="0" w:color="auto"/>
        <w:bottom w:val="none" w:sz="0" w:space="0" w:color="auto"/>
        <w:right w:val="none" w:sz="0" w:space="0" w:color="auto"/>
      </w:divBdr>
    </w:div>
    <w:div w:id="1611471329">
      <w:bodyDiv w:val="1"/>
      <w:marLeft w:val="0"/>
      <w:marRight w:val="0"/>
      <w:marTop w:val="0"/>
      <w:marBottom w:val="0"/>
      <w:divBdr>
        <w:top w:val="none" w:sz="0" w:space="0" w:color="auto"/>
        <w:left w:val="none" w:sz="0" w:space="0" w:color="auto"/>
        <w:bottom w:val="none" w:sz="0" w:space="0" w:color="auto"/>
        <w:right w:val="none" w:sz="0" w:space="0" w:color="auto"/>
      </w:divBdr>
    </w:div>
    <w:div w:id="1656297861">
      <w:bodyDiv w:val="1"/>
      <w:marLeft w:val="0"/>
      <w:marRight w:val="0"/>
      <w:marTop w:val="0"/>
      <w:marBottom w:val="0"/>
      <w:divBdr>
        <w:top w:val="none" w:sz="0" w:space="0" w:color="auto"/>
        <w:left w:val="none" w:sz="0" w:space="0" w:color="auto"/>
        <w:bottom w:val="none" w:sz="0" w:space="0" w:color="auto"/>
        <w:right w:val="none" w:sz="0" w:space="0" w:color="auto"/>
      </w:divBdr>
    </w:div>
    <w:div w:id="1667394092">
      <w:bodyDiv w:val="1"/>
      <w:marLeft w:val="0"/>
      <w:marRight w:val="0"/>
      <w:marTop w:val="0"/>
      <w:marBottom w:val="0"/>
      <w:divBdr>
        <w:top w:val="none" w:sz="0" w:space="0" w:color="auto"/>
        <w:left w:val="none" w:sz="0" w:space="0" w:color="auto"/>
        <w:bottom w:val="none" w:sz="0" w:space="0" w:color="auto"/>
        <w:right w:val="none" w:sz="0" w:space="0" w:color="auto"/>
      </w:divBdr>
    </w:div>
    <w:div w:id="1673801438">
      <w:bodyDiv w:val="1"/>
      <w:marLeft w:val="0"/>
      <w:marRight w:val="0"/>
      <w:marTop w:val="0"/>
      <w:marBottom w:val="0"/>
      <w:divBdr>
        <w:top w:val="none" w:sz="0" w:space="0" w:color="auto"/>
        <w:left w:val="none" w:sz="0" w:space="0" w:color="auto"/>
        <w:bottom w:val="none" w:sz="0" w:space="0" w:color="auto"/>
        <w:right w:val="none" w:sz="0" w:space="0" w:color="auto"/>
      </w:divBdr>
    </w:div>
    <w:div w:id="1702129558">
      <w:bodyDiv w:val="1"/>
      <w:marLeft w:val="0"/>
      <w:marRight w:val="0"/>
      <w:marTop w:val="0"/>
      <w:marBottom w:val="0"/>
      <w:divBdr>
        <w:top w:val="none" w:sz="0" w:space="0" w:color="auto"/>
        <w:left w:val="none" w:sz="0" w:space="0" w:color="auto"/>
        <w:bottom w:val="none" w:sz="0" w:space="0" w:color="auto"/>
        <w:right w:val="none" w:sz="0" w:space="0" w:color="auto"/>
      </w:divBdr>
    </w:div>
    <w:div w:id="1749840629">
      <w:bodyDiv w:val="1"/>
      <w:marLeft w:val="0"/>
      <w:marRight w:val="0"/>
      <w:marTop w:val="0"/>
      <w:marBottom w:val="0"/>
      <w:divBdr>
        <w:top w:val="none" w:sz="0" w:space="0" w:color="auto"/>
        <w:left w:val="none" w:sz="0" w:space="0" w:color="auto"/>
        <w:bottom w:val="none" w:sz="0" w:space="0" w:color="auto"/>
        <w:right w:val="none" w:sz="0" w:space="0" w:color="auto"/>
      </w:divBdr>
    </w:div>
    <w:div w:id="1751778948">
      <w:bodyDiv w:val="1"/>
      <w:marLeft w:val="0"/>
      <w:marRight w:val="0"/>
      <w:marTop w:val="0"/>
      <w:marBottom w:val="0"/>
      <w:divBdr>
        <w:top w:val="none" w:sz="0" w:space="0" w:color="auto"/>
        <w:left w:val="none" w:sz="0" w:space="0" w:color="auto"/>
        <w:bottom w:val="none" w:sz="0" w:space="0" w:color="auto"/>
        <w:right w:val="none" w:sz="0" w:space="0" w:color="auto"/>
      </w:divBdr>
    </w:div>
    <w:div w:id="1763333682">
      <w:bodyDiv w:val="1"/>
      <w:marLeft w:val="0"/>
      <w:marRight w:val="0"/>
      <w:marTop w:val="0"/>
      <w:marBottom w:val="0"/>
      <w:divBdr>
        <w:top w:val="none" w:sz="0" w:space="0" w:color="auto"/>
        <w:left w:val="none" w:sz="0" w:space="0" w:color="auto"/>
        <w:bottom w:val="none" w:sz="0" w:space="0" w:color="auto"/>
        <w:right w:val="none" w:sz="0" w:space="0" w:color="auto"/>
      </w:divBdr>
    </w:div>
    <w:div w:id="1821650016">
      <w:bodyDiv w:val="1"/>
      <w:marLeft w:val="0"/>
      <w:marRight w:val="0"/>
      <w:marTop w:val="0"/>
      <w:marBottom w:val="0"/>
      <w:divBdr>
        <w:top w:val="none" w:sz="0" w:space="0" w:color="auto"/>
        <w:left w:val="none" w:sz="0" w:space="0" w:color="auto"/>
        <w:bottom w:val="none" w:sz="0" w:space="0" w:color="auto"/>
        <w:right w:val="none" w:sz="0" w:space="0" w:color="auto"/>
      </w:divBdr>
    </w:div>
    <w:div w:id="1849521206">
      <w:bodyDiv w:val="1"/>
      <w:marLeft w:val="0"/>
      <w:marRight w:val="0"/>
      <w:marTop w:val="0"/>
      <w:marBottom w:val="0"/>
      <w:divBdr>
        <w:top w:val="none" w:sz="0" w:space="0" w:color="auto"/>
        <w:left w:val="none" w:sz="0" w:space="0" w:color="auto"/>
        <w:bottom w:val="none" w:sz="0" w:space="0" w:color="auto"/>
        <w:right w:val="none" w:sz="0" w:space="0" w:color="auto"/>
      </w:divBdr>
    </w:div>
    <w:div w:id="1895893617">
      <w:bodyDiv w:val="1"/>
      <w:marLeft w:val="0"/>
      <w:marRight w:val="0"/>
      <w:marTop w:val="0"/>
      <w:marBottom w:val="0"/>
      <w:divBdr>
        <w:top w:val="none" w:sz="0" w:space="0" w:color="auto"/>
        <w:left w:val="none" w:sz="0" w:space="0" w:color="auto"/>
        <w:bottom w:val="none" w:sz="0" w:space="0" w:color="auto"/>
        <w:right w:val="none" w:sz="0" w:space="0" w:color="auto"/>
      </w:divBdr>
    </w:div>
    <w:div w:id="1907639805">
      <w:bodyDiv w:val="1"/>
      <w:marLeft w:val="0"/>
      <w:marRight w:val="0"/>
      <w:marTop w:val="0"/>
      <w:marBottom w:val="0"/>
      <w:divBdr>
        <w:top w:val="none" w:sz="0" w:space="0" w:color="auto"/>
        <w:left w:val="none" w:sz="0" w:space="0" w:color="auto"/>
        <w:bottom w:val="none" w:sz="0" w:space="0" w:color="auto"/>
        <w:right w:val="none" w:sz="0" w:space="0" w:color="auto"/>
      </w:divBdr>
    </w:div>
    <w:div w:id="1921333358">
      <w:bodyDiv w:val="1"/>
      <w:marLeft w:val="0"/>
      <w:marRight w:val="0"/>
      <w:marTop w:val="0"/>
      <w:marBottom w:val="0"/>
      <w:divBdr>
        <w:top w:val="none" w:sz="0" w:space="0" w:color="auto"/>
        <w:left w:val="none" w:sz="0" w:space="0" w:color="auto"/>
        <w:bottom w:val="none" w:sz="0" w:space="0" w:color="auto"/>
        <w:right w:val="none" w:sz="0" w:space="0" w:color="auto"/>
      </w:divBdr>
    </w:div>
    <w:div w:id="1969584904">
      <w:bodyDiv w:val="1"/>
      <w:marLeft w:val="0"/>
      <w:marRight w:val="0"/>
      <w:marTop w:val="0"/>
      <w:marBottom w:val="0"/>
      <w:divBdr>
        <w:top w:val="none" w:sz="0" w:space="0" w:color="auto"/>
        <w:left w:val="none" w:sz="0" w:space="0" w:color="auto"/>
        <w:bottom w:val="none" w:sz="0" w:space="0" w:color="auto"/>
        <w:right w:val="none" w:sz="0" w:space="0" w:color="auto"/>
      </w:divBdr>
    </w:div>
    <w:div w:id="1972007224">
      <w:bodyDiv w:val="1"/>
      <w:marLeft w:val="0"/>
      <w:marRight w:val="0"/>
      <w:marTop w:val="0"/>
      <w:marBottom w:val="0"/>
      <w:divBdr>
        <w:top w:val="none" w:sz="0" w:space="0" w:color="auto"/>
        <w:left w:val="none" w:sz="0" w:space="0" w:color="auto"/>
        <w:bottom w:val="none" w:sz="0" w:space="0" w:color="auto"/>
        <w:right w:val="none" w:sz="0" w:space="0" w:color="auto"/>
      </w:divBdr>
    </w:div>
    <w:div w:id="2051803062">
      <w:bodyDiv w:val="1"/>
      <w:marLeft w:val="0"/>
      <w:marRight w:val="0"/>
      <w:marTop w:val="0"/>
      <w:marBottom w:val="0"/>
      <w:divBdr>
        <w:top w:val="none" w:sz="0" w:space="0" w:color="auto"/>
        <w:left w:val="none" w:sz="0" w:space="0" w:color="auto"/>
        <w:bottom w:val="none" w:sz="0" w:space="0" w:color="auto"/>
        <w:right w:val="none" w:sz="0" w:space="0" w:color="auto"/>
      </w:divBdr>
    </w:div>
    <w:div w:id="2063409180">
      <w:bodyDiv w:val="1"/>
      <w:marLeft w:val="0"/>
      <w:marRight w:val="0"/>
      <w:marTop w:val="0"/>
      <w:marBottom w:val="0"/>
      <w:divBdr>
        <w:top w:val="none" w:sz="0" w:space="0" w:color="auto"/>
        <w:left w:val="none" w:sz="0" w:space="0" w:color="auto"/>
        <w:bottom w:val="none" w:sz="0" w:space="0" w:color="auto"/>
        <w:right w:val="none" w:sz="0" w:space="0" w:color="auto"/>
      </w:divBdr>
    </w:div>
    <w:div w:id="2074964675">
      <w:bodyDiv w:val="1"/>
      <w:marLeft w:val="0"/>
      <w:marRight w:val="0"/>
      <w:marTop w:val="0"/>
      <w:marBottom w:val="0"/>
      <w:divBdr>
        <w:top w:val="none" w:sz="0" w:space="0" w:color="auto"/>
        <w:left w:val="none" w:sz="0" w:space="0" w:color="auto"/>
        <w:bottom w:val="none" w:sz="0" w:space="0" w:color="auto"/>
        <w:right w:val="none" w:sz="0" w:space="0" w:color="auto"/>
      </w:divBdr>
    </w:div>
    <w:div w:id="2121102293">
      <w:bodyDiv w:val="1"/>
      <w:marLeft w:val="0"/>
      <w:marRight w:val="0"/>
      <w:marTop w:val="0"/>
      <w:marBottom w:val="0"/>
      <w:divBdr>
        <w:top w:val="none" w:sz="0" w:space="0" w:color="auto"/>
        <w:left w:val="none" w:sz="0" w:space="0" w:color="auto"/>
        <w:bottom w:val="none" w:sz="0" w:space="0" w:color="auto"/>
        <w:right w:val="none" w:sz="0" w:space="0" w:color="auto"/>
      </w:divBdr>
    </w:div>
    <w:div w:id="2127187450">
      <w:bodyDiv w:val="1"/>
      <w:marLeft w:val="0"/>
      <w:marRight w:val="0"/>
      <w:marTop w:val="0"/>
      <w:marBottom w:val="0"/>
      <w:divBdr>
        <w:top w:val="none" w:sz="0" w:space="0" w:color="auto"/>
        <w:left w:val="none" w:sz="0" w:space="0" w:color="auto"/>
        <w:bottom w:val="none" w:sz="0" w:space="0" w:color="auto"/>
        <w:right w:val="none" w:sz="0" w:space="0" w:color="auto"/>
      </w:divBdr>
    </w:div>
    <w:div w:id="2128549039">
      <w:bodyDiv w:val="1"/>
      <w:marLeft w:val="0"/>
      <w:marRight w:val="0"/>
      <w:marTop w:val="0"/>
      <w:marBottom w:val="0"/>
      <w:divBdr>
        <w:top w:val="none" w:sz="0" w:space="0" w:color="auto"/>
        <w:left w:val="none" w:sz="0" w:space="0" w:color="auto"/>
        <w:bottom w:val="none" w:sz="0" w:space="0" w:color="auto"/>
        <w:right w:val="none" w:sz="0" w:space="0" w:color="auto"/>
      </w:divBdr>
    </w:div>
    <w:div w:id="2133012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ircuitpython.org/libraries" TargetMode="External"/><Relationship Id="rId18" Type="http://schemas.openxmlformats.org/officeDocument/2006/relationships/image" Target="media/image6.jpg"/><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hyperlink" Target="mailto:pi@raspberrypi.local" TargetMode="Externa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3.jpeg"/><Relationship Id="rId10" Type="http://schemas.openxmlformats.org/officeDocument/2006/relationships/footer" Target="footer2.xml"/><Relationship Id="rId19" Type="http://schemas.openxmlformats.org/officeDocument/2006/relationships/image" Target="media/image7.jpe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7C07A1EF5924C6F96857453527F13F8"/>
        <w:category>
          <w:name w:val="General"/>
          <w:gallery w:val="placeholder"/>
        </w:category>
        <w:types>
          <w:type w:val="bbPlcHdr"/>
        </w:types>
        <w:behaviors>
          <w:behavior w:val="content"/>
        </w:behaviors>
        <w:guid w:val="{A675C75F-B565-4545-BA82-4FFB8BD3E353}"/>
      </w:docPartPr>
      <w:docPartBody>
        <w:p w:rsidR="00CA0AE3" w:rsidRDefault="00B24E7E" w:rsidP="00B24E7E">
          <w:pPr>
            <w:pStyle w:val="A7C07A1EF5924C6F96857453527F13F8"/>
          </w:pPr>
          <w:r>
            <w:rPr>
              <w:color w:val="4472C4" w:themeColor="accent1"/>
              <w:sz w:val="28"/>
              <w:szCs w:val="28"/>
            </w:rPr>
            <w:t>[Author name]</w:t>
          </w:r>
        </w:p>
      </w:docPartBody>
    </w:docPart>
    <w:docPart>
      <w:docPartPr>
        <w:name w:val="C8C8E262BC014B94A5621AF10908DC1F"/>
        <w:category>
          <w:name w:val="General"/>
          <w:gallery w:val="placeholder"/>
        </w:category>
        <w:types>
          <w:type w:val="bbPlcHdr"/>
        </w:types>
        <w:behaviors>
          <w:behavior w:val="content"/>
        </w:behaviors>
        <w:guid w:val="{11FA4AC5-A10C-4B0F-B221-9CF8070A3461}"/>
      </w:docPartPr>
      <w:docPartBody>
        <w:p w:rsidR="00CA0AE3" w:rsidRDefault="00B24E7E" w:rsidP="00B24E7E">
          <w:pPr>
            <w:pStyle w:val="C8C8E262BC014B94A5621AF10908DC1F"/>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24E7E"/>
    <w:rsid w:val="00070B13"/>
    <w:rsid w:val="000A5C7E"/>
    <w:rsid w:val="000B4989"/>
    <w:rsid w:val="004D5272"/>
    <w:rsid w:val="004E4F41"/>
    <w:rsid w:val="005C1120"/>
    <w:rsid w:val="005E6CBF"/>
    <w:rsid w:val="0069674B"/>
    <w:rsid w:val="00702CD9"/>
    <w:rsid w:val="00940F43"/>
    <w:rsid w:val="009A382B"/>
    <w:rsid w:val="00AF31D2"/>
    <w:rsid w:val="00B24E7E"/>
    <w:rsid w:val="00CA0AE3"/>
    <w:rsid w:val="00E25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82172961E9541A6A28D3D7544FA7208">
    <w:name w:val="B82172961E9541A6A28D3D7544FA7208"/>
    <w:rsid w:val="00B24E7E"/>
  </w:style>
  <w:style w:type="paragraph" w:customStyle="1" w:styleId="A5545B57FF9E4BB38EE4CDD57005C998">
    <w:name w:val="A5545B57FF9E4BB38EE4CDD57005C998"/>
    <w:rsid w:val="00B24E7E"/>
  </w:style>
  <w:style w:type="paragraph" w:customStyle="1" w:styleId="3942F991D0BC4371AA5CBDEA85063BB0">
    <w:name w:val="3942F991D0BC4371AA5CBDEA85063BB0"/>
    <w:rsid w:val="00B24E7E"/>
  </w:style>
  <w:style w:type="paragraph" w:customStyle="1" w:styleId="A7C07A1EF5924C6F96857453527F13F8">
    <w:name w:val="A7C07A1EF5924C6F96857453527F13F8"/>
    <w:rsid w:val="00B24E7E"/>
  </w:style>
  <w:style w:type="paragraph" w:customStyle="1" w:styleId="7F597D168F7F4F7E9A30D5060B73637E">
    <w:name w:val="7F597D168F7F4F7E9A30D5060B73637E"/>
    <w:rsid w:val="00B24E7E"/>
  </w:style>
  <w:style w:type="paragraph" w:customStyle="1" w:styleId="C8C8E262BC014B94A5621AF10908DC1F">
    <w:name w:val="C8C8E262BC014B94A5621AF10908DC1F"/>
    <w:rsid w:val="00B24E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OAC17</b:Tag>
    <b:SourceType>InternetSite</b:SourceType>
    <b:Guid>{504F7291-E5B3-4DA1-9848-D0D168C2FCFA}</b:Guid>
    <b:Title>I need to Complete a Technology Report</b:Title>
    <b:Year>2017</b:Year>
    <b:Author>
      <b:Author>
        <b:Corporate>OACETT</b:Corporate>
      </b:Author>
    </b:Author>
    <b:InternetSiteTitle>The Ontario Association of Certified Engineering Technicians and Technologists</b:InternetSiteTitle>
    <b:Month>March</b:Month>
    <b:URL>https://www.oacett.org/Membership/Technology-Report-and-Seminar</b:URL>
    <b:RefOrder>1</b:RefOrder>
  </b:Source>
  <b:Source>
    <b:Tag>Med19</b:Tag>
    <b:SourceType>Book</b:SourceType>
    <b:Guid>{B61D0411-1701-4ED2-837B-AF2CB18BB881}</b:Guid>
    <b:Author>
      <b:Author>
        <b:Corporate>Media, O.</b:Corporate>
      </b:Author>
    </b:Author>
    <b:Title>O'Reilly artificial intelligence conference 2019 - San Jose, California</b:Title>
    <b:Year>2019</b:Year>
    <b:City>California</b:City>
    <b:Publisher>O'Reilly Media, Inc.</b:Publisher>
    <b:RefOrder>3</b:RefOrder>
  </b:Source>
  <b:Source>
    <b:Tag>Rob18</b:Tag>
    <b:SourceType>ArticleInAPeriodical</b:SourceType>
    <b:Guid>{14CCBB1C-F2DC-43E3-A0FD-2C72A2ECFF0E}</b:Guid>
    <b:Title>AWS goes deep and wide with machine learning services and capabilities</b:Title>
    <b:Year>2018</b:Year>
    <b:Author>
      <b:Author>
        <b:NameList>
          <b:Person>
            <b:Last>Robuck</b:Last>
            <b:First>M.</b:First>
          </b:Person>
        </b:NameList>
      </b:Author>
    </b:Author>
    <b:PeriodicalTitle>Fierceinstaller</b:PeriodicalTitle>
    <b:Month>11</b:Month>
    <b:RefOrder>2</b:RefOrder>
  </b:Source>
  <b:Source>
    <b:Tag>Kin19</b:Tag>
    <b:SourceType>JournalArticle</b:SourceType>
    <b:Guid>{5514E51F-3D13-43D4-B4F5-3279389D1B6F}</b:Guid>
    <b:Title>Five trends predicted for the cloud industry in 2019</b:Title>
    <b:Year>2019</b:Year>
    <b:Pages>50(1), 11</b:Pages>
    <b:Author>
      <b:Author>
        <b:NameList>
          <b:Person>
            <b:Last>Kinsella</b:Last>
            <b:First>J.</b:First>
          </b:Person>
        </b:NameList>
      </b:Author>
    </b:Author>
    <b:JournalName>Software World</b:JournalName>
    <b:RefOrder>4</b:RefOrder>
  </b:Source>
  <b:Source>
    <b:Tag>Bos19</b:Tag>
    <b:SourceType>DocumentFromInternetSite</b:SourceType>
    <b:Guid>{A9CDB1B4-E511-4C10-8715-7AFC774136C2}</b:Guid>
    <b:Title>BME680 - Datasheet</b:Title>
    <b:Year>2019</b:Year>
    <b:Author>
      <b:Author>
        <b:Corporate>Bosch Sensortec</b:Corporate>
      </b:Author>
    </b:Author>
    <b:InternetSiteTitle>Robert Bosch GmbH</b:InternetSiteTitle>
    <b:Month>July</b:Month>
    <b:URL>https://ae-bst.resource.bosch.com/media/_tech/media/datasheets/BST-BME680-DS001.pdf</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423F89-3309-43AF-A386-73C42AE62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7</TotalTime>
  <Pages>38</Pages>
  <Words>3362</Words>
  <Characters>19169</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Humber College Institute of Technology &amp; Advanced Learning Smartwatch 0NB</vt:lpstr>
    </vt:vector>
  </TitlesOfParts>
  <Company>Humber College</Company>
  <LinksUpToDate>false</LinksUpToDate>
  <CharactersWithSpaces>2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ber College Institute of Technology &amp; Advanced Learning Smartwatch 0NB</dc:title>
  <dc:subject>Student A, Student B, Student C</dc:subject>
  <dc:creator>Jerreh Janneh</dc:creator>
  <cp:keywords/>
  <dc:description/>
  <cp:lastModifiedBy>Jerreh Janneh</cp:lastModifiedBy>
  <cp:revision>20</cp:revision>
  <dcterms:created xsi:type="dcterms:W3CDTF">2020-01-08T19:26:00Z</dcterms:created>
  <dcterms:modified xsi:type="dcterms:W3CDTF">2020-02-12T19:16:00Z</dcterms:modified>
</cp:coreProperties>
</file>